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D88" w:rsidRDefault="00D15719">
      <w:r>
        <w:t>I was admittedly a little confused on this homework.  I followed the link, implemented the code in the link and it ran fine.</w:t>
      </w:r>
      <w:r w:rsidR="00333D88">
        <w:t xml:space="preserve"> </w:t>
      </w:r>
      <w:r>
        <w:t xml:space="preserve">It uses a bunch of </w:t>
      </w:r>
      <w:proofErr w:type="spellStart"/>
      <w:r>
        <w:t>TensorFlow</w:t>
      </w:r>
      <w:proofErr w:type="spellEnd"/>
      <w:r>
        <w:t xml:space="preserve"> libraries which have been depreciated, but they all still function perfectly well.  I had an idea to maybe cut out the depreciated library calls and update them, but I figured that would take a lot of reading pages on GitHub and not getting the data I’d l</w:t>
      </w:r>
      <w:r w:rsidR="00333D88">
        <w:t xml:space="preserve">ike.  </w:t>
      </w:r>
      <w:r w:rsidR="00333D88">
        <w:t>I also submitted the code but seeing as its essentially the</w:t>
      </w:r>
      <w:r w:rsidR="00333D88">
        <w:t xml:space="preserve"> original code it’s not</w:t>
      </w:r>
      <w:bookmarkStart w:id="0" w:name="_GoBack"/>
      <w:bookmarkEnd w:id="0"/>
      <w:r w:rsidR="00333D88">
        <w:t xml:space="preserve"> that interesting. </w:t>
      </w:r>
    </w:p>
    <w:p w:rsidR="00447B8C" w:rsidRDefault="00333D88">
      <w:r>
        <w:t>Instead of digging through documentation, I opted to</w:t>
      </w:r>
      <w:r w:rsidR="00D15719">
        <w:t xml:space="preserve"> adjust the parameters on the </w:t>
      </w:r>
      <w:proofErr w:type="spellStart"/>
      <w:r w:rsidR="00D15719">
        <w:t>autoencoder</w:t>
      </w:r>
      <w:proofErr w:type="spellEnd"/>
      <w:r w:rsidR="00D15719">
        <w:t xml:space="preserve"> and graph the results.  I again changed the data output to semicolon delimited for ease in porting things into Excel, but an original data readout can be found in the “autoencodebasecase.txt”</w:t>
      </w:r>
      <w:r>
        <w:t xml:space="preserve"> file.  Now, for the graphs:</w:t>
      </w:r>
    </w:p>
    <w:p w:rsidR="00333D88" w:rsidRDefault="00333D88">
      <w:r>
        <w:rPr>
          <w:noProof/>
        </w:rPr>
        <w:drawing>
          <wp:inline distT="0" distB="0" distL="0" distR="0" wp14:anchorId="636CF0BF" wp14:editId="07641A9F">
            <wp:extent cx="5943600" cy="2028825"/>
            <wp:effectExtent l="0" t="0" r="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EF7CA3" w:rsidRDefault="00EF7CA3">
      <w:r>
        <w:rPr>
          <w:noProof/>
        </w:rPr>
        <w:drawing>
          <wp:inline distT="0" distB="0" distL="0" distR="0" wp14:anchorId="32AF0AC5" wp14:editId="003D08AD">
            <wp:extent cx="5943600" cy="1855609"/>
            <wp:effectExtent l="0" t="0" r="0" b="1143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651714">
        <w:rPr>
          <w:noProof/>
        </w:rPr>
        <w:drawing>
          <wp:inline distT="0" distB="0" distL="0" distR="0" wp14:anchorId="03CCCEA5" wp14:editId="63204716">
            <wp:extent cx="5943600" cy="2028825"/>
            <wp:effectExtent l="0" t="0" r="0" b="952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EF7CA3" w:rsidRDefault="00EF7CA3">
      <w:r>
        <w:t xml:space="preserve">From this and the last assignment, it looks like the Adam optimizer is the best one in </w:t>
      </w:r>
      <w:proofErr w:type="spellStart"/>
      <w:r>
        <w:t>Tensorflow</w:t>
      </w:r>
      <w:proofErr w:type="spellEnd"/>
      <w:r>
        <w:t>.</w:t>
      </w:r>
    </w:p>
    <w:sectPr w:rsidR="00EF7CA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1E6E" w:rsidRDefault="008D1E6E" w:rsidP="00D15719">
      <w:pPr>
        <w:spacing w:after="0" w:line="240" w:lineRule="auto"/>
      </w:pPr>
      <w:r>
        <w:separator/>
      </w:r>
    </w:p>
  </w:endnote>
  <w:endnote w:type="continuationSeparator" w:id="0">
    <w:p w:rsidR="008D1E6E" w:rsidRDefault="008D1E6E" w:rsidP="00D15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1E6E" w:rsidRDefault="008D1E6E" w:rsidP="00D15719">
      <w:pPr>
        <w:spacing w:after="0" w:line="240" w:lineRule="auto"/>
      </w:pPr>
      <w:r>
        <w:separator/>
      </w:r>
    </w:p>
  </w:footnote>
  <w:footnote w:type="continuationSeparator" w:id="0">
    <w:p w:rsidR="008D1E6E" w:rsidRDefault="008D1E6E" w:rsidP="00D15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5719" w:rsidRDefault="00D15719">
    <w:pPr>
      <w:pStyle w:val="Header"/>
    </w:pPr>
    <w:r>
      <w:t>Homework 5, Grayson Gerlich, 66120573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TG0MDE0szS0MDJX0lEKTi0uzszPAykwrAUA8fPA8SwAAAA="/>
  </w:docVars>
  <w:rsids>
    <w:rsidRoot w:val="00D15719"/>
    <w:rsid w:val="00333D88"/>
    <w:rsid w:val="00447B8C"/>
    <w:rsid w:val="00651714"/>
    <w:rsid w:val="008D1E6E"/>
    <w:rsid w:val="00D15719"/>
    <w:rsid w:val="00EF7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ACFCD"/>
  <w15:chartTrackingRefBased/>
  <w15:docId w15:val="{D050821E-F807-46AB-88CD-5B43A5B2F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7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719"/>
  </w:style>
  <w:style w:type="paragraph" w:styleId="Footer">
    <w:name w:val="footer"/>
    <w:basedOn w:val="Normal"/>
    <w:link w:val="FooterChar"/>
    <w:uiPriority w:val="99"/>
    <w:unhideWhenUsed/>
    <w:rsid w:val="00D157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7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erlig\Documents\School\Medical%20Imaging\autoencoderadam.txt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erlig\Documents\School\Medical%20Imaging\autoencoderadagrad.txt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erlig\Documents\School\Medical%20Imaging\autoencodergraddesc.txt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damOptimizer</a:t>
            </a:r>
            <a:r>
              <a:rPr lang="en-US" baseline="0"/>
              <a:t> </a:t>
            </a:r>
            <a:r>
              <a:rPr lang="en-US"/>
              <a:t>Lo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autoencoderadam!$B$1</c:f>
              <c:strCache>
                <c:ptCount val="1"/>
                <c:pt idx="0">
                  <c:v>Los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autoencoderadam!$A$2:$A$402</c:f>
              <c:numCache>
                <c:formatCode>General</c:formatCode>
                <c:ptCount val="401"/>
                <c:pt idx="0">
                  <c:v>0</c:v>
                </c:pt>
                <c:pt idx="1">
                  <c:v>500</c:v>
                </c:pt>
                <c:pt idx="2">
                  <c:v>1000</c:v>
                </c:pt>
                <c:pt idx="3">
                  <c:v>1500</c:v>
                </c:pt>
                <c:pt idx="4">
                  <c:v>2000</c:v>
                </c:pt>
                <c:pt idx="5">
                  <c:v>2500</c:v>
                </c:pt>
                <c:pt idx="6">
                  <c:v>3000</c:v>
                </c:pt>
                <c:pt idx="7">
                  <c:v>3500</c:v>
                </c:pt>
                <c:pt idx="8">
                  <c:v>4000</c:v>
                </c:pt>
                <c:pt idx="9">
                  <c:v>4500</c:v>
                </c:pt>
                <c:pt idx="10">
                  <c:v>5000</c:v>
                </c:pt>
                <c:pt idx="11">
                  <c:v>5500</c:v>
                </c:pt>
                <c:pt idx="12">
                  <c:v>6000</c:v>
                </c:pt>
                <c:pt idx="13">
                  <c:v>6500</c:v>
                </c:pt>
                <c:pt idx="14">
                  <c:v>7000</c:v>
                </c:pt>
                <c:pt idx="15">
                  <c:v>7500</c:v>
                </c:pt>
                <c:pt idx="16">
                  <c:v>8000</c:v>
                </c:pt>
                <c:pt idx="17">
                  <c:v>8500</c:v>
                </c:pt>
                <c:pt idx="18">
                  <c:v>9000</c:v>
                </c:pt>
                <c:pt idx="19">
                  <c:v>9500</c:v>
                </c:pt>
                <c:pt idx="20">
                  <c:v>10000</c:v>
                </c:pt>
                <c:pt idx="21">
                  <c:v>10500</c:v>
                </c:pt>
                <c:pt idx="22">
                  <c:v>11000</c:v>
                </c:pt>
                <c:pt idx="23">
                  <c:v>11500</c:v>
                </c:pt>
                <c:pt idx="24">
                  <c:v>12000</c:v>
                </c:pt>
                <c:pt idx="25">
                  <c:v>12500</c:v>
                </c:pt>
                <c:pt idx="26">
                  <c:v>13000</c:v>
                </c:pt>
                <c:pt idx="27">
                  <c:v>13500</c:v>
                </c:pt>
                <c:pt idx="28">
                  <c:v>14000</c:v>
                </c:pt>
                <c:pt idx="29">
                  <c:v>14500</c:v>
                </c:pt>
                <c:pt idx="30">
                  <c:v>15000</c:v>
                </c:pt>
                <c:pt idx="31">
                  <c:v>15500</c:v>
                </c:pt>
                <c:pt idx="32">
                  <c:v>16000</c:v>
                </c:pt>
                <c:pt idx="33">
                  <c:v>16500</c:v>
                </c:pt>
                <c:pt idx="34">
                  <c:v>17000</c:v>
                </c:pt>
                <c:pt idx="35">
                  <c:v>17500</c:v>
                </c:pt>
                <c:pt idx="36">
                  <c:v>18000</c:v>
                </c:pt>
                <c:pt idx="37">
                  <c:v>18500</c:v>
                </c:pt>
                <c:pt idx="38">
                  <c:v>19000</c:v>
                </c:pt>
                <c:pt idx="39">
                  <c:v>19500</c:v>
                </c:pt>
                <c:pt idx="40">
                  <c:v>20000</c:v>
                </c:pt>
                <c:pt idx="41">
                  <c:v>20500</c:v>
                </c:pt>
                <c:pt idx="42">
                  <c:v>21000</c:v>
                </c:pt>
                <c:pt idx="43">
                  <c:v>21500</c:v>
                </c:pt>
                <c:pt idx="44">
                  <c:v>22000</c:v>
                </c:pt>
                <c:pt idx="45">
                  <c:v>22500</c:v>
                </c:pt>
                <c:pt idx="46">
                  <c:v>23000</c:v>
                </c:pt>
                <c:pt idx="47">
                  <c:v>23500</c:v>
                </c:pt>
                <c:pt idx="48">
                  <c:v>24000</c:v>
                </c:pt>
                <c:pt idx="49">
                  <c:v>24500</c:v>
                </c:pt>
                <c:pt idx="50">
                  <c:v>25000</c:v>
                </c:pt>
                <c:pt idx="51">
                  <c:v>25500</c:v>
                </c:pt>
                <c:pt idx="52">
                  <c:v>26000</c:v>
                </c:pt>
                <c:pt idx="53">
                  <c:v>26500</c:v>
                </c:pt>
                <c:pt idx="54">
                  <c:v>27000</c:v>
                </c:pt>
                <c:pt idx="55">
                  <c:v>27500</c:v>
                </c:pt>
                <c:pt idx="56">
                  <c:v>28000</c:v>
                </c:pt>
                <c:pt idx="57">
                  <c:v>28500</c:v>
                </c:pt>
                <c:pt idx="58">
                  <c:v>29000</c:v>
                </c:pt>
                <c:pt idx="59">
                  <c:v>29500</c:v>
                </c:pt>
                <c:pt idx="60">
                  <c:v>30000</c:v>
                </c:pt>
                <c:pt idx="61">
                  <c:v>30500</c:v>
                </c:pt>
                <c:pt idx="62">
                  <c:v>31000</c:v>
                </c:pt>
                <c:pt idx="63">
                  <c:v>31500</c:v>
                </c:pt>
                <c:pt idx="64">
                  <c:v>32000</c:v>
                </c:pt>
                <c:pt idx="65">
                  <c:v>32500</c:v>
                </c:pt>
                <c:pt idx="66">
                  <c:v>33000</c:v>
                </c:pt>
                <c:pt idx="67">
                  <c:v>33500</c:v>
                </c:pt>
                <c:pt idx="68">
                  <c:v>34000</c:v>
                </c:pt>
                <c:pt idx="69">
                  <c:v>34500</c:v>
                </c:pt>
                <c:pt idx="70">
                  <c:v>35000</c:v>
                </c:pt>
                <c:pt idx="71">
                  <c:v>35500</c:v>
                </c:pt>
                <c:pt idx="72">
                  <c:v>36000</c:v>
                </c:pt>
                <c:pt idx="73">
                  <c:v>36500</c:v>
                </c:pt>
                <c:pt idx="74">
                  <c:v>37000</c:v>
                </c:pt>
                <c:pt idx="75">
                  <c:v>37500</c:v>
                </c:pt>
                <c:pt idx="76">
                  <c:v>38000</c:v>
                </c:pt>
                <c:pt idx="77">
                  <c:v>38500</c:v>
                </c:pt>
                <c:pt idx="78">
                  <c:v>39000</c:v>
                </c:pt>
                <c:pt idx="79">
                  <c:v>39500</c:v>
                </c:pt>
                <c:pt idx="80">
                  <c:v>40000</c:v>
                </c:pt>
                <c:pt idx="81">
                  <c:v>40500</c:v>
                </c:pt>
                <c:pt idx="82">
                  <c:v>41000</c:v>
                </c:pt>
                <c:pt idx="83">
                  <c:v>41500</c:v>
                </c:pt>
                <c:pt idx="84">
                  <c:v>42000</c:v>
                </c:pt>
                <c:pt idx="85">
                  <c:v>42500</c:v>
                </c:pt>
                <c:pt idx="86">
                  <c:v>43000</c:v>
                </c:pt>
                <c:pt idx="87">
                  <c:v>43500</c:v>
                </c:pt>
                <c:pt idx="88">
                  <c:v>44000</c:v>
                </c:pt>
                <c:pt idx="89">
                  <c:v>44500</c:v>
                </c:pt>
                <c:pt idx="90">
                  <c:v>45000</c:v>
                </c:pt>
                <c:pt idx="91">
                  <c:v>45500</c:v>
                </c:pt>
                <c:pt idx="92">
                  <c:v>46000</c:v>
                </c:pt>
                <c:pt idx="93">
                  <c:v>46500</c:v>
                </c:pt>
                <c:pt idx="94">
                  <c:v>47000</c:v>
                </c:pt>
                <c:pt idx="95">
                  <c:v>47500</c:v>
                </c:pt>
                <c:pt idx="96">
                  <c:v>48000</c:v>
                </c:pt>
                <c:pt idx="97">
                  <c:v>48500</c:v>
                </c:pt>
                <c:pt idx="98">
                  <c:v>49000</c:v>
                </c:pt>
                <c:pt idx="99">
                  <c:v>49500</c:v>
                </c:pt>
                <c:pt idx="100">
                  <c:v>50000</c:v>
                </c:pt>
                <c:pt idx="101">
                  <c:v>50500</c:v>
                </c:pt>
                <c:pt idx="102">
                  <c:v>51000</c:v>
                </c:pt>
                <c:pt idx="103">
                  <c:v>51500</c:v>
                </c:pt>
                <c:pt idx="104">
                  <c:v>52000</c:v>
                </c:pt>
                <c:pt idx="105">
                  <c:v>52500</c:v>
                </c:pt>
                <c:pt idx="106">
                  <c:v>53000</c:v>
                </c:pt>
                <c:pt idx="107">
                  <c:v>53500</c:v>
                </c:pt>
                <c:pt idx="108">
                  <c:v>54000</c:v>
                </c:pt>
                <c:pt idx="109">
                  <c:v>54500</c:v>
                </c:pt>
                <c:pt idx="110">
                  <c:v>55000</c:v>
                </c:pt>
                <c:pt idx="111">
                  <c:v>55500</c:v>
                </c:pt>
                <c:pt idx="112">
                  <c:v>56000</c:v>
                </c:pt>
                <c:pt idx="113">
                  <c:v>56500</c:v>
                </c:pt>
                <c:pt idx="114">
                  <c:v>57000</c:v>
                </c:pt>
                <c:pt idx="115">
                  <c:v>57500</c:v>
                </c:pt>
                <c:pt idx="116">
                  <c:v>58000</c:v>
                </c:pt>
                <c:pt idx="117">
                  <c:v>58500</c:v>
                </c:pt>
                <c:pt idx="118">
                  <c:v>59000</c:v>
                </c:pt>
                <c:pt idx="119">
                  <c:v>59500</c:v>
                </c:pt>
                <c:pt idx="120">
                  <c:v>60000</c:v>
                </c:pt>
                <c:pt idx="121">
                  <c:v>60500</c:v>
                </c:pt>
                <c:pt idx="122">
                  <c:v>61000</c:v>
                </c:pt>
                <c:pt idx="123">
                  <c:v>61500</c:v>
                </c:pt>
                <c:pt idx="124">
                  <c:v>62000</c:v>
                </c:pt>
                <c:pt idx="125">
                  <c:v>62500</c:v>
                </c:pt>
                <c:pt idx="126">
                  <c:v>63000</c:v>
                </c:pt>
                <c:pt idx="127">
                  <c:v>63500</c:v>
                </c:pt>
                <c:pt idx="128">
                  <c:v>64000</c:v>
                </c:pt>
                <c:pt idx="129">
                  <c:v>64500</c:v>
                </c:pt>
                <c:pt idx="130">
                  <c:v>65000</c:v>
                </c:pt>
                <c:pt idx="131">
                  <c:v>65500</c:v>
                </c:pt>
                <c:pt idx="132">
                  <c:v>66000</c:v>
                </c:pt>
                <c:pt idx="133">
                  <c:v>66500</c:v>
                </c:pt>
                <c:pt idx="134">
                  <c:v>67000</c:v>
                </c:pt>
                <c:pt idx="135">
                  <c:v>67500</c:v>
                </c:pt>
                <c:pt idx="136">
                  <c:v>68000</c:v>
                </c:pt>
                <c:pt idx="137">
                  <c:v>68500</c:v>
                </c:pt>
                <c:pt idx="138">
                  <c:v>69000</c:v>
                </c:pt>
                <c:pt idx="139">
                  <c:v>69500</c:v>
                </c:pt>
                <c:pt idx="140">
                  <c:v>70000</c:v>
                </c:pt>
                <c:pt idx="141">
                  <c:v>70500</c:v>
                </c:pt>
                <c:pt idx="142">
                  <c:v>71000</c:v>
                </c:pt>
                <c:pt idx="143">
                  <c:v>71500</c:v>
                </c:pt>
                <c:pt idx="144">
                  <c:v>72000</c:v>
                </c:pt>
                <c:pt idx="145">
                  <c:v>72500</c:v>
                </c:pt>
                <c:pt idx="146">
                  <c:v>73000</c:v>
                </c:pt>
                <c:pt idx="147">
                  <c:v>73500</c:v>
                </c:pt>
                <c:pt idx="148">
                  <c:v>74000</c:v>
                </c:pt>
                <c:pt idx="149">
                  <c:v>74500</c:v>
                </c:pt>
                <c:pt idx="150">
                  <c:v>75000</c:v>
                </c:pt>
                <c:pt idx="151">
                  <c:v>75500</c:v>
                </c:pt>
                <c:pt idx="152">
                  <c:v>76000</c:v>
                </c:pt>
                <c:pt idx="153">
                  <c:v>76500</c:v>
                </c:pt>
                <c:pt idx="154">
                  <c:v>77000</c:v>
                </c:pt>
                <c:pt idx="155">
                  <c:v>77500</c:v>
                </c:pt>
                <c:pt idx="156">
                  <c:v>78000</c:v>
                </c:pt>
                <c:pt idx="157">
                  <c:v>78500</c:v>
                </c:pt>
                <c:pt idx="158">
                  <c:v>79000</c:v>
                </c:pt>
                <c:pt idx="159">
                  <c:v>79500</c:v>
                </c:pt>
                <c:pt idx="160">
                  <c:v>80000</c:v>
                </c:pt>
                <c:pt idx="161">
                  <c:v>80500</c:v>
                </c:pt>
                <c:pt idx="162">
                  <c:v>81000</c:v>
                </c:pt>
                <c:pt idx="163">
                  <c:v>81500</c:v>
                </c:pt>
                <c:pt idx="164">
                  <c:v>82000</c:v>
                </c:pt>
                <c:pt idx="165">
                  <c:v>82500</c:v>
                </c:pt>
                <c:pt idx="166">
                  <c:v>83000</c:v>
                </c:pt>
                <c:pt idx="167">
                  <c:v>83500</c:v>
                </c:pt>
                <c:pt idx="168">
                  <c:v>84000</c:v>
                </c:pt>
                <c:pt idx="169">
                  <c:v>84500</c:v>
                </c:pt>
                <c:pt idx="170">
                  <c:v>85000</c:v>
                </c:pt>
                <c:pt idx="171">
                  <c:v>85500</c:v>
                </c:pt>
                <c:pt idx="172">
                  <c:v>86000</c:v>
                </c:pt>
                <c:pt idx="173">
                  <c:v>86500</c:v>
                </c:pt>
                <c:pt idx="174">
                  <c:v>87000</c:v>
                </c:pt>
                <c:pt idx="175">
                  <c:v>87500</c:v>
                </c:pt>
                <c:pt idx="176">
                  <c:v>88000</c:v>
                </c:pt>
                <c:pt idx="177">
                  <c:v>88500</c:v>
                </c:pt>
                <c:pt idx="178">
                  <c:v>89000</c:v>
                </c:pt>
                <c:pt idx="179">
                  <c:v>89500</c:v>
                </c:pt>
                <c:pt idx="180">
                  <c:v>90000</c:v>
                </c:pt>
                <c:pt idx="181">
                  <c:v>90500</c:v>
                </c:pt>
                <c:pt idx="182">
                  <c:v>91000</c:v>
                </c:pt>
                <c:pt idx="183">
                  <c:v>91500</c:v>
                </c:pt>
                <c:pt idx="184">
                  <c:v>92000</c:v>
                </c:pt>
                <c:pt idx="185">
                  <c:v>92500</c:v>
                </c:pt>
                <c:pt idx="186">
                  <c:v>93000</c:v>
                </c:pt>
                <c:pt idx="187">
                  <c:v>93500</c:v>
                </c:pt>
                <c:pt idx="188">
                  <c:v>94000</c:v>
                </c:pt>
                <c:pt idx="189">
                  <c:v>94500</c:v>
                </c:pt>
                <c:pt idx="190">
                  <c:v>95000</c:v>
                </c:pt>
                <c:pt idx="191">
                  <c:v>95500</c:v>
                </c:pt>
                <c:pt idx="192">
                  <c:v>96000</c:v>
                </c:pt>
                <c:pt idx="193">
                  <c:v>96500</c:v>
                </c:pt>
                <c:pt idx="194">
                  <c:v>97000</c:v>
                </c:pt>
                <c:pt idx="195">
                  <c:v>97500</c:v>
                </c:pt>
                <c:pt idx="196">
                  <c:v>98000</c:v>
                </c:pt>
                <c:pt idx="197">
                  <c:v>98500</c:v>
                </c:pt>
                <c:pt idx="198">
                  <c:v>99000</c:v>
                </c:pt>
                <c:pt idx="199">
                  <c:v>99500</c:v>
                </c:pt>
                <c:pt idx="200">
                  <c:v>100000</c:v>
                </c:pt>
                <c:pt idx="201">
                  <c:v>100500</c:v>
                </c:pt>
                <c:pt idx="202">
                  <c:v>101000</c:v>
                </c:pt>
                <c:pt idx="203">
                  <c:v>101500</c:v>
                </c:pt>
                <c:pt idx="204">
                  <c:v>102000</c:v>
                </c:pt>
                <c:pt idx="205">
                  <c:v>102500</c:v>
                </c:pt>
                <c:pt idx="206">
                  <c:v>103000</c:v>
                </c:pt>
                <c:pt idx="207">
                  <c:v>103500</c:v>
                </c:pt>
                <c:pt idx="208">
                  <c:v>104000</c:v>
                </c:pt>
                <c:pt idx="209">
                  <c:v>104500</c:v>
                </c:pt>
                <c:pt idx="210">
                  <c:v>105000</c:v>
                </c:pt>
                <c:pt idx="211">
                  <c:v>105500</c:v>
                </c:pt>
                <c:pt idx="212">
                  <c:v>106000</c:v>
                </c:pt>
                <c:pt idx="213">
                  <c:v>106500</c:v>
                </c:pt>
                <c:pt idx="214">
                  <c:v>107000</c:v>
                </c:pt>
                <c:pt idx="215">
                  <c:v>107500</c:v>
                </c:pt>
                <c:pt idx="216">
                  <c:v>108000</c:v>
                </c:pt>
                <c:pt idx="217">
                  <c:v>108500</c:v>
                </c:pt>
                <c:pt idx="218">
                  <c:v>109000</c:v>
                </c:pt>
                <c:pt idx="219">
                  <c:v>109500</c:v>
                </c:pt>
                <c:pt idx="220">
                  <c:v>110000</c:v>
                </c:pt>
                <c:pt idx="221">
                  <c:v>110500</c:v>
                </c:pt>
                <c:pt idx="222">
                  <c:v>111000</c:v>
                </c:pt>
                <c:pt idx="223">
                  <c:v>111500</c:v>
                </c:pt>
                <c:pt idx="224">
                  <c:v>112000</c:v>
                </c:pt>
                <c:pt idx="225">
                  <c:v>112500</c:v>
                </c:pt>
                <c:pt idx="226">
                  <c:v>113000</c:v>
                </c:pt>
                <c:pt idx="227">
                  <c:v>113500</c:v>
                </c:pt>
                <c:pt idx="228">
                  <c:v>114000</c:v>
                </c:pt>
                <c:pt idx="229">
                  <c:v>114500</c:v>
                </c:pt>
                <c:pt idx="230">
                  <c:v>115000</c:v>
                </c:pt>
                <c:pt idx="231">
                  <c:v>115500</c:v>
                </c:pt>
                <c:pt idx="232">
                  <c:v>116000</c:v>
                </c:pt>
                <c:pt idx="233">
                  <c:v>116500</c:v>
                </c:pt>
                <c:pt idx="234">
                  <c:v>117000</c:v>
                </c:pt>
                <c:pt idx="235">
                  <c:v>117500</c:v>
                </c:pt>
                <c:pt idx="236">
                  <c:v>118000</c:v>
                </c:pt>
                <c:pt idx="237">
                  <c:v>118500</c:v>
                </c:pt>
                <c:pt idx="238">
                  <c:v>119000</c:v>
                </c:pt>
                <c:pt idx="239">
                  <c:v>119500</c:v>
                </c:pt>
                <c:pt idx="240">
                  <c:v>120000</c:v>
                </c:pt>
                <c:pt idx="241">
                  <c:v>120500</c:v>
                </c:pt>
                <c:pt idx="242">
                  <c:v>121000</c:v>
                </c:pt>
                <c:pt idx="243">
                  <c:v>121500</c:v>
                </c:pt>
                <c:pt idx="244">
                  <c:v>122000</c:v>
                </c:pt>
                <c:pt idx="245">
                  <c:v>122500</c:v>
                </c:pt>
                <c:pt idx="246">
                  <c:v>123000</c:v>
                </c:pt>
                <c:pt idx="247">
                  <c:v>123500</c:v>
                </c:pt>
                <c:pt idx="248">
                  <c:v>124000</c:v>
                </c:pt>
                <c:pt idx="249">
                  <c:v>124500</c:v>
                </c:pt>
                <c:pt idx="250">
                  <c:v>125000</c:v>
                </c:pt>
                <c:pt idx="251">
                  <c:v>125500</c:v>
                </c:pt>
                <c:pt idx="252">
                  <c:v>126000</c:v>
                </c:pt>
                <c:pt idx="253">
                  <c:v>126500</c:v>
                </c:pt>
                <c:pt idx="254">
                  <c:v>127000</c:v>
                </c:pt>
                <c:pt idx="255">
                  <c:v>127500</c:v>
                </c:pt>
                <c:pt idx="256">
                  <c:v>128000</c:v>
                </c:pt>
                <c:pt idx="257">
                  <c:v>128500</c:v>
                </c:pt>
                <c:pt idx="258">
                  <c:v>129000</c:v>
                </c:pt>
                <c:pt idx="259">
                  <c:v>129500</c:v>
                </c:pt>
                <c:pt idx="260">
                  <c:v>130000</c:v>
                </c:pt>
                <c:pt idx="261">
                  <c:v>130500</c:v>
                </c:pt>
                <c:pt idx="262">
                  <c:v>131000</c:v>
                </c:pt>
                <c:pt idx="263">
                  <c:v>131500</c:v>
                </c:pt>
                <c:pt idx="264">
                  <c:v>132000</c:v>
                </c:pt>
                <c:pt idx="265">
                  <c:v>132500</c:v>
                </c:pt>
                <c:pt idx="266">
                  <c:v>133000</c:v>
                </c:pt>
                <c:pt idx="267">
                  <c:v>133500</c:v>
                </c:pt>
                <c:pt idx="268">
                  <c:v>134000</c:v>
                </c:pt>
                <c:pt idx="269">
                  <c:v>134500</c:v>
                </c:pt>
                <c:pt idx="270">
                  <c:v>135000</c:v>
                </c:pt>
                <c:pt idx="271">
                  <c:v>135500</c:v>
                </c:pt>
                <c:pt idx="272">
                  <c:v>136000</c:v>
                </c:pt>
                <c:pt idx="273">
                  <c:v>136500</c:v>
                </c:pt>
                <c:pt idx="274">
                  <c:v>137000</c:v>
                </c:pt>
                <c:pt idx="275">
                  <c:v>137500</c:v>
                </c:pt>
                <c:pt idx="276">
                  <c:v>138000</c:v>
                </c:pt>
                <c:pt idx="277">
                  <c:v>138500</c:v>
                </c:pt>
                <c:pt idx="278">
                  <c:v>139000</c:v>
                </c:pt>
                <c:pt idx="279">
                  <c:v>139500</c:v>
                </c:pt>
                <c:pt idx="280">
                  <c:v>140000</c:v>
                </c:pt>
                <c:pt idx="281">
                  <c:v>140500</c:v>
                </c:pt>
                <c:pt idx="282">
                  <c:v>141000</c:v>
                </c:pt>
                <c:pt idx="283">
                  <c:v>141500</c:v>
                </c:pt>
                <c:pt idx="284">
                  <c:v>142000</c:v>
                </c:pt>
                <c:pt idx="285">
                  <c:v>142500</c:v>
                </c:pt>
                <c:pt idx="286">
                  <c:v>143000</c:v>
                </c:pt>
                <c:pt idx="287">
                  <c:v>143500</c:v>
                </c:pt>
                <c:pt idx="288">
                  <c:v>144000</c:v>
                </c:pt>
                <c:pt idx="289">
                  <c:v>144500</c:v>
                </c:pt>
                <c:pt idx="290">
                  <c:v>145000</c:v>
                </c:pt>
                <c:pt idx="291">
                  <c:v>145500</c:v>
                </c:pt>
                <c:pt idx="292">
                  <c:v>146000</c:v>
                </c:pt>
                <c:pt idx="293">
                  <c:v>146500</c:v>
                </c:pt>
                <c:pt idx="294">
                  <c:v>147000</c:v>
                </c:pt>
                <c:pt idx="295">
                  <c:v>147500</c:v>
                </c:pt>
                <c:pt idx="296">
                  <c:v>148000</c:v>
                </c:pt>
                <c:pt idx="297">
                  <c:v>148500</c:v>
                </c:pt>
                <c:pt idx="298">
                  <c:v>149000</c:v>
                </c:pt>
                <c:pt idx="299">
                  <c:v>149500</c:v>
                </c:pt>
                <c:pt idx="300">
                  <c:v>150000</c:v>
                </c:pt>
                <c:pt idx="301">
                  <c:v>150500</c:v>
                </c:pt>
                <c:pt idx="302">
                  <c:v>151000</c:v>
                </c:pt>
                <c:pt idx="303">
                  <c:v>151500</c:v>
                </c:pt>
                <c:pt idx="304">
                  <c:v>152000</c:v>
                </c:pt>
                <c:pt idx="305">
                  <c:v>152500</c:v>
                </c:pt>
                <c:pt idx="306">
                  <c:v>153000</c:v>
                </c:pt>
                <c:pt idx="307">
                  <c:v>153500</c:v>
                </c:pt>
                <c:pt idx="308">
                  <c:v>154000</c:v>
                </c:pt>
                <c:pt idx="309">
                  <c:v>154500</c:v>
                </c:pt>
                <c:pt idx="310">
                  <c:v>155000</c:v>
                </c:pt>
                <c:pt idx="311">
                  <c:v>155500</c:v>
                </c:pt>
                <c:pt idx="312">
                  <c:v>156000</c:v>
                </c:pt>
                <c:pt idx="313">
                  <c:v>156500</c:v>
                </c:pt>
                <c:pt idx="314">
                  <c:v>157000</c:v>
                </c:pt>
                <c:pt idx="315">
                  <c:v>157500</c:v>
                </c:pt>
                <c:pt idx="316">
                  <c:v>158000</c:v>
                </c:pt>
                <c:pt idx="317">
                  <c:v>158500</c:v>
                </c:pt>
                <c:pt idx="318">
                  <c:v>159000</c:v>
                </c:pt>
                <c:pt idx="319">
                  <c:v>159500</c:v>
                </c:pt>
                <c:pt idx="320">
                  <c:v>160000</c:v>
                </c:pt>
                <c:pt idx="321">
                  <c:v>160500</c:v>
                </c:pt>
                <c:pt idx="322">
                  <c:v>161000</c:v>
                </c:pt>
                <c:pt idx="323">
                  <c:v>161500</c:v>
                </c:pt>
                <c:pt idx="324">
                  <c:v>162000</c:v>
                </c:pt>
                <c:pt idx="325">
                  <c:v>162500</c:v>
                </c:pt>
                <c:pt idx="326">
                  <c:v>163000</c:v>
                </c:pt>
                <c:pt idx="327">
                  <c:v>163500</c:v>
                </c:pt>
                <c:pt idx="328">
                  <c:v>164000</c:v>
                </c:pt>
                <c:pt idx="329">
                  <c:v>164500</c:v>
                </c:pt>
                <c:pt idx="330">
                  <c:v>165000</c:v>
                </c:pt>
                <c:pt idx="331">
                  <c:v>165500</c:v>
                </c:pt>
                <c:pt idx="332">
                  <c:v>166000</c:v>
                </c:pt>
                <c:pt idx="333">
                  <c:v>166500</c:v>
                </c:pt>
                <c:pt idx="334">
                  <c:v>167000</c:v>
                </c:pt>
                <c:pt idx="335">
                  <c:v>167500</c:v>
                </c:pt>
                <c:pt idx="336">
                  <c:v>168000</c:v>
                </c:pt>
                <c:pt idx="337">
                  <c:v>168500</c:v>
                </c:pt>
                <c:pt idx="338">
                  <c:v>169000</c:v>
                </c:pt>
                <c:pt idx="339">
                  <c:v>169500</c:v>
                </c:pt>
                <c:pt idx="340">
                  <c:v>170000</c:v>
                </c:pt>
                <c:pt idx="341">
                  <c:v>170500</c:v>
                </c:pt>
                <c:pt idx="342">
                  <c:v>171000</c:v>
                </c:pt>
                <c:pt idx="343">
                  <c:v>171500</c:v>
                </c:pt>
                <c:pt idx="344">
                  <c:v>172000</c:v>
                </c:pt>
                <c:pt idx="345">
                  <c:v>172500</c:v>
                </c:pt>
                <c:pt idx="346">
                  <c:v>173000</c:v>
                </c:pt>
                <c:pt idx="347">
                  <c:v>173500</c:v>
                </c:pt>
                <c:pt idx="348">
                  <c:v>174000</c:v>
                </c:pt>
                <c:pt idx="349">
                  <c:v>174500</c:v>
                </c:pt>
                <c:pt idx="350">
                  <c:v>175000</c:v>
                </c:pt>
                <c:pt idx="351">
                  <c:v>175500</c:v>
                </c:pt>
                <c:pt idx="352">
                  <c:v>176000</c:v>
                </c:pt>
                <c:pt idx="353">
                  <c:v>176500</c:v>
                </c:pt>
                <c:pt idx="354">
                  <c:v>177000</c:v>
                </c:pt>
                <c:pt idx="355">
                  <c:v>177500</c:v>
                </c:pt>
                <c:pt idx="356">
                  <c:v>178000</c:v>
                </c:pt>
                <c:pt idx="357">
                  <c:v>178500</c:v>
                </c:pt>
                <c:pt idx="358">
                  <c:v>179000</c:v>
                </c:pt>
                <c:pt idx="359">
                  <c:v>179500</c:v>
                </c:pt>
                <c:pt idx="360">
                  <c:v>180000</c:v>
                </c:pt>
                <c:pt idx="361">
                  <c:v>180500</c:v>
                </c:pt>
                <c:pt idx="362">
                  <c:v>181000</c:v>
                </c:pt>
                <c:pt idx="363">
                  <c:v>181500</c:v>
                </c:pt>
                <c:pt idx="364">
                  <c:v>182000</c:v>
                </c:pt>
                <c:pt idx="365">
                  <c:v>182500</c:v>
                </c:pt>
                <c:pt idx="366">
                  <c:v>183000</c:v>
                </c:pt>
                <c:pt idx="367">
                  <c:v>183500</c:v>
                </c:pt>
                <c:pt idx="368">
                  <c:v>184000</c:v>
                </c:pt>
                <c:pt idx="369">
                  <c:v>184500</c:v>
                </c:pt>
                <c:pt idx="370">
                  <c:v>185000</c:v>
                </c:pt>
                <c:pt idx="371">
                  <c:v>185500</c:v>
                </c:pt>
                <c:pt idx="372">
                  <c:v>186000</c:v>
                </c:pt>
                <c:pt idx="373">
                  <c:v>186500</c:v>
                </c:pt>
                <c:pt idx="374">
                  <c:v>187000</c:v>
                </c:pt>
                <c:pt idx="375">
                  <c:v>187500</c:v>
                </c:pt>
                <c:pt idx="376">
                  <c:v>188000</c:v>
                </c:pt>
                <c:pt idx="377">
                  <c:v>188500</c:v>
                </c:pt>
                <c:pt idx="378">
                  <c:v>189000</c:v>
                </c:pt>
                <c:pt idx="379">
                  <c:v>189500</c:v>
                </c:pt>
                <c:pt idx="380">
                  <c:v>190000</c:v>
                </c:pt>
                <c:pt idx="381">
                  <c:v>190500</c:v>
                </c:pt>
                <c:pt idx="382">
                  <c:v>191000</c:v>
                </c:pt>
                <c:pt idx="383">
                  <c:v>191500</c:v>
                </c:pt>
                <c:pt idx="384">
                  <c:v>192000</c:v>
                </c:pt>
                <c:pt idx="385">
                  <c:v>192500</c:v>
                </c:pt>
                <c:pt idx="386">
                  <c:v>193000</c:v>
                </c:pt>
                <c:pt idx="387">
                  <c:v>193500</c:v>
                </c:pt>
                <c:pt idx="388">
                  <c:v>194000</c:v>
                </c:pt>
                <c:pt idx="389">
                  <c:v>194500</c:v>
                </c:pt>
                <c:pt idx="390">
                  <c:v>195000</c:v>
                </c:pt>
                <c:pt idx="391">
                  <c:v>195500</c:v>
                </c:pt>
                <c:pt idx="392">
                  <c:v>196000</c:v>
                </c:pt>
                <c:pt idx="393">
                  <c:v>196500</c:v>
                </c:pt>
                <c:pt idx="394">
                  <c:v>197000</c:v>
                </c:pt>
                <c:pt idx="395">
                  <c:v>197500</c:v>
                </c:pt>
                <c:pt idx="396">
                  <c:v>198000</c:v>
                </c:pt>
                <c:pt idx="397">
                  <c:v>198500</c:v>
                </c:pt>
                <c:pt idx="398">
                  <c:v>199000</c:v>
                </c:pt>
                <c:pt idx="399">
                  <c:v>199500</c:v>
                </c:pt>
                <c:pt idx="400">
                  <c:v>200000</c:v>
                </c:pt>
              </c:numCache>
            </c:numRef>
          </c:xVal>
          <c:yVal>
            <c:numRef>
              <c:f>autoencoderadam!$B$2:$B$402</c:f>
              <c:numCache>
                <c:formatCode>General</c:formatCode>
                <c:ptCount val="401"/>
                <c:pt idx="0">
                  <c:v>9.7470699999999993E-2</c:v>
                </c:pt>
                <c:pt idx="1">
                  <c:v>6.2958899999999998E-2</c:v>
                </c:pt>
                <c:pt idx="2">
                  <c:v>5.7094300000000001E-2</c:v>
                </c:pt>
                <c:pt idx="3">
                  <c:v>5.9454600000000003E-2</c:v>
                </c:pt>
                <c:pt idx="4">
                  <c:v>5.4923199999999998E-2</c:v>
                </c:pt>
                <c:pt idx="5">
                  <c:v>5.5858499999999998E-2</c:v>
                </c:pt>
                <c:pt idx="6">
                  <c:v>5.81044E-2</c:v>
                </c:pt>
                <c:pt idx="7">
                  <c:v>5.6910799999999998E-2</c:v>
                </c:pt>
                <c:pt idx="8">
                  <c:v>5.4609999999999999E-2</c:v>
                </c:pt>
                <c:pt idx="9">
                  <c:v>5.3792199999999998E-2</c:v>
                </c:pt>
                <c:pt idx="10">
                  <c:v>5.6077399999999999E-2</c:v>
                </c:pt>
                <c:pt idx="11">
                  <c:v>5.1840200000000003E-2</c:v>
                </c:pt>
                <c:pt idx="12">
                  <c:v>5.25225E-2</c:v>
                </c:pt>
                <c:pt idx="13">
                  <c:v>4.7558999999999997E-2</c:v>
                </c:pt>
                <c:pt idx="14">
                  <c:v>5.81529E-2</c:v>
                </c:pt>
                <c:pt idx="15">
                  <c:v>5.14388E-2</c:v>
                </c:pt>
                <c:pt idx="16">
                  <c:v>5.1868299999999999E-2</c:v>
                </c:pt>
                <c:pt idx="17">
                  <c:v>5.3581700000000003E-2</c:v>
                </c:pt>
                <c:pt idx="18">
                  <c:v>5.5157499999999998E-2</c:v>
                </c:pt>
                <c:pt idx="19">
                  <c:v>5.44375E-2</c:v>
                </c:pt>
                <c:pt idx="20">
                  <c:v>5.1686900000000001E-2</c:v>
                </c:pt>
                <c:pt idx="21">
                  <c:v>5.15913E-2</c:v>
                </c:pt>
                <c:pt idx="22">
                  <c:v>4.9795600000000002E-2</c:v>
                </c:pt>
                <c:pt idx="23">
                  <c:v>4.6202300000000002E-2</c:v>
                </c:pt>
                <c:pt idx="24">
                  <c:v>4.9298799999999997E-2</c:v>
                </c:pt>
                <c:pt idx="25">
                  <c:v>4.74375E-2</c:v>
                </c:pt>
                <c:pt idx="26">
                  <c:v>4.8154099999999998E-2</c:v>
                </c:pt>
                <c:pt idx="27">
                  <c:v>5.0737200000000003E-2</c:v>
                </c:pt>
                <c:pt idx="28">
                  <c:v>5.3062199999999997E-2</c:v>
                </c:pt>
                <c:pt idx="29">
                  <c:v>4.8380399999999997E-2</c:v>
                </c:pt>
                <c:pt idx="30">
                  <c:v>5.17216E-2</c:v>
                </c:pt>
                <c:pt idx="31">
                  <c:v>4.4700299999999998E-2</c:v>
                </c:pt>
                <c:pt idx="32">
                  <c:v>4.1377700000000003E-2</c:v>
                </c:pt>
                <c:pt idx="33">
                  <c:v>4.6507600000000003E-2</c:v>
                </c:pt>
                <c:pt idx="34">
                  <c:v>4.6001E-2</c:v>
                </c:pt>
                <c:pt idx="35">
                  <c:v>4.6468500000000003E-2</c:v>
                </c:pt>
                <c:pt idx="36">
                  <c:v>4.6883399999999999E-2</c:v>
                </c:pt>
                <c:pt idx="37">
                  <c:v>5.0918900000000003E-2</c:v>
                </c:pt>
                <c:pt idx="38">
                  <c:v>4.8019699999999998E-2</c:v>
                </c:pt>
                <c:pt idx="39">
                  <c:v>5.0159500000000003E-2</c:v>
                </c:pt>
                <c:pt idx="40">
                  <c:v>4.7380199999999997E-2</c:v>
                </c:pt>
                <c:pt idx="41">
                  <c:v>4.6597600000000003E-2</c:v>
                </c:pt>
                <c:pt idx="42">
                  <c:v>4.4200700000000002E-2</c:v>
                </c:pt>
                <c:pt idx="43">
                  <c:v>4.6600900000000001E-2</c:v>
                </c:pt>
                <c:pt idx="44">
                  <c:v>4.6618699999999999E-2</c:v>
                </c:pt>
                <c:pt idx="45">
                  <c:v>4.4956900000000001E-2</c:v>
                </c:pt>
                <c:pt idx="46">
                  <c:v>4.6101700000000002E-2</c:v>
                </c:pt>
                <c:pt idx="47">
                  <c:v>5.1040200000000001E-2</c:v>
                </c:pt>
                <c:pt idx="48">
                  <c:v>4.9174000000000002E-2</c:v>
                </c:pt>
                <c:pt idx="49">
                  <c:v>4.2629199999999999E-2</c:v>
                </c:pt>
                <c:pt idx="50">
                  <c:v>4.5539099999999999E-2</c:v>
                </c:pt>
                <c:pt idx="51">
                  <c:v>4.5925100000000003E-2</c:v>
                </c:pt>
                <c:pt idx="52">
                  <c:v>4.21874E-2</c:v>
                </c:pt>
                <c:pt idx="53">
                  <c:v>4.58825E-2</c:v>
                </c:pt>
                <c:pt idx="54">
                  <c:v>4.2464300000000003E-2</c:v>
                </c:pt>
                <c:pt idx="55">
                  <c:v>4.2478399999999999E-2</c:v>
                </c:pt>
                <c:pt idx="56">
                  <c:v>4.5262299999999998E-2</c:v>
                </c:pt>
                <c:pt idx="57">
                  <c:v>4.0788199999999997E-2</c:v>
                </c:pt>
                <c:pt idx="58">
                  <c:v>4.5773899999999999E-2</c:v>
                </c:pt>
                <c:pt idx="59">
                  <c:v>3.8788700000000002E-2</c:v>
                </c:pt>
                <c:pt idx="60">
                  <c:v>4.5718700000000001E-2</c:v>
                </c:pt>
                <c:pt idx="61">
                  <c:v>4.7404200000000001E-2</c:v>
                </c:pt>
                <c:pt idx="62">
                  <c:v>4.3894299999999997E-2</c:v>
                </c:pt>
                <c:pt idx="63">
                  <c:v>4.22762E-2</c:v>
                </c:pt>
                <c:pt idx="64">
                  <c:v>4.6033600000000001E-2</c:v>
                </c:pt>
                <c:pt idx="65">
                  <c:v>4.6113899999999999E-2</c:v>
                </c:pt>
                <c:pt idx="66">
                  <c:v>4.1215000000000002E-2</c:v>
                </c:pt>
                <c:pt idx="67">
                  <c:v>4.0686199999999999E-2</c:v>
                </c:pt>
                <c:pt idx="68">
                  <c:v>4.3095300000000003E-2</c:v>
                </c:pt>
                <c:pt idx="69">
                  <c:v>4.1805200000000001E-2</c:v>
                </c:pt>
                <c:pt idx="70">
                  <c:v>4.2707599999999998E-2</c:v>
                </c:pt>
                <c:pt idx="71">
                  <c:v>4.3943299999999998E-2</c:v>
                </c:pt>
                <c:pt idx="72">
                  <c:v>4.4709199999999998E-2</c:v>
                </c:pt>
                <c:pt idx="73">
                  <c:v>4.4949999999999997E-2</c:v>
                </c:pt>
                <c:pt idx="74">
                  <c:v>4.4745100000000003E-2</c:v>
                </c:pt>
                <c:pt idx="75">
                  <c:v>4.3768300000000003E-2</c:v>
                </c:pt>
                <c:pt idx="76">
                  <c:v>4.1833000000000002E-2</c:v>
                </c:pt>
                <c:pt idx="77">
                  <c:v>4.4747700000000001E-2</c:v>
                </c:pt>
                <c:pt idx="78">
                  <c:v>4.6030300000000003E-2</c:v>
                </c:pt>
                <c:pt idx="79">
                  <c:v>4.5533400000000002E-2</c:v>
                </c:pt>
                <c:pt idx="80">
                  <c:v>4.2883999999999999E-2</c:v>
                </c:pt>
                <c:pt idx="81">
                  <c:v>4.4346499999999997E-2</c:v>
                </c:pt>
                <c:pt idx="82">
                  <c:v>4.0096899999999998E-2</c:v>
                </c:pt>
                <c:pt idx="83">
                  <c:v>4.3485599999999999E-2</c:v>
                </c:pt>
                <c:pt idx="84">
                  <c:v>4.2672500000000002E-2</c:v>
                </c:pt>
                <c:pt idx="85">
                  <c:v>4.1789600000000003E-2</c:v>
                </c:pt>
                <c:pt idx="86">
                  <c:v>4.5983599999999999E-2</c:v>
                </c:pt>
                <c:pt idx="87">
                  <c:v>4.0150400000000003E-2</c:v>
                </c:pt>
                <c:pt idx="88">
                  <c:v>4.6212099999999999E-2</c:v>
                </c:pt>
                <c:pt idx="89">
                  <c:v>4.2252999999999999E-2</c:v>
                </c:pt>
                <c:pt idx="90">
                  <c:v>4.56002E-2</c:v>
                </c:pt>
                <c:pt idx="91">
                  <c:v>4.2051699999999997E-2</c:v>
                </c:pt>
                <c:pt idx="92">
                  <c:v>4.5667399999999997E-2</c:v>
                </c:pt>
                <c:pt idx="93">
                  <c:v>4.21295E-2</c:v>
                </c:pt>
                <c:pt idx="94">
                  <c:v>4.2170899999999997E-2</c:v>
                </c:pt>
                <c:pt idx="95">
                  <c:v>4.5682300000000002E-2</c:v>
                </c:pt>
                <c:pt idx="96">
                  <c:v>4.1940600000000001E-2</c:v>
                </c:pt>
                <c:pt idx="97">
                  <c:v>4.3113400000000003E-2</c:v>
                </c:pt>
                <c:pt idx="98">
                  <c:v>4.5059500000000002E-2</c:v>
                </c:pt>
                <c:pt idx="99">
                  <c:v>4.8876799999999998E-2</c:v>
                </c:pt>
                <c:pt idx="100">
                  <c:v>3.9992800000000002E-2</c:v>
                </c:pt>
                <c:pt idx="101">
                  <c:v>4.5516599999999997E-2</c:v>
                </c:pt>
                <c:pt idx="102">
                  <c:v>3.89491E-2</c:v>
                </c:pt>
                <c:pt idx="103">
                  <c:v>4.3026799999999997E-2</c:v>
                </c:pt>
                <c:pt idx="104">
                  <c:v>4.1380399999999998E-2</c:v>
                </c:pt>
                <c:pt idx="105">
                  <c:v>4.6784300000000001E-2</c:v>
                </c:pt>
                <c:pt idx="106">
                  <c:v>4.1179300000000002E-2</c:v>
                </c:pt>
                <c:pt idx="107">
                  <c:v>4.3164800000000003E-2</c:v>
                </c:pt>
                <c:pt idx="108">
                  <c:v>4.1731299999999999E-2</c:v>
                </c:pt>
                <c:pt idx="109">
                  <c:v>3.88651E-2</c:v>
                </c:pt>
                <c:pt idx="110">
                  <c:v>4.0661299999999997E-2</c:v>
                </c:pt>
                <c:pt idx="111">
                  <c:v>4.0888899999999999E-2</c:v>
                </c:pt>
                <c:pt idx="112">
                  <c:v>4.4739800000000003E-2</c:v>
                </c:pt>
                <c:pt idx="113">
                  <c:v>4.2576900000000001E-2</c:v>
                </c:pt>
                <c:pt idx="114">
                  <c:v>4.0051200000000002E-2</c:v>
                </c:pt>
                <c:pt idx="115">
                  <c:v>4.4958499999999998E-2</c:v>
                </c:pt>
                <c:pt idx="116">
                  <c:v>4.2340900000000001E-2</c:v>
                </c:pt>
                <c:pt idx="117">
                  <c:v>4.7989400000000002E-2</c:v>
                </c:pt>
                <c:pt idx="118">
                  <c:v>3.8661599999999997E-2</c:v>
                </c:pt>
                <c:pt idx="119">
                  <c:v>3.86991E-2</c:v>
                </c:pt>
                <c:pt idx="120">
                  <c:v>4.1587399999999997E-2</c:v>
                </c:pt>
                <c:pt idx="121">
                  <c:v>4.0274400000000002E-2</c:v>
                </c:pt>
                <c:pt idx="122">
                  <c:v>4.2270099999999998E-2</c:v>
                </c:pt>
                <c:pt idx="123">
                  <c:v>4.36847E-2</c:v>
                </c:pt>
                <c:pt idx="124">
                  <c:v>4.1489999999999999E-2</c:v>
                </c:pt>
                <c:pt idx="125">
                  <c:v>4.2348700000000003E-2</c:v>
                </c:pt>
                <c:pt idx="126">
                  <c:v>4.5779800000000002E-2</c:v>
                </c:pt>
                <c:pt idx="127">
                  <c:v>3.5947699999999999E-2</c:v>
                </c:pt>
                <c:pt idx="128">
                  <c:v>4.0685899999999997E-2</c:v>
                </c:pt>
                <c:pt idx="129">
                  <c:v>3.5955899999999999E-2</c:v>
                </c:pt>
                <c:pt idx="130">
                  <c:v>4.1753600000000002E-2</c:v>
                </c:pt>
                <c:pt idx="131">
                  <c:v>3.9389300000000002E-2</c:v>
                </c:pt>
                <c:pt idx="132">
                  <c:v>4.7927699999999997E-2</c:v>
                </c:pt>
                <c:pt idx="133">
                  <c:v>3.7362100000000002E-2</c:v>
                </c:pt>
                <c:pt idx="134">
                  <c:v>4.0839199999999999E-2</c:v>
                </c:pt>
                <c:pt idx="135">
                  <c:v>4.20402E-2</c:v>
                </c:pt>
                <c:pt idx="136">
                  <c:v>4.5229900000000003E-2</c:v>
                </c:pt>
                <c:pt idx="137">
                  <c:v>4.2145799999999997E-2</c:v>
                </c:pt>
                <c:pt idx="138">
                  <c:v>3.9672800000000001E-2</c:v>
                </c:pt>
                <c:pt idx="139">
                  <c:v>4.0192699999999998E-2</c:v>
                </c:pt>
                <c:pt idx="140">
                  <c:v>3.96561E-2</c:v>
                </c:pt>
                <c:pt idx="141">
                  <c:v>4.2386899999999998E-2</c:v>
                </c:pt>
                <c:pt idx="142">
                  <c:v>3.8405000000000002E-2</c:v>
                </c:pt>
                <c:pt idx="143">
                  <c:v>4.1329400000000002E-2</c:v>
                </c:pt>
                <c:pt idx="144">
                  <c:v>3.9389399999999998E-2</c:v>
                </c:pt>
                <c:pt idx="145">
                  <c:v>3.9423199999999999E-2</c:v>
                </c:pt>
                <c:pt idx="146">
                  <c:v>3.9933999999999997E-2</c:v>
                </c:pt>
                <c:pt idx="147">
                  <c:v>3.9180100000000002E-2</c:v>
                </c:pt>
                <c:pt idx="148">
                  <c:v>4.29171E-2</c:v>
                </c:pt>
                <c:pt idx="149">
                  <c:v>4.11691E-2</c:v>
                </c:pt>
                <c:pt idx="150">
                  <c:v>4.2575200000000001E-2</c:v>
                </c:pt>
                <c:pt idx="151">
                  <c:v>4.0457E-2</c:v>
                </c:pt>
                <c:pt idx="152">
                  <c:v>4.9689799999999999E-2</c:v>
                </c:pt>
                <c:pt idx="153">
                  <c:v>4.40633E-2</c:v>
                </c:pt>
                <c:pt idx="154">
                  <c:v>4.0859899999999998E-2</c:v>
                </c:pt>
                <c:pt idx="155">
                  <c:v>3.8032099999999999E-2</c:v>
                </c:pt>
                <c:pt idx="156">
                  <c:v>4.0070300000000003E-2</c:v>
                </c:pt>
                <c:pt idx="157">
                  <c:v>3.8706299999999999E-2</c:v>
                </c:pt>
                <c:pt idx="158">
                  <c:v>3.9333399999999998E-2</c:v>
                </c:pt>
                <c:pt idx="159">
                  <c:v>3.93154E-2</c:v>
                </c:pt>
                <c:pt idx="160">
                  <c:v>4.1580699999999998E-2</c:v>
                </c:pt>
                <c:pt idx="161">
                  <c:v>4.0490499999999999E-2</c:v>
                </c:pt>
                <c:pt idx="162">
                  <c:v>3.7501399999999997E-2</c:v>
                </c:pt>
                <c:pt idx="163">
                  <c:v>4.25204E-2</c:v>
                </c:pt>
                <c:pt idx="164">
                  <c:v>3.9449999999999999E-2</c:v>
                </c:pt>
                <c:pt idx="165">
                  <c:v>4.1768800000000002E-2</c:v>
                </c:pt>
                <c:pt idx="166">
                  <c:v>3.9632000000000001E-2</c:v>
                </c:pt>
                <c:pt idx="167">
                  <c:v>3.60124E-2</c:v>
                </c:pt>
                <c:pt idx="168">
                  <c:v>3.8925800000000003E-2</c:v>
                </c:pt>
                <c:pt idx="169">
                  <c:v>4.2619999999999998E-2</c:v>
                </c:pt>
                <c:pt idx="170">
                  <c:v>4.30672E-2</c:v>
                </c:pt>
                <c:pt idx="171">
                  <c:v>4.1167200000000001E-2</c:v>
                </c:pt>
                <c:pt idx="172">
                  <c:v>3.6078100000000002E-2</c:v>
                </c:pt>
                <c:pt idx="173">
                  <c:v>3.8828099999999997E-2</c:v>
                </c:pt>
                <c:pt idx="174">
                  <c:v>3.5320900000000002E-2</c:v>
                </c:pt>
                <c:pt idx="175">
                  <c:v>4.1886E-2</c:v>
                </c:pt>
                <c:pt idx="176">
                  <c:v>4.2230200000000002E-2</c:v>
                </c:pt>
                <c:pt idx="177">
                  <c:v>3.7121500000000002E-2</c:v>
                </c:pt>
                <c:pt idx="178">
                  <c:v>3.7671700000000002E-2</c:v>
                </c:pt>
                <c:pt idx="179">
                  <c:v>4.3493400000000002E-2</c:v>
                </c:pt>
                <c:pt idx="180">
                  <c:v>4.0872400000000003E-2</c:v>
                </c:pt>
                <c:pt idx="181">
                  <c:v>3.8585399999999999E-2</c:v>
                </c:pt>
                <c:pt idx="182">
                  <c:v>3.8555199999999998E-2</c:v>
                </c:pt>
                <c:pt idx="183">
                  <c:v>3.7287399999999998E-2</c:v>
                </c:pt>
                <c:pt idx="184">
                  <c:v>4.0448900000000003E-2</c:v>
                </c:pt>
                <c:pt idx="185">
                  <c:v>4.2716299999999999E-2</c:v>
                </c:pt>
                <c:pt idx="186">
                  <c:v>4.1223799999999998E-2</c:v>
                </c:pt>
                <c:pt idx="187">
                  <c:v>3.86115E-2</c:v>
                </c:pt>
                <c:pt idx="188">
                  <c:v>3.5611900000000002E-2</c:v>
                </c:pt>
                <c:pt idx="189">
                  <c:v>4.13602E-2</c:v>
                </c:pt>
                <c:pt idx="190">
                  <c:v>3.8260700000000002E-2</c:v>
                </c:pt>
                <c:pt idx="191">
                  <c:v>3.77433E-2</c:v>
                </c:pt>
                <c:pt idx="192">
                  <c:v>4.24222E-2</c:v>
                </c:pt>
                <c:pt idx="193">
                  <c:v>3.7642599999999998E-2</c:v>
                </c:pt>
                <c:pt idx="194">
                  <c:v>3.66796E-2</c:v>
                </c:pt>
                <c:pt idx="195">
                  <c:v>3.8485900000000003E-2</c:v>
                </c:pt>
                <c:pt idx="196">
                  <c:v>3.51302E-2</c:v>
                </c:pt>
                <c:pt idx="197">
                  <c:v>4.0785000000000002E-2</c:v>
                </c:pt>
                <c:pt idx="198">
                  <c:v>3.80565E-2</c:v>
                </c:pt>
                <c:pt idx="199">
                  <c:v>4.27407E-2</c:v>
                </c:pt>
                <c:pt idx="200">
                  <c:v>3.6383600000000002E-2</c:v>
                </c:pt>
                <c:pt idx="201">
                  <c:v>3.91559E-2</c:v>
                </c:pt>
                <c:pt idx="202">
                  <c:v>3.7739000000000002E-2</c:v>
                </c:pt>
                <c:pt idx="203">
                  <c:v>3.3677499999999999E-2</c:v>
                </c:pt>
                <c:pt idx="204">
                  <c:v>3.3499000000000001E-2</c:v>
                </c:pt>
                <c:pt idx="205">
                  <c:v>3.7062900000000003E-2</c:v>
                </c:pt>
                <c:pt idx="206">
                  <c:v>4.0142999999999998E-2</c:v>
                </c:pt>
                <c:pt idx="207">
                  <c:v>4.00533E-2</c:v>
                </c:pt>
                <c:pt idx="208">
                  <c:v>4.42583E-2</c:v>
                </c:pt>
                <c:pt idx="209">
                  <c:v>3.9665899999999997E-2</c:v>
                </c:pt>
                <c:pt idx="210">
                  <c:v>3.7052000000000002E-2</c:v>
                </c:pt>
                <c:pt idx="211">
                  <c:v>3.7532500000000003E-2</c:v>
                </c:pt>
                <c:pt idx="212">
                  <c:v>3.8796700000000003E-2</c:v>
                </c:pt>
                <c:pt idx="213">
                  <c:v>3.57752E-2</c:v>
                </c:pt>
                <c:pt idx="214">
                  <c:v>4.2283099999999997E-2</c:v>
                </c:pt>
                <c:pt idx="215">
                  <c:v>3.9014E-2</c:v>
                </c:pt>
                <c:pt idx="216">
                  <c:v>4.0579499999999998E-2</c:v>
                </c:pt>
                <c:pt idx="217">
                  <c:v>3.75558E-2</c:v>
                </c:pt>
                <c:pt idx="218">
                  <c:v>3.9662000000000003E-2</c:v>
                </c:pt>
                <c:pt idx="219">
                  <c:v>4.2323E-2</c:v>
                </c:pt>
                <c:pt idx="220">
                  <c:v>3.4944599999999999E-2</c:v>
                </c:pt>
                <c:pt idx="221">
                  <c:v>4.0119299999999997E-2</c:v>
                </c:pt>
                <c:pt idx="222">
                  <c:v>3.7344000000000002E-2</c:v>
                </c:pt>
                <c:pt idx="223">
                  <c:v>4.1530200000000003E-2</c:v>
                </c:pt>
                <c:pt idx="224">
                  <c:v>3.6906500000000002E-2</c:v>
                </c:pt>
                <c:pt idx="225">
                  <c:v>4.2213300000000002E-2</c:v>
                </c:pt>
                <c:pt idx="226">
                  <c:v>3.6186900000000001E-2</c:v>
                </c:pt>
                <c:pt idx="227">
                  <c:v>4.2220300000000002E-2</c:v>
                </c:pt>
                <c:pt idx="228">
                  <c:v>3.8070699999999999E-2</c:v>
                </c:pt>
                <c:pt idx="229">
                  <c:v>3.9896899999999999E-2</c:v>
                </c:pt>
                <c:pt idx="230">
                  <c:v>4.0538499999999998E-2</c:v>
                </c:pt>
                <c:pt idx="231">
                  <c:v>4.34224E-2</c:v>
                </c:pt>
                <c:pt idx="232">
                  <c:v>4.3430999999999997E-2</c:v>
                </c:pt>
                <c:pt idx="233">
                  <c:v>3.6923499999999998E-2</c:v>
                </c:pt>
                <c:pt idx="234">
                  <c:v>3.7072099999999997E-2</c:v>
                </c:pt>
                <c:pt idx="235">
                  <c:v>4.2437500000000003E-2</c:v>
                </c:pt>
                <c:pt idx="236">
                  <c:v>4.1654900000000002E-2</c:v>
                </c:pt>
                <c:pt idx="237">
                  <c:v>4.0317899999999997E-2</c:v>
                </c:pt>
                <c:pt idx="238">
                  <c:v>3.9810199999999997E-2</c:v>
                </c:pt>
                <c:pt idx="239">
                  <c:v>4.06585E-2</c:v>
                </c:pt>
                <c:pt idx="240">
                  <c:v>4.0386499999999999E-2</c:v>
                </c:pt>
                <c:pt idx="241">
                  <c:v>3.9238799999999997E-2</c:v>
                </c:pt>
                <c:pt idx="242">
                  <c:v>4.2432999999999998E-2</c:v>
                </c:pt>
                <c:pt idx="243">
                  <c:v>3.7464200000000003E-2</c:v>
                </c:pt>
                <c:pt idx="244">
                  <c:v>4.2429099999999997E-2</c:v>
                </c:pt>
                <c:pt idx="245">
                  <c:v>4.1293299999999998E-2</c:v>
                </c:pt>
                <c:pt idx="246">
                  <c:v>4.1591599999999999E-2</c:v>
                </c:pt>
                <c:pt idx="247">
                  <c:v>3.7714699999999997E-2</c:v>
                </c:pt>
                <c:pt idx="248">
                  <c:v>4.1291500000000002E-2</c:v>
                </c:pt>
                <c:pt idx="249">
                  <c:v>3.5342400000000003E-2</c:v>
                </c:pt>
                <c:pt idx="250">
                  <c:v>3.6023800000000002E-2</c:v>
                </c:pt>
                <c:pt idx="251">
                  <c:v>3.7007400000000003E-2</c:v>
                </c:pt>
                <c:pt idx="252">
                  <c:v>3.6671299999999997E-2</c:v>
                </c:pt>
                <c:pt idx="253">
                  <c:v>4.4331599999999999E-2</c:v>
                </c:pt>
                <c:pt idx="254">
                  <c:v>4.3577600000000001E-2</c:v>
                </c:pt>
                <c:pt idx="255">
                  <c:v>3.7744800000000002E-2</c:v>
                </c:pt>
                <c:pt idx="256">
                  <c:v>3.9184400000000001E-2</c:v>
                </c:pt>
                <c:pt idx="257">
                  <c:v>4.1248699999999999E-2</c:v>
                </c:pt>
                <c:pt idx="258">
                  <c:v>4.0743300000000003E-2</c:v>
                </c:pt>
                <c:pt idx="259">
                  <c:v>3.9445399999999999E-2</c:v>
                </c:pt>
                <c:pt idx="260">
                  <c:v>4.2451999999999997E-2</c:v>
                </c:pt>
                <c:pt idx="261">
                  <c:v>3.9350499999999997E-2</c:v>
                </c:pt>
                <c:pt idx="262">
                  <c:v>3.86284E-2</c:v>
                </c:pt>
                <c:pt idx="263">
                  <c:v>3.6380900000000001E-2</c:v>
                </c:pt>
                <c:pt idx="264">
                  <c:v>3.5852099999999998E-2</c:v>
                </c:pt>
                <c:pt idx="265">
                  <c:v>3.6539200000000001E-2</c:v>
                </c:pt>
                <c:pt idx="266">
                  <c:v>4.3996899999999999E-2</c:v>
                </c:pt>
                <c:pt idx="267">
                  <c:v>4.18433E-2</c:v>
                </c:pt>
                <c:pt idx="268">
                  <c:v>4.0671499999999999E-2</c:v>
                </c:pt>
                <c:pt idx="269">
                  <c:v>3.7228200000000003E-2</c:v>
                </c:pt>
                <c:pt idx="270">
                  <c:v>3.8456600000000001E-2</c:v>
                </c:pt>
                <c:pt idx="271">
                  <c:v>4.3738800000000001E-2</c:v>
                </c:pt>
                <c:pt idx="272">
                  <c:v>3.7859799999999999E-2</c:v>
                </c:pt>
                <c:pt idx="273">
                  <c:v>3.56478E-2</c:v>
                </c:pt>
                <c:pt idx="274">
                  <c:v>4.0630899999999998E-2</c:v>
                </c:pt>
                <c:pt idx="275">
                  <c:v>3.6734799999999998E-2</c:v>
                </c:pt>
                <c:pt idx="276">
                  <c:v>3.8426000000000002E-2</c:v>
                </c:pt>
                <c:pt idx="277">
                  <c:v>4.0220800000000001E-2</c:v>
                </c:pt>
                <c:pt idx="278">
                  <c:v>3.9866600000000002E-2</c:v>
                </c:pt>
                <c:pt idx="279">
                  <c:v>4.1826700000000001E-2</c:v>
                </c:pt>
                <c:pt idx="280">
                  <c:v>4.1244200000000002E-2</c:v>
                </c:pt>
                <c:pt idx="281">
                  <c:v>3.7182800000000002E-2</c:v>
                </c:pt>
                <c:pt idx="282">
                  <c:v>3.8928200000000003E-2</c:v>
                </c:pt>
                <c:pt idx="283">
                  <c:v>4.0296499999999999E-2</c:v>
                </c:pt>
                <c:pt idx="284">
                  <c:v>4.0771399999999999E-2</c:v>
                </c:pt>
                <c:pt idx="285">
                  <c:v>3.6370800000000002E-2</c:v>
                </c:pt>
                <c:pt idx="286">
                  <c:v>3.8656999999999997E-2</c:v>
                </c:pt>
                <c:pt idx="287">
                  <c:v>3.4066300000000001E-2</c:v>
                </c:pt>
                <c:pt idx="288">
                  <c:v>3.9258800000000003E-2</c:v>
                </c:pt>
                <c:pt idx="289">
                  <c:v>4.0271300000000003E-2</c:v>
                </c:pt>
                <c:pt idx="290">
                  <c:v>4.0765900000000001E-2</c:v>
                </c:pt>
                <c:pt idx="291">
                  <c:v>3.6994199999999998E-2</c:v>
                </c:pt>
                <c:pt idx="292">
                  <c:v>4.0150199999999997E-2</c:v>
                </c:pt>
                <c:pt idx="293">
                  <c:v>3.7922699999999997E-2</c:v>
                </c:pt>
                <c:pt idx="294">
                  <c:v>3.6221400000000001E-2</c:v>
                </c:pt>
                <c:pt idx="295">
                  <c:v>3.8105199999999999E-2</c:v>
                </c:pt>
                <c:pt idx="296">
                  <c:v>3.8642999999999997E-2</c:v>
                </c:pt>
                <c:pt idx="297">
                  <c:v>3.90835E-2</c:v>
                </c:pt>
                <c:pt idx="298">
                  <c:v>3.8716899999999999E-2</c:v>
                </c:pt>
                <c:pt idx="299">
                  <c:v>3.9832800000000002E-2</c:v>
                </c:pt>
                <c:pt idx="300">
                  <c:v>3.7551599999999997E-2</c:v>
                </c:pt>
                <c:pt idx="301">
                  <c:v>4.1272999999999997E-2</c:v>
                </c:pt>
                <c:pt idx="302">
                  <c:v>4.0209700000000001E-2</c:v>
                </c:pt>
                <c:pt idx="303">
                  <c:v>4.1869700000000003E-2</c:v>
                </c:pt>
                <c:pt idx="304">
                  <c:v>3.66994E-2</c:v>
                </c:pt>
                <c:pt idx="305">
                  <c:v>3.5946400000000003E-2</c:v>
                </c:pt>
                <c:pt idx="306">
                  <c:v>3.8683000000000002E-2</c:v>
                </c:pt>
                <c:pt idx="307">
                  <c:v>3.5551399999999997E-2</c:v>
                </c:pt>
                <c:pt idx="308">
                  <c:v>3.9050000000000001E-2</c:v>
                </c:pt>
                <c:pt idx="309">
                  <c:v>3.9998199999999998E-2</c:v>
                </c:pt>
                <c:pt idx="310">
                  <c:v>3.2371200000000003E-2</c:v>
                </c:pt>
                <c:pt idx="311">
                  <c:v>3.8321899999999999E-2</c:v>
                </c:pt>
                <c:pt idx="312">
                  <c:v>3.8928999999999998E-2</c:v>
                </c:pt>
                <c:pt idx="313">
                  <c:v>3.6873200000000002E-2</c:v>
                </c:pt>
                <c:pt idx="314">
                  <c:v>3.8463999999999998E-2</c:v>
                </c:pt>
                <c:pt idx="315">
                  <c:v>3.7841800000000002E-2</c:v>
                </c:pt>
                <c:pt idx="316">
                  <c:v>3.5202600000000001E-2</c:v>
                </c:pt>
                <c:pt idx="317">
                  <c:v>3.74361E-2</c:v>
                </c:pt>
                <c:pt idx="318">
                  <c:v>3.5608000000000001E-2</c:v>
                </c:pt>
                <c:pt idx="319">
                  <c:v>3.48715E-2</c:v>
                </c:pt>
                <c:pt idx="320">
                  <c:v>3.1992899999999998E-2</c:v>
                </c:pt>
                <c:pt idx="321">
                  <c:v>4.0266200000000002E-2</c:v>
                </c:pt>
                <c:pt idx="322">
                  <c:v>4.24813E-2</c:v>
                </c:pt>
                <c:pt idx="323">
                  <c:v>3.7315500000000001E-2</c:v>
                </c:pt>
                <c:pt idx="324">
                  <c:v>3.9574400000000003E-2</c:v>
                </c:pt>
                <c:pt idx="325">
                  <c:v>3.8683799999999997E-2</c:v>
                </c:pt>
                <c:pt idx="326">
                  <c:v>3.9757500000000001E-2</c:v>
                </c:pt>
                <c:pt idx="327">
                  <c:v>3.5710600000000002E-2</c:v>
                </c:pt>
                <c:pt idx="328">
                  <c:v>3.13545E-2</c:v>
                </c:pt>
                <c:pt idx="329">
                  <c:v>3.7002500000000001E-2</c:v>
                </c:pt>
                <c:pt idx="330">
                  <c:v>3.7614399999999999E-2</c:v>
                </c:pt>
                <c:pt idx="331">
                  <c:v>4.1565400000000002E-2</c:v>
                </c:pt>
                <c:pt idx="332">
                  <c:v>3.5961600000000003E-2</c:v>
                </c:pt>
                <c:pt idx="333">
                  <c:v>3.5178300000000003E-2</c:v>
                </c:pt>
                <c:pt idx="334">
                  <c:v>3.9809499999999998E-2</c:v>
                </c:pt>
                <c:pt idx="335">
                  <c:v>4.0744200000000001E-2</c:v>
                </c:pt>
                <c:pt idx="336">
                  <c:v>4.0412299999999998E-2</c:v>
                </c:pt>
                <c:pt idx="337">
                  <c:v>4.0181799999999997E-2</c:v>
                </c:pt>
                <c:pt idx="338">
                  <c:v>3.8367699999999998E-2</c:v>
                </c:pt>
                <c:pt idx="339">
                  <c:v>3.4599600000000001E-2</c:v>
                </c:pt>
                <c:pt idx="340">
                  <c:v>3.7309700000000001E-2</c:v>
                </c:pt>
                <c:pt idx="341">
                  <c:v>4.0172399999999997E-2</c:v>
                </c:pt>
                <c:pt idx="342">
                  <c:v>3.7784499999999999E-2</c:v>
                </c:pt>
                <c:pt idx="343">
                  <c:v>3.9239700000000002E-2</c:v>
                </c:pt>
                <c:pt idx="344">
                  <c:v>4.1061199999999999E-2</c:v>
                </c:pt>
                <c:pt idx="345">
                  <c:v>3.8904500000000002E-2</c:v>
                </c:pt>
                <c:pt idx="346">
                  <c:v>3.5430400000000001E-2</c:v>
                </c:pt>
                <c:pt idx="347">
                  <c:v>3.3978899999999999E-2</c:v>
                </c:pt>
                <c:pt idx="348">
                  <c:v>3.56239E-2</c:v>
                </c:pt>
                <c:pt idx="349">
                  <c:v>3.9198299999999998E-2</c:v>
                </c:pt>
                <c:pt idx="350">
                  <c:v>3.9067900000000003E-2</c:v>
                </c:pt>
                <c:pt idx="351">
                  <c:v>4.1961699999999998E-2</c:v>
                </c:pt>
                <c:pt idx="352">
                  <c:v>3.9301599999999999E-2</c:v>
                </c:pt>
                <c:pt idx="353">
                  <c:v>3.6800600000000003E-2</c:v>
                </c:pt>
                <c:pt idx="354">
                  <c:v>3.65387E-2</c:v>
                </c:pt>
                <c:pt idx="355">
                  <c:v>3.8100700000000001E-2</c:v>
                </c:pt>
                <c:pt idx="356">
                  <c:v>4.0304800000000002E-2</c:v>
                </c:pt>
                <c:pt idx="357">
                  <c:v>3.49743E-2</c:v>
                </c:pt>
                <c:pt idx="358">
                  <c:v>3.9810199999999997E-2</c:v>
                </c:pt>
                <c:pt idx="359">
                  <c:v>3.6120800000000002E-2</c:v>
                </c:pt>
                <c:pt idx="360">
                  <c:v>3.4067699999999999E-2</c:v>
                </c:pt>
                <c:pt idx="361">
                  <c:v>3.72959E-2</c:v>
                </c:pt>
                <c:pt idx="362">
                  <c:v>3.4598299999999998E-2</c:v>
                </c:pt>
                <c:pt idx="363">
                  <c:v>3.6928599999999999E-2</c:v>
                </c:pt>
                <c:pt idx="364">
                  <c:v>4.5215699999999998E-2</c:v>
                </c:pt>
                <c:pt idx="365">
                  <c:v>4.1192699999999999E-2</c:v>
                </c:pt>
                <c:pt idx="366">
                  <c:v>3.6367299999999998E-2</c:v>
                </c:pt>
                <c:pt idx="367">
                  <c:v>3.4657300000000002E-2</c:v>
                </c:pt>
                <c:pt idx="368">
                  <c:v>4.0527399999999998E-2</c:v>
                </c:pt>
                <c:pt idx="369">
                  <c:v>3.6959600000000002E-2</c:v>
                </c:pt>
                <c:pt idx="370">
                  <c:v>3.8105699999999999E-2</c:v>
                </c:pt>
                <c:pt idx="371">
                  <c:v>4.0669400000000001E-2</c:v>
                </c:pt>
                <c:pt idx="372">
                  <c:v>3.7027699999999997E-2</c:v>
                </c:pt>
                <c:pt idx="373">
                  <c:v>3.4824599999999997E-2</c:v>
                </c:pt>
                <c:pt idx="374">
                  <c:v>3.8855000000000001E-2</c:v>
                </c:pt>
                <c:pt idx="375">
                  <c:v>3.4913100000000002E-2</c:v>
                </c:pt>
                <c:pt idx="376">
                  <c:v>3.7388999999999999E-2</c:v>
                </c:pt>
                <c:pt idx="377">
                  <c:v>3.6682300000000001E-2</c:v>
                </c:pt>
                <c:pt idx="378">
                  <c:v>3.4943399999999999E-2</c:v>
                </c:pt>
                <c:pt idx="379">
                  <c:v>4.0181500000000002E-2</c:v>
                </c:pt>
                <c:pt idx="380">
                  <c:v>3.7783600000000001E-2</c:v>
                </c:pt>
                <c:pt idx="381">
                  <c:v>4.0613999999999997E-2</c:v>
                </c:pt>
                <c:pt idx="382">
                  <c:v>4.3034099999999999E-2</c:v>
                </c:pt>
                <c:pt idx="383">
                  <c:v>3.4317199999999999E-2</c:v>
                </c:pt>
                <c:pt idx="384">
                  <c:v>3.8527899999999997E-2</c:v>
                </c:pt>
                <c:pt idx="385">
                  <c:v>4.0063399999999999E-2</c:v>
                </c:pt>
                <c:pt idx="386">
                  <c:v>3.6572500000000001E-2</c:v>
                </c:pt>
                <c:pt idx="387">
                  <c:v>3.8168800000000003E-2</c:v>
                </c:pt>
                <c:pt idx="388">
                  <c:v>3.2650600000000002E-2</c:v>
                </c:pt>
                <c:pt idx="389">
                  <c:v>3.5998099999999998E-2</c:v>
                </c:pt>
                <c:pt idx="390">
                  <c:v>3.8610899999999997E-2</c:v>
                </c:pt>
                <c:pt idx="391">
                  <c:v>4.14075E-2</c:v>
                </c:pt>
                <c:pt idx="392">
                  <c:v>3.9810199999999997E-2</c:v>
                </c:pt>
                <c:pt idx="393">
                  <c:v>3.0911600000000001E-2</c:v>
                </c:pt>
                <c:pt idx="394">
                  <c:v>3.6914000000000002E-2</c:v>
                </c:pt>
                <c:pt idx="395">
                  <c:v>3.8166899999999997E-2</c:v>
                </c:pt>
                <c:pt idx="396">
                  <c:v>3.8247000000000003E-2</c:v>
                </c:pt>
                <c:pt idx="397">
                  <c:v>3.4610399999999999E-2</c:v>
                </c:pt>
                <c:pt idx="398">
                  <c:v>3.84141E-2</c:v>
                </c:pt>
                <c:pt idx="399">
                  <c:v>3.6752E-2</c:v>
                </c:pt>
                <c:pt idx="400">
                  <c:v>3.81833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F95-460F-9B08-6DFA416FD7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5034656"/>
        <c:axId val="525037280"/>
      </c:scatterChart>
      <c:valAx>
        <c:axId val="5250346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5037280"/>
        <c:crosses val="autoZero"/>
        <c:crossBetween val="midCat"/>
      </c:valAx>
      <c:valAx>
        <c:axId val="525037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50346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dagrad Lo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autoencoderadagrad!$B$1</c:f>
              <c:strCache>
                <c:ptCount val="1"/>
                <c:pt idx="0">
                  <c:v>Los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autoencoderadagrad!$A$2:$A$402</c:f>
              <c:numCache>
                <c:formatCode>General</c:formatCode>
                <c:ptCount val="401"/>
                <c:pt idx="0">
                  <c:v>0</c:v>
                </c:pt>
                <c:pt idx="1">
                  <c:v>500</c:v>
                </c:pt>
                <c:pt idx="2">
                  <c:v>1000</c:v>
                </c:pt>
                <c:pt idx="3">
                  <c:v>1500</c:v>
                </c:pt>
                <c:pt idx="4">
                  <c:v>2000</c:v>
                </c:pt>
                <c:pt idx="5">
                  <c:v>2500</c:v>
                </c:pt>
                <c:pt idx="6">
                  <c:v>3000</c:v>
                </c:pt>
                <c:pt idx="7">
                  <c:v>3500</c:v>
                </c:pt>
                <c:pt idx="8">
                  <c:v>4000</c:v>
                </c:pt>
                <c:pt idx="9">
                  <c:v>4500</c:v>
                </c:pt>
                <c:pt idx="10">
                  <c:v>5000</c:v>
                </c:pt>
                <c:pt idx="11">
                  <c:v>5500</c:v>
                </c:pt>
                <c:pt idx="12">
                  <c:v>6000</c:v>
                </c:pt>
                <c:pt idx="13">
                  <c:v>6500</c:v>
                </c:pt>
                <c:pt idx="14">
                  <c:v>7000</c:v>
                </c:pt>
                <c:pt idx="15">
                  <c:v>7500</c:v>
                </c:pt>
                <c:pt idx="16">
                  <c:v>8000</c:v>
                </c:pt>
                <c:pt idx="17">
                  <c:v>8500</c:v>
                </c:pt>
                <c:pt idx="18">
                  <c:v>9000</c:v>
                </c:pt>
                <c:pt idx="19">
                  <c:v>9500</c:v>
                </c:pt>
                <c:pt idx="20">
                  <c:v>10000</c:v>
                </c:pt>
                <c:pt idx="21">
                  <c:v>10500</c:v>
                </c:pt>
                <c:pt idx="22">
                  <c:v>11000</c:v>
                </c:pt>
                <c:pt idx="23">
                  <c:v>11500</c:v>
                </c:pt>
                <c:pt idx="24">
                  <c:v>12000</c:v>
                </c:pt>
                <c:pt idx="25">
                  <c:v>12500</c:v>
                </c:pt>
                <c:pt idx="26">
                  <c:v>13000</c:v>
                </c:pt>
                <c:pt idx="27">
                  <c:v>13500</c:v>
                </c:pt>
                <c:pt idx="28">
                  <c:v>14000</c:v>
                </c:pt>
                <c:pt idx="29">
                  <c:v>14500</c:v>
                </c:pt>
                <c:pt idx="30">
                  <c:v>15000</c:v>
                </c:pt>
                <c:pt idx="31">
                  <c:v>15500</c:v>
                </c:pt>
                <c:pt idx="32">
                  <c:v>16000</c:v>
                </c:pt>
                <c:pt idx="33">
                  <c:v>16500</c:v>
                </c:pt>
                <c:pt idx="34">
                  <c:v>17000</c:v>
                </c:pt>
                <c:pt idx="35">
                  <c:v>17500</c:v>
                </c:pt>
                <c:pt idx="36">
                  <c:v>18000</c:v>
                </c:pt>
                <c:pt idx="37">
                  <c:v>18500</c:v>
                </c:pt>
                <c:pt idx="38">
                  <c:v>19000</c:v>
                </c:pt>
                <c:pt idx="39">
                  <c:v>19500</c:v>
                </c:pt>
                <c:pt idx="40">
                  <c:v>20000</c:v>
                </c:pt>
                <c:pt idx="41">
                  <c:v>20500</c:v>
                </c:pt>
                <c:pt idx="42">
                  <c:v>21000</c:v>
                </c:pt>
                <c:pt idx="43">
                  <c:v>21500</c:v>
                </c:pt>
                <c:pt idx="44">
                  <c:v>22000</c:v>
                </c:pt>
                <c:pt idx="45">
                  <c:v>22500</c:v>
                </c:pt>
                <c:pt idx="46">
                  <c:v>23000</c:v>
                </c:pt>
                <c:pt idx="47">
                  <c:v>23500</c:v>
                </c:pt>
                <c:pt idx="48">
                  <c:v>24000</c:v>
                </c:pt>
                <c:pt idx="49">
                  <c:v>24500</c:v>
                </c:pt>
                <c:pt idx="50">
                  <c:v>25000</c:v>
                </c:pt>
                <c:pt idx="51">
                  <c:v>25500</c:v>
                </c:pt>
                <c:pt idx="52">
                  <c:v>26000</c:v>
                </c:pt>
                <c:pt idx="53">
                  <c:v>26500</c:v>
                </c:pt>
                <c:pt idx="54">
                  <c:v>27000</c:v>
                </c:pt>
                <c:pt idx="55">
                  <c:v>27500</c:v>
                </c:pt>
                <c:pt idx="56">
                  <c:v>28000</c:v>
                </c:pt>
                <c:pt idx="57">
                  <c:v>28500</c:v>
                </c:pt>
                <c:pt idx="58">
                  <c:v>29000</c:v>
                </c:pt>
                <c:pt idx="59">
                  <c:v>29500</c:v>
                </c:pt>
                <c:pt idx="60">
                  <c:v>30000</c:v>
                </c:pt>
                <c:pt idx="61">
                  <c:v>30500</c:v>
                </c:pt>
                <c:pt idx="62">
                  <c:v>31000</c:v>
                </c:pt>
                <c:pt idx="63">
                  <c:v>31500</c:v>
                </c:pt>
                <c:pt idx="64">
                  <c:v>32000</c:v>
                </c:pt>
                <c:pt idx="65">
                  <c:v>32500</c:v>
                </c:pt>
                <c:pt idx="66">
                  <c:v>33000</c:v>
                </c:pt>
                <c:pt idx="67">
                  <c:v>33500</c:v>
                </c:pt>
                <c:pt idx="68">
                  <c:v>34000</c:v>
                </c:pt>
                <c:pt idx="69">
                  <c:v>34500</c:v>
                </c:pt>
                <c:pt idx="70">
                  <c:v>35000</c:v>
                </c:pt>
                <c:pt idx="71">
                  <c:v>35500</c:v>
                </c:pt>
                <c:pt idx="72">
                  <c:v>36000</c:v>
                </c:pt>
                <c:pt idx="73">
                  <c:v>36500</c:v>
                </c:pt>
                <c:pt idx="74">
                  <c:v>37000</c:v>
                </c:pt>
                <c:pt idx="75">
                  <c:v>37500</c:v>
                </c:pt>
                <c:pt idx="76">
                  <c:v>38000</c:v>
                </c:pt>
                <c:pt idx="77">
                  <c:v>38500</c:v>
                </c:pt>
                <c:pt idx="78">
                  <c:v>39000</c:v>
                </c:pt>
                <c:pt idx="79">
                  <c:v>39500</c:v>
                </c:pt>
                <c:pt idx="80">
                  <c:v>40000</c:v>
                </c:pt>
                <c:pt idx="81">
                  <c:v>40500</c:v>
                </c:pt>
                <c:pt idx="82">
                  <c:v>41000</c:v>
                </c:pt>
                <c:pt idx="83">
                  <c:v>41500</c:v>
                </c:pt>
                <c:pt idx="84">
                  <c:v>42000</c:v>
                </c:pt>
                <c:pt idx="85">
                  <c:v>42500</c:v>
                </c:pt>
                <c:pt idx="86">
                  <c:v>43000</c:v>
                </c:pt>
                <c:pt idx="87">
                  <c:v>43500</c:v>
                </c:pt>
                <c:pt idx="88">
                  <c:v>44000</c:v>
                </c:pt>
                <c:pt idx="89">
                  <c:v>44500</c:v>
                </c:pt>
                <c:pt idx="90">
                  <c:v>45000</c:v>
                </c:pt>
                <c:pt idx="91">
                  <c:v>45500</c:v>
                </c:pt>
                <c:pt idx="92">
                  <c:v>46000</c:v>
                </c:pt>
                <c:pt idx="93">
                  <c:v>46500</c:v>
                </c:pt>
                <c:pt idx="94">
                  <c:v>47000</c:v>
                </c:pt>
                <c:pt idx="95">
                  <c:v>47500</c:v>
                </c:pt>
                <c:pt idx="96">
                  <c:v>48000</c:v>
                </c:pt>
                <c:pt idx="97">
                  <c:v>48500</c:v>
                </c:pt>
                <c:pt idx="98">
                  <c:v>49000</c:v>
                </c:pt>
                <c:pt idx="99">
                  <c:v>49500</c:v>
                </c:pt>
                <c:pt idx="100">
                  <c:v>50000</c:v>
                </c:pt>
                <c:pt idx="101">
                  <c:v>50500</c:v>
                </c:pt>
                <c:pt idx="102">
                  <c:v>51000</c:v>
                </c:pt>
                <c:pt idx="103">
                  <c:v>51500</c:v>
                </c:pt>
                <c:pt idx="104">
                  <c:v>52000</c:v>
                </c:pt>
                <c:pt idx="105">
                  <c:v>52500</c:v>
                </c:pt>
                <c:pt idx="106">
                  <c:v>53000</c:v>
                </c:pt>
                <c:pt idx="107">
                  <c:v>53500</c:v>
                </c:pt>
                <c:pt idx="108">
                  <c:v>54000</c:v>
                </c:pt>
                <c:pt idx="109">
                  <c:v>54500</c:v>
                </c:pt>
                <c:pt idx="110">
                  <c:v>55000</c:v>
                </c:pt>
                <c:pt idx="111">
                  <c:v>55500</c:v>
                </c:pt>
                <c:pt idx="112">
                  <c:v>56000</c:v>
                </c:pt>
                <c:pt idx="113">
                  <c:v>56500</c:v>
                </c:pt>
                <c:pt idx="114">
                  <c:v>57000</c:v>
                </c:pt>
                <c:pt idx="115">
                  <c:v>57500</c:v>
                </c:pt>
                <c:pt idx="116">
                  <c:v>58000</c:v>
                </c:pt>
                <c:pt idx="117">
                  <c:v>58500</c:v>
                </c:pt>
                <c:pt idx="118">
                  <c:v>59000</c:v>
                </c:pt>
                <c:pt idx="119">
                  <c:v>59500</c:v>
                </c:pt>
                <c:pt idx="120">
                  <c:v>60000</c:v>
                </c:pt>
                <c:pt idx="121">
                  <c:v>60500</c:v>
                </c:pt>
                <c:pt idx="122">
                  <c:v>61000</c:v>
                </c:pt>
                <c:pt idx="123">
                  <c:v>61500</c:v>
                </c:pt>
                <c:pt idx="124">
                  <c:v>62000</c:v>
                </c:pt>
                <c:pt idx="125">
                  <c:v>62500</c:v>
                </c:pt>
                <c:pt idx="126">
                  <c:v>63000</c:v>
                </c:pt>
                <c:pt idx="127">
                  <c:v>63500</c:v>
                </c:pt>
                <c:pt idx="128">
                  <c:v>64000</c:v>
                </c:pt>
                <c:pt idx="129">
                  <c:v>64500</c:v>
                </c:pt>
                <c:pt idx="130">
                  <c:v>65000</c:v>
                </c:pt>
                <c:pt idx="131">
                  <c:v>65500</c:v>
                </c:pt>
                <c:pt idx="132">
                  <c:v>66000</c:v>
                </c:pt>
                <c:pt idx="133">
                  <c:v>66500</c:v>
                </c:pt>
                <c:pt idx="134">
                  <c:v>67000</c:v>
                </c:pt>
                <c:pt idx="135">
                  <c:v>67500</c:v>
                </c:pt>
                <c:pt idx="136">
                  <c:v>68000</c:v>
                </c:pt>
                <c:pt idx="137">
                  <c:v>68500</c:v>
                </c:pt>
                <c:pt idx="138">
                  <c:v>69000</c:v>
                </c:pt>
                <c:pt idx="139">
                  <c:v>69500</c:v>
                </c:pt>
                <c:pt idx="140">
                  <c:v>70000</c:v>
                </c:pt>
                <c:pt idx="141">
                  <c:v>70500</c:v>
                </c:pt>
                <c:pt idx="142">
                  <c:v>71000</c:v>
                </c:pt>
                <c:pt idx="143">
                  <c:v>71500</c:v>
                </c:pt>
                <c:pt idx="144">
                  <c:v>72000</c:v>
                </c:pt>
                <c:pt idx="145">
                  <c:v>72500</c:v>
                </c:pt>
                <c:pt idx="146">
                  <c:v>73000</c:v>
                </c:pt>
                <c:pt idx="147">
                  <c:v>73500</c:v>
                </c:pt>
                <c:pt idx="148">
                  <c:v>74000</c:v>
                </c:pt>
                <c:pt idx="149">
                  <c:v>74500</c:v>
                </c:pt>
                <c:pt idx="150">
                  <c:v>75000</c:v>
                </c:pt>
                <c:pt idx="151">
                  <c:v>75500</c:v>
                </c:pt>
                <c:pt idx="152">
                  <c:v>76000</c:v>
                </c:pt>
                <c:pt idx="153">
                  <c:v>76500</c:v>
                </c:pt>
                <c:pt idx="154">
                  <c:v>77000</c:v>
                </c:pt>
                <c:pt idx="155">
                  <c:v>77500</c:v>
                </c:pt>
                <c:pt idx="156">
                  <c:v>78000</c:v>
                </c:pt>
                <c:pt idx="157">
                  <c:v>78500</c:v>
                </c:pt>
                <c:pt idx="158">
                  <c:v>79000</c:v>
                </c:pt>
                <c:pt idx="159">
                  <c:v>79500</c:v>
                </c:pt>
                <c:pt idx="160">
                  <c:v>80000</c:v>
                </c:pt>
                <c:pt idx="161">
                  <c:v>80500</c:v>
                </c:pt>
                <c:pt idx="162">
                  <c:v>81000</c:v>
                </c:pt>
                <c:pt idx="163">
                  <c:v>81500</c:v>
                </c:pt>
                <c:pt idx="164">
                  <c:v>82000</c:v>
                </c:pt>
                <c:pt idx="165">
                  <c:v>82500</c:v>
                </c:pt>
                <c:pt idx="166">
                  <c:v>83000</c:v>
                </c:pt>
                <c:pt idx="167">
                  <c:v>83500</c:v>
                </c:pt>
                <c:pt idx="168">
                  <c:v>84000</c:v>
                </c:pt>
                <c:pt idx="169">
                  <c:v>84500</c:v>
                </c:pt>
                <c:pt idx="170">
                  <c:v>85000</c:v>
                </c:pt>
                <c:pt idx="171">
                  <c:v>85500</c:v>
                </c:pt>
                <c:pt idx="172">
                  <c:v>86000</c:v>
                </c:pt>
                <c:pt idx="173">
                  <c:v>86500</c:v>
                </c:pt>
                <c:pt idx="174">
                  <c:v>87000</c:v>
                </c:pt>
                <c:pt idx="175">
                  <c:v>87500</c:v>
                </c:pt>
                <c:pt idx="176">
                  <c:v>88000</c:v>
                </c:pt>
                <c:pt idx="177">
                  <c:v>88500</c:v>
                </c:pt>
                <c:pt idx="178">
                  <c:v>89000</c:v>
                </c:pt>
                <c:pt idx="179">
                  <c:v>89500</c:v>
                </c:pt>
                <c:pt idx="180">
                  <c:v>90000</c:v>
                </c:pt>
                <c:pt idx="181">
                  <c:v>90500</c:v>
                </c:pt>
                <c:pt idx="182">
                  <c:v>91000</c:v>
                </c:pt>
                <c:pt idx="183">
                  <c:v>91500</c:v>
                </c:pt>
                <c:pt idx="184">
                  <c:v>92000</c:v>
                </c:pt>
                <c:pt idx="185">
                  <c:v>92500</c:v>
                </c:pt>
                <c:pt idx="186">
                  <c:v>93000</c:v>
                </c:pt>
                <c:pt idx="187">
                  <c:v>93500</c:v>
                </c:pt>
                <c:pt idx="188">
                  <c:v>94000</c:v>
                </c:pt>
                <c:pt idx="189">
                  <c:v>94500</c:v>
                </c:pt>
                <c:pt idx="190">
                  <c:v>95000</c:v>
                </c:pt>
                <c:pt idx="191">
                  <c:v>95500</c:v>
                </c:pt>
                <c:pt idx="192">
                  <c:v>96000</c:v>
                </c:pt>
                <c:pt idx="193">
                  <c:v>96500</c:v>
                </c:pt>
                <c:pt idx="194">
                  <c:v>97000</c:v>
                </c:pt>
                <c:pt idx="195">
                  <c:v>97500</c:v>
                </c:pt>
                <c:pt idx="196">
                  <c:v>98000</c:v>
                </c:pt>
                <c:pt idx="197">
                  <c:v>98500</c:v>
                </c:pt>
                <c:pt idx="198">
                  <c:v>99000</c:v>
                </c:pt>
                <c:pt idx="199">
                  <c:v>99500</c:v>
                </c:pt>
                <c:pt idx="200">
                  <c:v>100000</c:v>
                </c:pt>
                <c:pt idx="201">
                  <c:v>100500</c:v>
                </c:pt>
                <c:pt idx="202">
                  <c:v>101000</c:v>
                </c:pt>
                <c:pt idx="203">
                  <c:v>101500</c:v>
                </c:pt>
                <c:pt idx="204">
                  <c:v>102000</c:v>
                </c:pt>
                <c:pt idx="205">
                  <c:v>102500</c:v>
                </c:pt>
                <c:pt idx="206">
                  <c:v>103000</c:v>
                </c:pt>
                <c:pt idx="207">
                  <c:v>103500</c:v>
                </c:pt>
                <c:pt idx="208">
                  <c:v>104000</c:v>
                </c:pt>
                <c:pt idx="209">
                  <c:v>104500</c:v>
                </c:pt>
                <c:pt idx="210">
                  <c:v>105000</c:v>
                </c:pt>
                <c:pt idx="211">
                  <c:v>105500</c:v>
                </c:pt>
                <c:pt idx="212">
                  <c:v>106000</c:v>
                </c:pt>
                <c:pt idx="213">
                  <c:v>106500</c:v>
                </c:pt>
                <c:pt idx="214">
                  <c:v>107000</c:v>
                </c:pt>
                <c:pt idx="215">
                  <c:v>107500</c:v>
                </c:pt>
                <c:pt idx="216">
                  <c:v>108000</c:v>
                </c:pt>
                <c:pt idx="217">
                  <c:v>108500</c:v>
                </c:pt>
                <c:pt idx="218">
                  <c:v>109000</c:v>
                </c:pt>
                <c:pt idx="219">
                  <c:v>109500</c:v>
                </c:pt>
                <c:pt idx="220">
                  <c:v>110000</c:v>
                </c:pt>
                <c:pt idx="221">
                  <c:v>110500</c:v>
                </c:pt>
                <c:pt idx="222">
                  <c:v>111000</c:v>
                </c:pt>
                <c:pt idx="223">
                  <c:v>111500</c:v>
                </c:pt>
                <c:pt idx="224">
                  <c:v>112000</c:v>
                </c:pt>
                <c:pt idx="225">
                  <c:v>112500</c:v>
                </c:pt>
                <c:pt idx="226">
                  <c:v>113000</c:v>
                </c:pt>
                <c:pt idx="227">
                  <c:v>113500</c:v>
                </c:pt>
                <c:pt idx="228">
                  <c:v>114000</c:v>
                </c:pt>
                <c:pt idx="229">
                  <c:v>114500</c:v>
                </c:pt>
                <c:pt idx="230">
                  <c:v>115000</c:v>
                </c:pt>
                <c:pt idx="231">
                  <c:v>115500</c:v>
                </c:pt>
                <c:pt idx="232">
                  <c:v>116000</c:v>
                </c:pt>
                <c:pt idx="233">
                  <c:v>116500</c:v>
                </c:pt>
                <c:pt idx="234">
                  <c:v>117000</c:v>
                </c:pt>
                <c:pt idx="235">
                  <c:v>117500</c:v>
                </c:pt>
                <c:pt idx="236">
                  <c:v>118000</c:v>
                </c:pt>
                <c:pt idx="237">
                  <c:v>118500</c:v>
                </c:pt>
                <c:pt idx="238">
                  <c:v>119000</c:v>
                </c:pt>
                <c:pt idx="239">
                  <c:v>119500</c:v>
                </c:pt>
                <c:pt idx="240">
                  <c:v>120000</c:v>
                </c:pt>
                <c:pt idx="241">
                  <c:v>120500</c:v>
                </c:pt>
                <c:pt idx="242">
                  <c:v>121000</c:v>
                </c:pt>
                <c:pt idx="243">
                  <c:v>121500</c:v>
                </c:pt>
                <c:pt idx="244">
                  <c:v>122000</c:v>
                </c:pt>
                <c:pt idx="245">
                  <c:v>122500</c:v>
                </c:pt>
                <c:pt idx="246">
                  <c:v>123000</c:v>
                </c:pt>
                <c:pt idx="247">
                  <c:v>123500</c:v>
                </c:pt>
                <c:pt idx="248">
                  <c:v>124000</c:v>
                </c:pt>
                <c:pt idx="249">
                  <c:v>124500</c:v>
                </c:pt>
                <c:pt idx="250">
                  <c:v>125000</c:v>
                </c:pt>
                <c:pt idx="251">
                  <c:v>125500</c:v>
                </c:pt>
                <c:pt idx="252">
                  <c:v>126000</c:v>
                </c:pt>
                <c:pt idx="253">
                  <c:v>126500</c:v>
                </c:pt>
                <c:pt idx="254">
                  <c:v>127000</c:v>
                </c:pt>
                <c:pt idx="255">
                  <c:v>127500</c:v>
                </c:pt>
                <c:pt idx="256">
                  <c:v>128000</c:v>
                </c:pt>
                <c:pt idx="257">
                  <c:v>128500</c:v>
                </c:pt>
                <c:pt idx="258">
                  <c:v>129000</c:v>
                </c:pt>
                <c:pt idx="259">
                  <c:v>129500</c:v>
                </c:pt>
                <c:pt idx="260">
                  <c:v>130000</c:v>
                </c:pt>
                <c:pt idx="261">
                  <c:v>130500</c:v>
                </c:pt>
                <c:pt idx="262">
                  <c:v>131000</c:v>
                </c:pt>
                <c:pt idx="263">
                  <c:v>131500</c:v>
                </c:pt>
                <c:pt idx="264">
                  <c:v>132000</c:v>
                </c:pt>
                <c:pt idx="265">
                  <c:v>132500</c:v>
                </c:pt>
                <c:pt idx="266">
                  <c:v>133000</c:v>
                </c:pt>
                <c:pt idx="267">
                  <c:v>133500</c:v>
                </c:pt>
                <c:pt idx="268">
                  <c:v>134000</c:v>
                </c:pt>
                <c:pt idx="269">
                  <c:v>134500</c:v>
                </c:pt>
                <c:pt idx="270">
                  <c:v>135000</c:v>
                </c:pt>
                <c:pt idx="271">
                  <c:v>135500</c:v>
                </c:pt>
                <c:pt idx="272">
                  <c:v>136000</c:v>
                </c:pt>
                <c:pt idx="273">
                  <c:v>136500</c:v>
                </c:pt>
                <c:pt idx="274">
                  <c:v>137000</c:v>
                </c:pt>
                <c:pt idx="275">
                  <c:v>137500</c:v>
                </c:pt>
                <c:pt idx="276">
                  <c:v>138000</c:v>
                </c:pt>
                <c:pt idx="277">
                  <c:v>138500</c:v>
                </c:pt>
                <c:pt idx="278">
                  <c:v>139000</c:v>
                </c:pt>
                <c:pt idx="279">
                  <c:v>139500</c:v>
                </c:pt>
                <c:pt idx="280">
                  <c:v>140000</c:v>
                </c:pt>
                <c:pt idx="281">
                  <c:v>140500</c:v>
                </c:pt>
                <c:pt idx="282">
                  <c:v>141000</c:v>
                </c:pt>
                <c:pt idx="283">
                  <c:v>141500</c:v>
                </c:pt>
                <c:pt idx="284">
                  <c:v>142000</c:v>
                </c:pt>
                <c:pt idx="285">
                  <c:v>142500</c:v>
                </c:pt>
                <c:pt idx="286">
                  <c:v>143000</c:v>
                </c:pt>
                <c:pt idx="287">
                  <c:v>143500</c:v>
                </c:pt>
                <c:pt idx="288">
                  <c:v>144000</c:v>
                </c:pt>
                <c:pt idx="289">
                  <c:v>144500</c:v>
                </c:pt>
                <c:pt idx="290">
                  <c:v>145000</c:v>
                </c:pt>
                <c:pt idx="291">
                  <c:v>145500</c:v>
                </c:pt>
                <c:pt idx="292">
                  <c:v>146000</c:v>
                </c:pt>
                <c:pt idx="293">
                  <c:v>146500</c:v>
                </c:pt>
                <c:pt idx="294">
                  <c:v>147000</c:v>
                </c:pt>
                <c:pt idx="295">
                  <c:v>147500</c:v>
                </c:pt>
                <c:pt idx="296">
                  <c:v>148000</c:v>
                </c:pt>
                <c:pt idx="297">
                  <c:v>148500</c:v>
                </c:pt>
                <c:pt idx="298">
                  <c:v>149000</c:v>
                </c:pt>
                <c:pt idx="299">
                  <c:v>149500</c:v>
                </c:pt>
                <c:pt idx="300">
                  <c:v>150000</c:v>
                </c:pt>
                <c:pt idx="301">
                  <c:v>150500</c:v>
                </c:pt>
                <c:pt idx="302">
                  <c:v>151000</c:v>
                </c:pt>
                <c:pt idx="303">
                  <c:v>151500</c:v>
                </c:pt>
                <c:pt idx="304">
                  <c:v>152000</c:v>
                </c:pt>
                <c:pt idx="305">
                  <c:v>152500</c:v>
                </c:pt>
                <c:pt idx="306">
                  <c:v>153000</c:v>
                </c:pt>
                <c:pt idx="307">
                  <c:v>153500</c:v>
                </c:pt>
                <c:pt idx="308">
                  <c:v>154000</c:v>
                </c:pt>
                <c:pt idx="309">
                  <c:v>154500</c:v>
                </c:pt>
                <c:pt idx="310">
                  <c:v>155000</c:v>
                </c:pt>
                <c:pt idx="311">
                  <c:v>155500</c:v>
                </c:pt>
                <c:pt idx="312">
                  <c:v>156000</c:v>
                </c:pt>
                <c:pt idx="313">
                  <c:v>156500</c:v>
                </c:pt>
                <c:pt idx="314">
                  <c:v>157000</c:v>
                </c:pt>
                <c:pt idx="315">
                  <c:v>157500</c:v>
                </c:pt>
                <c:pt idx="316">
                  <c:v>158000</c:v>
                </c:pt>
                <c:pt idx="317">
                  <c:v>158500</c:v>
                </c:pt>
                <c:pt idx="318">
                  <c:v>159000</c:v>
                </c:pt>
                <c:pt idx="319">
                  <c:v>159500</c:v>
                </c:pt>
                <c:pt idx="320">
                  <c:v>160000</c:v>
                </c:pt>
                <c:pt idx="321">
                  <c:v>160500</c:v>
                </c:pt>
                <c:pt idx="322">
                  <c:v>161000</c:v>
                </c:pt>
                <c:pt idx="323">
                  <c:v>161500</c:v>
                </c:pt>
                <c:pt idx="324">
                  <c:v>162000</c:v>
                </c:pt>
                <c:pt idx="325">
                  <c:v>162500</c:v>
                </c:pt>
                <c:pt idx="326">
                  <c:v>163000</c:v>
                </c:pt>
                <c:pt idx="327">
                  <c:v>163500</c:v>
                </c:pt>
                <c:pt idx="328">
                  <c:v>164000</c:v>
                </c:pt>
                <c:pt idx="329">
                  <c:v>164500</c:v>
                </c:pt>
                <c:pt idx="330">
                  <c:v>165000</c:v>
                </c:pt>
                <c:pt idx="331">
                  <c:v>165500</c:v>
                </c:pt>
                <c:pt idx="332">
                  <c:v>166000</c:v>
                </c:pt>
                <c:pt idx="333">
                  <c:v>166500</c:v>
                </c:pt>
                <c:pt idx="334">
                  <c:v>167000</c:v>
                </c:pt>
                <c:pt idx="335">
                  <c:v>167500</c:v>
                </c:pt>
                <c:pt idx="336">
                  <c:v>168000</c:v>
                </c:pt>
                <c:pt idx="337">
                  <c:v>168500</c:v>
                </c:pt>
                <c:pt idx="338">
                  <c:v>169000</c:v>
                </c:pt>
                <c:pt idx="339">
                  <c:v>169500</c:v>
                </c:pt>
                <c:pt idx="340">
                  <c:v>170000</c:v>
                </c:pt>
                <c:pt idx="341">
                  <c:v>170500</c:v>
                </c:pt>
                <c:pt idx="342">
                  <c:v>171000</c:v>
                </c:pt>
                <c:pt idx="343">
                  <c:v>171500</c:v>
                </c:pt>
                <c:pt idx="344">
                  <c:v>172000</c:v>
                </c:pt>
                <c:pt idx="345">
                  <c:v>172500</c:v>
                </c:pt>
                <c:pt idx="346">
                  <c:v>173000</c:v>
                </c:pt>
                <c:pt idx="347">
                  <c:v>173500</c:v>
                </c:pt>
                <c:pt idx="348">
                  <c:v>174000</c:v>
                </c:pt>
                <c:pt idx="349">
                  <c:v>174500</c:v>
                </c:pt>
                <c:pt idx="350">
                  <c:v>175000</c:v>
                </c:pt>
                <c:pt idx="351">
                  <c:v>175500</c:v>
                </c:pt>
                <c:pt idx="352">
                  <c:v>176000</c:v>
                </c:pt>
                <c:pt idx="353">
                  <c:v>176500</c:v>
                </c:pt>
                <c:pt idx="354">
                  <c:v>177000</c:v>
                </c:pt>
                <c:pt idx="355">
                  <c:v>177500</c:v>
                </c:pt>
                <c:pt idx="356">
                  <c:v>178000</c:v>
                </c:pt>
                <c:pt idx="357">
                  <c:v>178500</c:v>
                </c:pt>
                <c:pt idx="358">
                  <c:v>179000</c:v>
                </c:pt>
                <c:pt idx="359">
                  <c:v>179500</c:v>
                </c:pt>
                <c:pt idx="360">
                  <c:v>180000</c:v>
                </c:pt>
                <c:pt idx="361">
                  <c:v>180500</c:v>
                </c:pt>
                <c:pt idx="362">
                  <c:v>181000</c:v>
                </c:pt>
                <c:pt idx="363">
                  <c:v>181500</c:v>
                </c:pt>
                <c:pt idx="364">
                  <c:v>182000</c:v>
                </c:pt>
                <c:pt idx="365">
                  <c:v>182500</c:v>
                </c:pt>
                <c:pt idx="366">
                  <c:v>183000</c:v>
                </c:pt>
                <c:pt idx="367">
                  <c:v>183500</c:v>
                </c:pt>
                <c:pt idx="368">
                  <c:v>184000</c:v>
                </c:pt>
                <c:pt idx="369">
                  <c:v>184500</c:v>
                </c:pt>
                <c:pt idx="370">
                  <c:v>185000</c:v>
                </c:pt>
                <c:pt idx="371">
                  <c:v>185500</c:v>
                </c:pt>
                <c:pt idx="372">
                  <c:v>186000</c:v>
                </c:pt>
                <c:pt idx="373">
                  <c:v>186500</c:v>
                </c:pt>
                <c:pt idx="374">
                  <c:v>187000</c:v>
                </c:pt>
                <c:pt idx="375">
                  <c:v>187500</c:v>
                </c:pt>
                <c:pt idx="376">
                  <c:v>188000</c:v>
                </c:pt>
                <c:pt idx="377">
                  <c:v>188500</c:v>
                </c:pt>
                <c:pt idx="378">
                  <c:v>189000</c:v>
                </c:pt>
                <c:pt idx="379">
                  <c:v>189500</c:v>
                </c:pt>
                <c:pt idx="380">
                  <c:v>190000</c:v>
                </c:pt>
                <c:pt idx="381">
                  <c:v>190500</c:v>
                </c:pt>
                <c:pt idx="382">
                  <c:v>191000</c:v>
                </c:pt>
                <c:pt idx="383">
                  <c:v>191500</c:v>
                </c:pt>
                <c:pt idx="384">
                  <c:v>192000</c:v>
                </c:pt>
                <c:pt idx="385">
                  <c:v>192500</c:v>
                </c:pt>
                <c:pt idx="386">
                  <c:v>193000</c:v>
                </c:pt>
                <c:pt idx="387">
                  <c:v>193500</c:v>
                </c:pt>
                <c:pt idx="388">
                  <c:v>194000</c:v>
                </c:pt>
                <c:pt idx="389">
                  <c:v>194500</c:v>
                </c:pt>
                <c:pt idx="390">
                  <c:v>195000</c:v>
                </c:pt>
                <c:pt idx="391">
                  <c:v>195500</c:v>
                </c:pt>
                <c:pt idx="392">
                  <c:v>196000</c:v>
                </c:pt>
                <c:pt idx="393">
                  <c:v>196500</c:v>
                </c:pt>
                <c:pt idx="394">
                  <c:v>197000</c:v>
                </c:pt>
                <c:pt idx="395">
                  <c:v>197500</c:v>
                </c:pt>
                <c:pt idx="396">
                  <c:v>198000</c:v>
                </c:pt>
                <c:pt idx="397">
                  <c:v>198500</c:v>
                </c:pt>
                <c:pt idx="398">
                  <c:v>199000</c:v>
                </c:pt>
                <c:pt idx="399">
                  <c:v>199500</c:v>
                </c:pt>
                <c:pt idx="400">
                  <c:v>200000</c:v>
                </c:pt>
              </c:numCache>
            </c:numRef>
          </c:xVal>
          <c:yVal>
            <c:numRef>
              <c:f>autoencoderadagrad!$B$2:$B$402</c:f>
              <c:numCache>
                <c:formatCode>General</c:formatCode>
                <c:ptCount val="401"/>
                <c:pt idx="0">
                  <c:v>9.7638199999999994E-2</c:v>
                </c:pt>
                <c:pt idx="1">
                  <c:v>0.10100099999999999</c:v>
                </c:pt>
                <c:pt idx="2">
                  <c:v>0.112774</c:v>
                </c:pt>
                <c:pt idx="3">
                  <c:v>0.100774</c:v>
                </c:pt>
                <c:pt idx="4">
                  <c:v>0.101108</c:v>
                </c:pt>
                <c:pt idx="5">
                  <c:v>9.95751E-2</c:v>
                </c:pt>
                <c:pt idx="6">
                  <c:v>0.103127</c:v>
                </c:pt>
                <c:pt idx="7">
                  <c:v>0.110639</c:v>
                </c:pt>
                <c:pt idx="8">
                  <c:v>0.11239399999999999</c:v>
                </c:pt>
                <c:pt idx="9">
                  <c:v>9.8894099999999999E-2</c:v>
                </c:pt>
                <c:pt idx="10">
                  <c:v>9.8659800000000006E-2</c:v>
                </c:pt>
                <c:pt idx="11">
                  <c:v>9.7277299999999997E-2</c:v>
                </c:pt>
                <c:pt idx="12">
                  <c:v>0.101053</c:v>
                </c:pt>
                <c:pt idx="13">
                  <c:v>0.10267</c:v>
                </c:pt>
                <c:pt idx="14">
                  <c:v>9.2300999999999994E-2</c:v>
                </c:pt>
                <c:pt idx="15">
                  <c:v>9.2558600000000005E-2</c:v>
                </c:pt>
                <c:pt idx="16">
                  <c:v>9.5685900000000004E-2</c:v>
                </c:pt>
                <c:pt idx="17">
                  <c:v>0.101468</c:v>
                </c:pt>
                <c:pt idx="18">
                  <c:v>9.4115699999999997E-2</c:v>
                </c:pt>
                <c:pt idx="19">
                  <c:v>0.10119599999999999</c:v>
                </c:pt>
                <c:pt idx="20">
                  <c:v>9.8822599999999997E-2</c:v>
                </c:pt>
                <c:pt idx="21">
                  <c:v>8.6612400000000006E-2</c:v>
                </c:pt>
                <c:pt idx="22">
                  <c:v>9.6913700000000005E-2</c:v>
                </c:pt>
                <c:pt idx="23">
                  <c:v>9.6412399999999995E-2</c:v>
                </c:pt>
                <c:pt idx="24">
                  <c:v>9.9950700000000003E-2</c:v>
                </c:pt>
                <c:pt idx="25">
                  <c:v>9.8215499999999997E-2</c:v>
                </c:pt>
                <c:pt idx="26">
                  <c:v>0.10165200000000001</c:v>
                </c:pt>
                <c:pt idx="27">
                  <c:v>0.10807899999999999</c:v>
                </c:pt>
                <c:pt idx="28">
                  <c:v>9.9669099999999997E-2</c:v>
                </c:pt>
                <c:pt idx="29">
                  <c:v>0.101008</c:v>
                </c:pt>
                <c:pt idx="30">
                  <c:v>9.7729700000000003E-2</c:v>
                </c:pt>
                <c:pt idx="31">
                  <c:v>0.10020800000000001</c:v>
                </c:pt>
                <c:pt idx="32">
                  <c:v>9.4891799999999998E-2</c:v>
                </c:pt>
                <c:pt idx="33">
                  <c:v>8.9585899999999996E-2</c:v>
                </c:pt>
                <c:pt idx="34">
                  <c:v>0.101615</c:v>
                </c:pt>
                <c:pt idx="35">
                  <c:v>9.4004000000000004E-2</c:v>
                </c:pt>
                <c:pt idx="36">
                  <c:v>0.106032</c:v>
                </c:pt>
                <c:pt idx="37">
                  <c:v>0.103089</c:v>
                </c:pt>
                <c:pt idx="38">
                  <c:v>9.3591199999999999E-2</c:v>
                </c:pt>
                <c:pt idx="39">
                  <c:v>9.8620600000000003E-2</c:v>
                </c:pt>
                <c:pt idx="40">
                  <c:v>9.38914E-2</c:v>
                </c:pt>
                <c:pt idx="41">
                  <c:v>0.105443</c:v>
                </c:pt>
                <c:pt idx="42">
                  <c:v>0.10466300000000001</c:v>
                </c:pt>
                <c:pt idx="43">
                  <c:v>0.10753500000000001</c:v>
                </c:pt>
                <c:pt idx="44">
                  <c:v>0.100063</c:v>
                </c:pt>
                <c:pt idx="45">
                  <c:v>9.4933100000000006E-2</c:v>
                </c:pt>
                <c:pt idx="46">
                  <c:v>0.100123</c:v>
                </c:pt>
                <c:pt idx="47">
                  <c:v>9.6019499999999994E-2</c:v>
                </c:pt>
                <c:pt idx="48">
                  <c:v>8.9415300000000003E-2</c:v>
                </c:pt>
                <c:pt idx="49">
                  <c:v>9.1918100000000003E-2</c:v>
                </c:pt>
                <c:pt idx="50">
                  <c:v>9.8522999999999999E-2</c:v>
                </c:pt>
                <c:pt idx="51">
                  <c:v>9.8035899999999995E-2</c:v>
                </c:pt>
                <c:pt idx="52">
                  <c:v>9.4648700000000002E-2</c:v>
                </c:pt>
                <c:pt idx="53">
                  <c:v>0.101552</c:v>
                </c:pt>
                <c:pt idx="54">
                  <c:v>9.6408800000000003E-2</c:v>
                </c:pt>
                <c:pt idx="55">
                  <c:v>9.5637299999999995E-2</c:v>
                </c:pt>
                <c:pt idx="56">
                  <c:v>0.10413</c:v>
                </c:pt>
                <c:pt idx="57">
                  <c:v>9.3791799999999995E-2</c:v>
                </c:pt>
                <c:pt idx="58">
                  <c:v>9.6827499999999997E-2</c:v>
                </c:pt>
                <c:pt idx="59">
                  <c:v>9.4710199999999994E-2</c:v>
                </c:pt>
                <c:pt idx="60">
                  <c:v>9.5487900000000001E-2</c:v>
                </c:pt>
                <c:pt idx="61">
                  <c:v>9.6290700000000007E-2</c:v>
                </c:pt>
                <c:pt idx="62">
                  <c:v>0.102196</c:v>
                </c:pt>
                <c:pt idx="63">
                  <c:v>9.3552300000000005E-2</c:v>
                </c:pt>
                <c:pt idx="64">
                  <c:v>0.100728</c:v>
                </c:pt>
                <c:pt idx="65">
                  <c:v>0.10205699999999999</c:v>
                </c:pt>
                <c:pt idx="66">
                  <c:v>0.10179299999999999</c:v>
                </c:pt>
                <c:pt idx="67">
                  <c:v>9.2165899999999995E-2</c:v>
                </c:pt>
                <c:pt idx="68">
                  <c:v>9.6665399999999999E-2</c:v>
                </c:pt>
                <c:pt idx="69">
                  <c:v>0.100219</c:v>
                </c:pt>
                <c:pt idx="70">
                  <c:v>9.4987500000000002E-2</c:v>
                </c:pt>
                <c:pt idx="71">
                  <c:v>0.102494</c:v>
                </c:pt>
                <c:pt idx="72">
                  <c:v>0.102182</c:v>
                </c:pt>
                <c:pt idx="73">
                  <c:v>9.0366500000000002E-2</c:v>
                </c:pt>
                <c:pt idx="74">
                  <c:v>0.101271</c:v>
                </c:pt>
                <c:pt idx="75">
                  <c:v>9.6488599999999994E-2</c:v>
                </c:pt>
                <c:pt idx="76">
                  <c:v>9.3221300000000007E-2</c:v>
                </c:pt>
                <c:pt idx="77">
                  <c:v>9.7783700000000001E-2</c:v>
                </c:pt>
                <c:pt idx="78">
                  <c:v>9.3503900000000001E-2</c:v>
                </c:pt>
                <c:pt idx="79">
                  <c:v>0.100049</c:v>
                </c:pt>
                <c:pt idx="80">
                  <c:v>8.9869599999999994E-2</c:v>
                </c:pt>
                <c:pt idx="81">
                  <c:v>9.1042200000000004E-2</c:v>
                </c:pt>
                <c:pt idx="82">
                  <c:v>0.100315</c:v>
                </c:pt>
                <c:pt idx="83">
                  <c:v>9.46245E-2</c:v>
                </c:pt>
                <c:pt idx="84">
                  <c:v>9.8307199999999997E-2</c:v>
                </c:pt>
                <c:pt idx="85">
                  <c:v>9.3462799999999999E-2</c:v>
                </c:pt>
                <c:pt idx="86">
                  <c:v>9.6405000000000005E-2</c:v>
                </c:pt>
                <c:pt idx="87">
                  <c:v>9.1543600000000003E-2</c:v>
                </c:pt>
                <c:pt idx="88">
                  <c:v>8.9111800000000005E-2</c:v>
                </c:pt>
                <c:pt idx="89">
                  <c:v>9.6625600000000006E-2</c:v>
                </c:pt>
                <c:pt idx="90">
                  <c:v>9.98449E-2</c:v>
                </c:pt>
                <c:pt idx="91">
                  <c:v>9.3836699999999995E-2</c:v>
                </c:pt>
                <c:pt idx="92">
                  <c:v>9.1319700000000004E-2</c:v>
                </c:pt>
                <c:pt idx="93">
                  <c:v>9.31419E-2</c:v>
                </c:pt>
                <c:pt idx="94">
                  <c:v>9.7930500000000004E-2</c:v>
                </c:pt>
                <c:pt idx="95">
                  <c:v>9.23205E-2</c:v>
                </c:pt>
                <c:pt idx="96">
                  <c:v>9.8002199999999998E-2</c:v>
                </c:pt>
                <c:pt idx="97">
                  <c:v>0.102475</c:v>
                </c:pt>
                <c:pt idx="98">
                  <c:v>8.9946499999999999E-2</c:v>
                </c:pt>
                <c:pt idx="99">
                  <c:v>9.4578899999999994E-2</c:v>
                </c:pt>
                <c:pt idx="100">
                  <c:v>0.101023</c:v>
                </c:pt>
                <c:pt idx="101">
                  <c:v>9.55236E-2</c:v>
                </c:pt>
                <c:pt idx="102">
                  <c:v>0.103741</c:v>
                </c:pt>
                <c:pt idx="103">
                  <c:v>9.1623999999999997E-2</c:v>
                </c:pt>
                <c:pt idx="104">
                  <c:v>9.5702099999999998E-2</c:v>
                </c:pt>
                <c:pt idx="105">
                  <c:v>0.10236000000000001</c:v>
                </c:pt>
                <c:pt idx="106">
                  <c:v>9.8341700000000004E-2</c:v>
                </c:pt>
                <c:pt idx="107">
                  <c:v>0.10709</c:v>
                </c:pt>
                <c:pt idx="108">
                  <c:v>9.4936400000000004E-2</c:v>
                </c:pt>
                <c:pt idx="109">
                  <c:v>9.6460699999999996E-2</c:v>
                </c:pt>
                <c:pt idx="110">
                  <c:v>9.2465599999999995E-2</c:v>
                </c:pt>
                <c:pt idx="111">
                  <c:v>9.5258200000000001E-2</c:v>
                </c:pt>
                <c:pt idx="112">
                  <c:v>9.6030799999999999E-2</c:v>
                </c:pt>
                <c:pt idx="113">
                  <c:v>9.3594800000000006E-2</c:v>
                </c:pt>
                <c:pt idx="114">
                  <c:v>8.8621900000000003E-2</c:v>
                </c:pt>
                <c:pt idx="115">
                  <c:v>0.103724</c:v>
                </c:pt>
                <c:pt idx="116">
                  <c:v>9.1567899999999994E-2</c:v>
                </c:pt>
                <c:pt idx="117">
                  <c:v>9.0269000000000002E-2</c:v>
                </c:pt>
                <c:pt idx="118">
                  <c:v>9.4449400000000003E-2</c:v>
                </c:pt>
                <c:pt idx="119">
                  <c:v>9.1983400000000007E-2</c:v>
                </c:pt>
                <c:pt idx="120">
                  <c:v>8.9168600000000001E-2</c:v>
                </c:pt>
                <c:pt idx="121">
                  <c:v>9.0818700000000002E-2</c:v>
                </c:pt>
                <c:pt idx="122">
                  <c:v>9.1291700000000003E-2</c:v>
                </c:pt>
                <c:pt idx="123">
                  <c:v>8.7617600000000004E-2</c:v>
                </c:pt>
                <c:pt idx="124">
                  <c:v>0.10489900000000001</c:v>
                </c:pt>
                <c:pt idx="125">
                  <c:v>9.8445199999999997E-2</c:v>
                </c:pt>
                <c:pt idx="126">
                  <c:v>9.2767600000000006E-2</c:v>
                </c:pt>
                <c:pt idx="127">
                  <c:v>7.9410900000000006E-2</c:v>
                </c:pt>
                <c:pt idx="128">
                  <c:v>9.3922500000000006E-2</c:v>
                </c:pt>
                <c:pt idx="129">
                  <c:v>9.6512700000000007E-2</c:v>
                </c:pt>
                <c:pt idx="130">
                  <c:v>8.6159200000000005E-2</c:v>
                </c:pt>
                <c:pt idx="131">
                  <c:v>9.9814899999999998E-2</c:v>
                </c:pt>
                <c:pt idx="132">
                  <c:v>9.3383900000000006E-2</c:v>
                </c:pt>
                <c:pt idx="133">
                  <c:v>8.9615399999999998E-2</c:v>
                </c:pt>
                <c:pt idx="134">
                  <c:v>9.5622799999999994E-2</c:v>
                </c:pt>
                <c:pt idx="135">
                  <c:v>9.0593699999999999E-2</c:v>
                </c:pt>
                <c:pt idx="136">
                  <c:v>0.10145899999999999</c:v>
                </c:pt>
                <c:pt idx="137">
                  <c:v>8.9348200000000003E-2</c:v>
                </c:pt>
                <c:pt idx="138">
                  <c:v>8.6027099999999995E-2</c:v>
                </c:pt>
                <c:pt idx="139">
                  <c:v>9.5605800000000005E-2</c:v>
                </c:pt>
                <c:pt idx="140">
                  <c:v>9.6484799999999996E-2</c:v>
                </c:pt>
                <c:pt idx="141">
                  <c:v>9.2106099999999996E-2</c:v>
                </c:pt>
                <c:pt idx="142">
                  <c:v>9.6852499999999994E-2</c:v>
                </c:pt>
                <c:pt idx="143">
                  <c:v>9.4391299999999997E-2</c:v>
                </c:pt>
                <c:pt idx="144">
                  <c:v>8.5600200000000001E-2</c:v>
                </c:pt>
                <c:pt idx="145">
                  <c:v>8.7097499999999994E-2</c:v>
                </c:pt>
                <c:pt idx="146">
                  <c:v>9.5379900000000004E-2</c:v>
                </c:pt>
                <c:pt idx="147">
                  <c:v>9.4328800000000004E-2</c:v>
                </c:pt>
                <c:pt idx="148">
                  <c:v>9.4257400000000005E-2</c:v>
                </c:pt>
                <c:pt idx="149">
                  <c:v>9.6072000000000005E-2</c:v>
                </c:pt>
                <c:pt idx="150">
                  <c:v>9.5364400000000002E-2</c:v>
                </c:pt>
                <c:pt idx="151">
                  <c:v>9.7508700000000004E-2</c:v>
                </c:pt>
                <c:pt idx="152">
                  <c:v>8.8187799999999997E-2</c:v>
                </c:pt>
                <c:pt idx="153">
                  <c:v>9.9143499999999996E-2</c:v>
                </c:pt>
                <c:pt idx="154">
                  <c:v>9.4292200000000007E-2</c:v>
                </c:pt>
                <c:pt idx="155">
                  <c:v>0.1017</c:v>
                </c:pt>
                <c:pt idx="156">
                  <c:v>9.4860799999999995E-2</c:v>
                </c:pt>
                <c:pt idx="157">
                  <c:v>9.2432799999999996E-2</c:v>
                </c:pt>
                <c:pt idx="158">
                  <c:v>9.1220300000000004E-2</c:v>
                </c:pt>
                <c:pt idx="159">
                  <c:v>9.6706299999999995E-2</c:v>
                </c:pt>
                <c:pt idx="160">
                  <c:v>9.0690199999999999E-2</c:v>
                </c:pt>
                <c:pt idx="161">
                  <c:v>9.6309900000000004E-2</c:v>
                </c:pt>
                <c:pt idx="162">
                  <c:v>8.9672699999999994E-2</c:v>
                </c:pt>
                <c:pt idx="163">
                  <c:v>9.6943299999999996E-2</c:v>
                </c:pt>
                <c:pt idx="164">
                  <c:v>9.01782E-2</c:v>
                </c:pt>
                <c:pt idx="165">
                  <c:v>9.1049900000000003E-2</c:v>
                </c:pt>
                <c:pt idx="166">
                  <c:v>9.6014600000000005E-2</c:v>
                </c:pt>
                <c:pt idx="167">
                  <c:v>8.6440199999999995E-2</c:v>
                </c:pt>
                <c:pt idx="168">
                  <c:v>8.91044E-2</c:v>
                </c:pt>
                <c:pt idx="169">
                  <c:v>9.6163999999999999E-2</c:v>
                </c:pt>
                <c:pt idx="170">
                  <c:v>0.100045</c:v>
                </c:pt>
                <c:pt idx="171">
                  <c:v>9.6271099999999998E-2</c:v>
                </c:pt>
                <c:pt idx="172">
                  <c:v>8.9874499999999996E-2</c:v>
                </c:pt>
                <c:pt idx="173">
                  <c:v>9.3755400000000003E-2</c:v>
                </c:pt>
                <c:pt idx="174">
                  <c:v>0.102732</c:v>
                </c:pt>
                <c:pt idx="175">
                  <c:v>8.7183099999999999E-2</c:v>
                </c:pt>
                <c:pt idx="176">
                  <c:v>0.102866</c:v>
                </c:pt>
                <c:pt idx="177">
                  <c:v>8.4386900000000001E-2</c:v>
                </c:pt>
                <c:pt idx="178">
                  <c:v>9.6124799999999996E-2</c:v>
                </c:pt>
                <c:pt idx="179">
                  <c:v>9.57924E-2</c:v>
                </c:pt>
                <c:pt idx="180">
                  <c:v>9.3075900000000003E-2</c:v>
                </c:pt>
                <c:pt idx="181">
                  <c:v>9.6388100000000004E-2</c:v>
                </c:pt>
                <c:pt idx="182">
                  <c:v>8.8440299999999999E-2</c:v>
                </c:pt>
                <c:pt idx="183">
                  <c:v>9.2860399999999996E-2</c:v>
                </c:pt>
                <c:pt idx="184">
                  <c:v>9.4451800000000002E-2</c:v>
                </c:pt>
                <c:pt idx="185">
                  <c:v>8.8926599999999995E-2</c:v>
                </c:pt>
                <c:pt idx="186">
                  <c:v>8.7369299999999997E-2</c:v>
                </c:pt>
                <c:pt idx="187">
                  <c:v>8.7220900000000004E-2</c:v>
                </c:pt>
                <c:pt idx="188">
                  <c:v>9.9135799999999996E-2</c:v>
                </c:pt>
                <c:pt idx="189">
                  <c:v>9.8673899999999995E-2</c:v>
                </c:pt>
                <c:pt idx="190">
                  <c:v>9.0043399999999996E-2</c:v>
                </c:pt>
                <c:pt idx="191">
                  <c:v>9.8449099999999998E-2</c:v>
                </c:pt>
                <c:pt idx="192">
                  <c:v>9.597E-2</c:v>
                </c:pt>
                <c:pt idx="193">
                  <c:v>8.2914399999999999E-2</c:v>
                </c:pt>
                <c:pt idx="194">
                  <c:v>8.9954699999999999E-2</c:v>
                </c:pt>
                <c:pt idx="195">
                  <c:v>8.7432999999999997E-2</c:v>
                </c:pt>
                <c:pt idx="196">
                  <c:v>8.4835800000000003E-2</c:v>
                </c:pt>
                <c:pt idx="197">
                  <c:v>8.5222300000000001E-2</c:v>
                </c:pt>
                <c:pt idx="198">
                  <c:v>8.8389099999999998E-2</c:v>
                </c:pt>
                <c:pt idx="199">
                  <c:v>9.3106099999999997E-2</c:v>
                </c:pt>
                <c:pt idx="200">
                  <c:v>9.2668399999999998E-2</c:v>
                </c:pt>
                <c:pt idx="201">
                  <c:v>8.7261000000000005E-2</c:v>
                </c:pt>
                <c:pt idx="202">
                  <c:v>9.2048000000000005E-2</c:v>
                </c:pt>
                <c:pt idx="203">
                  <c:v>9.6788899999999997E-2</c:v>
                </c:pt>
                <c:pt idx="204">
                  <c:v>8.8519799999999996E-2</c:v>
                </c:pt>
                <c:pt idx="205">
                  <c:v>9.35005E-2</c:v>
                </c:pt>
                <c:pt idx="206">
                  <c:v>8.9176699999999998E-2</c:v>
                </c:pt>
                <c:pt idx="207">
                  <c:v>8.8109300000000002E-2</c:v>
                </c:pt>
                <c:pt idx="208">
                  <c:v>9.7143499999999994E-2</c:v>
                </c:pt>
                <c:pt idx="209">
                  <c:v>9.0540399999999993E-2</c:v>
                </c:pt>
                <c:pt idx="210">
                  <c:v>9.3794199999999994E-2</c:v>
                </c:pt>
                <c:pt idx="211">
                  <c:v>8.4947900000000007E-2</c:v>
                </c:pt>
                <c:pt idx="212">
                  <c:v>9.6218300000000007E-2</c:v>
                </c:pt>
                <c:pt idx="213">
                  <c:v>8.2221799999999998E-2</c:v>
                </c:pt>
                <c:pt idx="214">
                  <c:v>9.3848500000000001E-2</c:v>
                </c:pt>
                <c:pt idx="215">
                  <c:v>9.6071299999999998E-2</c:v>
                </c:pt>
                <c:pt idx="216">
                  <c:v>8.9978500000000003E-2</c:v>
                </c:pt>
                <c:pt idx="217">
                  <c:v>9.7118999999999997E-2</c:v>
                </c:pt>
                <c:pt idx="218">
                  <c:v>8.6611300000000002E-2</c:v>
                </c:pt>
                <c:pt idx="219">
                  <c:v>0.101649</c:v>
                </c:pt>
                <c:pt idx="220">
                  <c:v>9.80771E-2</c:v>
                </c:pt>
                <c:pt idx="221">
                  <c:v>8.5086200000000001E-2</c:v>
                </c:pt>
                <c:pt idx="222">
                  <c:v>9.4542200000000007E-2</c:v>
                </c:pt>
                <c:pt idx="223">
                  <c:v>9.4390100000000005E-2</c:v>
                </c:pt>
                <c:pt idx="224">
                  <c:v>9.5689800000000005E-2</c:v>
                </c:pt>
                <c:pt idx="225">
                  <c:v>9.4407599999999994E-2</c:v>
                </c:pt>
                <c:pt idx="226">
                  <c:v>8.9241799999999996E-2</c:v>
                </c:pt>
                <c:pt idx="227">
                  <c:v>9.0931799999999993E-2</c:v>
                </c:pt>
                <c:pt idx="228">
                  <c:v>9.9511100000000005E-2</c:v>
                </c:pt>
                <c:pt idx="229">
                  <c:v>9.0946799999999994E-2</c:v>
                </c:pt>
                <c:pt idx="230">
                  <c:v>9.24479E-2</c:v>
                </c:pt>
                <c:pt idx="231">
                  <c:v>9.2573699999999995E-2</c:v>
                </c:pt>
                <c:pt idx="232">
                  <c:v>0.101481</c:v>
                </c:pt>
                <c:pt idx="233">
                  <c:v>8.4651100000000007E-2</c:v>
                </c:pt>
                <c:pt idx="234">
                  <c:v>9.6813899999999994E-2</c:v>
                </c:pt>
                <c:pt idx="235">
                  <c:v>8.9453500000000005E-2</c:v>
                </c:pt>
                <c:pt idx="236">
                  <c:v>8.42976E-2</c:v>
                </c:pt>
                <c:pt idx="237">
                  <c:v>8.8305999999999996E-2</c:v>
                </c:pt>
                <c:pt idx="238">
                  <c:v>8.6892399999999995E-2</c:v>
                </c:pt>
                <c:pt idx="239">
                  <c:v>9.7761399999999998E-2</c:v>
                </c:pt>
                <c:pt idx="240">
                  <c:v>9.3908099999999994E-2</c:v>
                </c:pt>
                <c:pt idx="241">
                  <c:v>8.7721900000000005E-2</c:v>
                </c:pt>
                <c:pt idx="242">
                  <c:v>9.0681100000000001E-2</c:v>
                </c:pt>
                <c:pt idx="243">
                  <c:v>8.8690099999999994E-2</c:v>
                </c:pt>
                <c:pt idx="244">
                  <c:v>9.1383800000000001E-2</c:v>
                </c:pt>
                <c:pt idx="245">
                  <c:v>8.7459499999999996E-2</c:v>
                </c:pt>
                <c:pt idx="246">
                  <c:v>8.18054E-2</c:v>
                </c:pt>
                <c:pt idx="247">
                  <c:v>8.1385700000000005E-2</c:v>
                </c:pt>
                <c:pt idx="248">
                  <c:v>8.6741399999999996E-2</c:v>
                </c:pt>
                <c:pt idx="249">
                  <c:v>8.2666900000000001E-2</c:v>
                </c:pt>
                <c:pt idx="250">
                  <c:v>8.4500699999999998E-2</c:v>
                </c:pt>
                <c:pt idx="251">
                  <c:v>8.6508299999999996E-2</c:v>
                </c:pt>
                <c:pt idx="252">
                  <c:v>9.6769400000000005E-2</c:v>
                </c:pt>
                <c:pt idx="253">
                  <c:v>9.5446699999999995E-2</c:v>
                </c:pt>
                <c:pt idx="254">
                  <c:v>9.3568600000000002E-2</c:v>
                </c:pt>
                <c:pt idx="255">
                  <c:v>8.2395899999999994E-2</c:v>
                </c:pt>
                <c:pt idx="256">
                  <c:v>9.2572699999999994E-2</c:v>
                </c:pt>
                <c:pt idx="257">
                  <c:v>9.5633700000000002E-2</c:v>
                </c:pt>
                <c:pt idx="258">
                  <c:v>9.0275800000000003E-2</c:v>
                </c:pt>
                <c:pt idx="259">
                  <c:v>9.6202700000000002E-2</c:v>
                </c:pt>
                <c:pt idx="260">
                  <c:v>9.8531999999999995E-2</c:v>
                </c:pt>
                <c:pt idx="261">
                  <c:v>9.0926499999999993E-2</c:v>
                </c:pt>
                <c:pt idx="262">
                  <c:v>8.8394799999999996E-2</c:v>
                </c:pt>
                <c:pt idx="263">
                  <c:v>9.7356499999999999E-2</c:v>
                </c:pt>
                <c:pt idx="264">
                  <c:v>8.8306700000000002E-2</c:v>
                </c:pt>
                <c:pt idx="265">
                  <c:v>9.1697200000000006E-2</c:v>
                </c:pt>
                <c:pt idx="266">
                  <c:v>9.3225199999999994E-2</c:v>
                </c:pt>
                <c:pt idx="267">
                  <c:v>8.4856000000000001E-2</c:v>
                </c:pt>
                <c:pt idx="268">
                  <c:v>9.5510800000000007E-2</c:v>
                </c:pt>
                <c:pt idx="269">
                  <c:v>9.0335799999999994E-2</c:v>
                </c:pt>
                <c:pt idx="270">
                  <c:v>9.5282599999999995E-2</c:v>
                </c:pt>
                <c:pt idx="271">
                  <c:v>8.9353399999999999E-2</c:v>
                </c:pt>
                <c:pt idx="272">
                  <c:v>8.7696700000000002E-2</c:v>
                </c:pt>
                <c:pt idx="273">
                  <c:v>8.84765E-2</c:v>
                </c:pt>
                <c:pt idx="274">
                  <c:v>8.3236299999999999E-2</c:v>
                </c:pt>
                <c:pt idx="275">
                  <c:v>9.4807799999999998E-2</c:v>
                </c:pt>
                <c:pt idx="276">
                  <c:v>8.0854300000000004E-2</c:v>
                </c:pt>
                <c:pt idx="277">
                  <c:v>9.2744599999999996E-2</c:v>
                </c:pt>
                <c:pt idx="278">
                  <c:v>9.0645500000000004E-2</c:v>
                </c:pt>
                <c:pt idx="279">
                  <c:v>8.9912500000000006E-2</c:v>
                </c:pt>
                <c:pt idx="280">
                  <c:v>9.03172E-2</c:v>
                </c:pt>
                <c:pt idx="281">
                  <c:v>9.0646699999999997E-2</c:v>
                </c:pt>
                <c:pt idx="282">
                  <c:v>8.1160499999999997E-2</c:v>
                </c:pt>
                <c:pt idx="283">
                  <c:v>8.6273100000000005E-2</c:v>
                </c:pt>
                <c:pt idx="284">
                  <c:v>9.4398700000000002E-2</c:v>
                </c:pt>
                <c:pt idx="285">
                  <c:v>9.2569899999999997E-2</c:v>
                </c:pt>
                <c:pt idx="286">
                  <c:v>8.8828599999999994E-2</c:v>
                </c:pt>
                <c:pt idx="287">
                  <c:v>8.5565299999999997E-2</c:v>
                </c:pt>
                <c:pt idx="288">
                  <c:v>9.3549499999999994E-2</c:v>
                </c:pt>
                <c:pt idx="289">
                  <c:v>8.6754899999999996E-2</c:v>
                </c:pt>
                <c:pt idx="290">
                  <c:v>8.91512E-2</c:v>
                </c:pt>
                <c:pt idx="291">
                  <c:v>8.8031200000000004E-2</c:v>
                </c:pt>
                <c:pt idx="292">
                  <c:v>8.6973800000000004E-2</c:v>
                </c:pt>
                <c:pt idx="293">
                  <c:v>8.7810399999999997E-2</c:v>
                </c:pt>
                <c:pt idx="294">
                  <c:v>8.9335600000000001E-2</c:v>
                </c:pt>
                <c:pt idx="295">
                  <c:v>8.9398599999999995E-2</c:v>
                </c:pt>
                <c:pt idx="296">
                  <c:v>8.9304900000000006E-2</c:v>
                </c:pt>
                <c:pt idx="297">
                  <c:v>9.2584700000000006E-2</c:v>
                </c:pt>
                <c:pt idx="298">
                  <c:v>0.10145899999999999</c:v>
                </c:pt>
                <c:pt idx="299">
                  <c:v>9.0173100000000006E-2</c:v>
                </c:pt>
                <c:pt idx="300">
                  <c:v>9.1947000000000001E-2</c:v>
                </c:pt>
                <c:pt idx="301">
                  <c:v>8.0681500000000003E-2</c:v>
                </c:pt>
                <c:pt idx="302">
                  <c:v>8.8422200000000006E-2</c:v>
                </c:pt>
                <c:pt idx="303">
                  <c:v>9.2744599999999996E-2</c:v>
                </c:pt>
                <c:pt idx="304">
                  <c:v>9.2272300000000002E-2</c:v>
                </c:pt>
                <c:pt idx="305">
                  <c:v>8.7183700000000003E-2</c:v>
                </c:pt>
                <c:pt idx="306">
                  <c:v>9.4687300000000002E-2</c:v>
                </c:pt>
                <c:pt idx="307">
                  <c:v>8.6347199999999999E-2</c:v>
                </c:pt>
                <c:pt idx="308">
                  <c:v>8.7368299999999996E-2</c:v>
                </c:pt>
                <c:pt idx="309">
                  <c:v>9.2103099999999993E-2</c:v>
                </c:pt>
                <c:pt idx="310">
                  <c:v>9.4078999999999996E-2</c:v>
                </c:pt>
                <c:pt idx="311">
                  <c:v>8.7178000000000005E-2</c:v>
                </c:pt>
                <c:pt idx="312">
                  <c:v>9.5739500000000005E-2</c:v>
                </c:pt>
                <c:pt idx="313">
                  <c:v>9.6172900000000006E-2</c:v>
                </c:pt>
                <c:pt idx="314">
                  <c:v>8.8422399999999998E-2</c:v>
                </c:pt>
                <c:pt idx="315">
                  <c:v>9.1594300000000003E-2</c:v>
                </c:pt>
                <c:pt idx="316">
                  <c:v>8.8083400000000006E-2</c:v>
                </c:pt>
                <c:pt idx="317">
                  <c:v>8.6832599999999996E-2</c:v>
                </c:pt>
                <c:pt idx="318">
                  <c:v>9.4728699999999999E-2</c:v>
                </c:pt>
                <c:pt idx="319">
                  <c:v>8.2540699999999995E-2</c:v>
                </c:pt>
                <c:pt idx="320">
                  <c:v>9.6515699999999996E-2</c:v>
                </c:pt>
                <c:pt idx="321">
                  <c:v>9.2036800000000002E-2</c:v>
                </c:pt>
                <c:pt idx="322">
                  <c:v>9.0240699999999993E-2</c:v>
                </c:pt>
                <c:pt idx="323">
                  <c:v>9.0802300000000002E-2</c:v>
                </c:pt>
                <c:pt idx="324">
                  <c:v>9.7338800000000003E-2</c:v>
                </c:pt>
                <c:pt idx="325">
                  <c:v>9.2402399999999996E-2</c:v>
                </c:pt>
                <c:pt idx="326">
                  <c:v>8.6569300000000002E-2</c:v>
                </c:pt>
                <c:pt idx="327">
                  <c:v>7.7374899999999996E-2</c:v>
                </c:pt>
                <c:pt idx="328">
                  <c:v>9.3244499999999994E-2</c:v>
                </c:pt>
                <c:pt idx="329">
                  <c:v>8.5500999999999994E-2</c:v>
                </c:pt>
                <c:pt idx="330">
                  <c:v>8.8217799999999999E-2</c:v>
                </c:pt>
                <c:pt idx="331">
                  <c:v>9.1370999999999994E-2</c:v>
                </c:pt>
                <c:pt idx="332">
                  <c:v>8.8077299999999997E-2</c:v>
                </c:pt>
                <c:pt idx="333">
                  <c:v>8.3878099999999997E-2</c:v>
                </c:pt>
                <c:pt idx="334">
                  <c:v>8.3799899999999997E-2</c:v>
                </c:pt>
                <c:pt idx="335">
                  <c:v>8.8527800000000004E-2</c:v>
                </c:pt>
                <c:pt idx="336">
                  <c:v>9.5071199999999995E-2</c:v>
                </c:pt>
                <c:pt idx="337">
                  <c:v>9.4894500000000007E-2</c:v>
                </c:pt>
                <c:pt idx="338">
                  <c:v>8.5401000000000005E-2</c:v>
                </c:pt>
                <c:pt idx="339">
                  <c:v>9.3077300000000002E-2</c:v>
                </c:pt>
                <c:pt idx="340">
                  <c:v>8.7646600000000005E-2</c:v>
                </c:pt>
                <c:pt idx="341">
                  <c:v>8.7151300000000001E-2</c:v>
                </c:pt>
                <c:pt idx="342">
                  <c:v>8.66754E-2</c:v>
                </c:pt>
                <c:pt idx="343">
                  <c:v>8.8636300000000001E-2</c:v>
                </c:pt>
                <c:pt idx="344">
                  <c:v>8.6153800000000003E-2</c:v>
                </c:pt>
                <c:pt idx="345">
                  <c:v>8.7770500000000001E-2</c:v>
                </c:pt>
                <c:pt idx="346">
                  <c:v>9.1852500000000004E-2</c:v>
                </c:pt>
                <c:pt idx="347">
                  <c:v>8.8590799999999997E-2</c:v>
                </c:pt>
                <c:pt idx="348">
                  <c:v>8.8449899999999998E-2</c:v>
                </c:pt>
                <c:pt idx="349">
                  <c:v>8.9830300000000002E-2</c:v>
                </c:pt>
                <c:pt idx="350">
                  <c:v>8.7828799999999999E-2</c:v>
                </c:pt>
                <c:pt idx="351">
                  <c:v>8.3795099999999997E-2</c:v>
                </c:pt>
                <c:pt idx="352">
                  <c:v>8.9549299999999998E-2</c:v>
                </c:pt>
                <c:pt idx="353">
                  <c:v>8.31176E-2</c:v>
                </c:pt>
                <c:pt idx="354">
                  <c:v>8.9846099999999998E-2</c:v>
                </c:pt>
                <c:pt idx="355">
                  <c:v>8.2175899999999996E-2</c:v>
                </c:pt>
                <c:pt idx="356">
                  <c:v>8.5346599999999995E-2</c:v>
                </c:pt>
                <c:pt idx="357">
                  <c:v>8.6826100000000003E-2</c:v>
                </c:pt>
                <c:pt idx="358">
                  <c:v>8.8025300000000001E-2</c:v>
                </c:pt>
                <c:pt idx="359">
                  <c:v>8.5996100000000006E-2</c:v>
                </c:pt>
                <c:pt idx="360">
                  <c:v>9.2126700000000006E-2</c:v>
                </c:pt>
                <c:pt idx="361">
                  <c:v>9.0448500000000001E-2</c:v>
                </c:pt>
                <c:pt idx="362">
                  <c:v>9.0135900000000005E-2</c:v>
                </c:pt>
                <c:pt idx="363">
                  <c:v>8.1948099999999996E-2</c:v>
                </c:pt>
                <c:pt idx="364">
                  <c:v>8.4405099999999997E-2</c:v>
                </c:pt>
                <c:pt idx="365">
                  <c:v>8.9369100000000007E-2</c:v>
                </c:pt>
                <c:pt idx="366">
                  <c:v>9.3043399999999998E-2</c:v>
                </c:pt>
                <c:pt idx="367">
                  <c:v>8.5227499999999998E-2</c:v>
                </c:pt>
                <c:pt idx="368">
                  <c:v>8.9868799999999999E-2</c:v>
                </c:pt>
                <c:pt idx="369">
                  <c:v>8.6111199999999999E-2</c:v>
                </c:pt>
                <c:pt idx="370">
                  <c:v>8.8147299999999998E-2</c:v>
                </c:pt>
                <c:pt idx="371">
                  <c:v>8.4915000000000004E-2</c:v>
                </c:pt>
                <c:pt idx="372">
                  <c:v>9.2319700000000005E-2</c:v>
                </c:pt>
                <c:pt idx="373">
                  <c:v>8.9795799999999995E-2</c:v>
                </c:pt>
                <c:pt idx="374">
                  <c:v>8.9806300000000006E-2</c:v>
                </c:pt>
                <c:pt idx="375">
                  <c:v>9.4154399999999999E-2</c:v>
                </c:pt>
                <c:pt idx="376">
                  <c:v>8.5720599999999994E-2</c:v>
                </c:pt>
                <c:pt idx="377">
                  <c:v>8.5678699999999997E-2</c:v>
                </c:pt>
                <c:pt idx="378">
                  <c:v>8.8583599999999998E-2</c:v>
                </c:pt>
                <c:pt idx="379">
                  <c:v>9.7111900000000001E-2</c:v>
                </c:pt>
                <c:pt idx="380">
                  <c:v>9.40497E-2</c:v>
                </c:pt>
                <c:pt idx="381">
                  <c:v>9.5873E-2</c:v>
                </c:pt>
                <c:pt idx="382">
                  <c:v>7.99536E-2</c:v>
                </c:pt>
                <c:pt idx="383">
                  <c:v>8.8789999999999994E-2</c:v>
                </c:pt>
                <c:pt idx="384">
                  <c:v>9.2094400000000007E-2</c:v>
                </c:pt>
                <c:pt idx="385">
                  <c:v>9.1222399999999995E-2</c:v>
                </c:pt>
                <c:pt idx="386">
                  <c:v>9.3668199999999993E-2</c:v>
                </c:pt>
                <c:pt idx="387">
                  <c:v>8.7797600000000003E-2</c:v>
                </c:pt>
                <c:pt idx="388">
                  <c:v>8.9037400000000003E-2</c:v>
                </c:pt>
                <c:pt idx="389">
                  <c:v>8.2056100000000007E-2</c:v>
                </c:pt>
                <c:pt idx="390">
                  <c:v>9.1481000000000007E-2</c:v>
                </c:pt>
                <c:pt idx="391">
                  <c:v>8.6862499999999995E-2</c:v>
                </c:pt>
                <c:pt idx="392">
                  <c:v>8.69838E-2</c:v>
                </c:pt>
                <c:pt idx="393">
                  <c:v>8.9143799999999995E-2</c:v>
                </c:pt>
                <c:pt idx="394">
                  <c:v>9.4583E-2</c:v>
                </c:pt>
                <c:pt idx="395">
                  <c:v>8.5476999999999997E-2</c:v>
                </c:pt>
                <c:pt idx="396">
                  <c:v>8.0539600000000003E-2</c:v>
                </c:pt>
                <c:pt idx="397">
                  <c:v>8.0918000000000004E-2</c:v>
                </c:pt>
                <c:pt idx="398">
                  <c:v>9.5585500000000004E-2</c:v>
                </c:pt>
                <c:pt idx="399">
                  <c:v>8.7279200000000001E-2</c:v>
                </c:pt>
                <c:pt idx="400">
                  <c:v>9.51662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29E-459A-9005-718883B07F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0764200"/>
        <c:axId val="520763544"/>
      </c:scatterChart>
      <c:valAx>
        <c:axId val="5207642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763544"/>
        <c:crosses val="autoZero"/>
        <c:crossBetween val="midCat"/>
      </c:valAx>
      <c:valAx>
        <c:axId val="5207635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7642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adient Descent Lo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autoencodergraddesc!$B$1</c:f>
              <c:strCache>
                <c:ptCount val="1"/>
                <c:pt idx="0">
                  <c:v>Los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autoencodergraddesc!$A$2:$A$402</c:f>
              <c:numCache>
                <c:formatCode>General</c:formatCode>
                <c:ptCount val="401"/>
                <c:pt idx="0">
                  <c:v>0</c:v>
                </c:pt>
                <c:pt idx="1">
                  <c:v>500</c:v>
                </c:pt>
                <c:pt idx="2">
                  <c:v>1000</c:v>
                </c:pt>
                <c:pt idx="3">
                  <c:v>1500</c:v>
                </c:pt>
                <c:pt idx="4">
                  <c:v>2000</c:v>
                </c:pt>
                <c:pt idx="5">
                  <c:v>2500</c:v>
                </c:pt>
                <c:pt idx="6">
                  <c:v>3000</c:v>
                </c:pt>
                <c:pt idx="7">
                  <c:v>3500</c:v>
                </c:pt>
                <c:pt idx="8">
                  <c:v>4000</c:v>
                </c:pt>
                <c:pt idx="9">
                  <c:v>4500</c:v>
                </c:pt>
                <c:pt idx="10">
                  <c:v>5000</c:v>
                </c:pt>
                <c:pt idx="11">
                  <c:v>5500</c:v>
                </c:pt>
                <c:pt idx="12">
                  <c:v>6000</c:v>
                </c:pt>
                <c:pt idx="13">
                  <c:v>6500</c:v>
                </c:pt>
                <c:pt idx="14">
                  <c:v>7000</c:v>
                </c:pt>
                <c:pt idx="15">
                  <c:v>7500</c:v>
                </c:pt>
                <c:pt idx="16">
                  <c:v>8000</c:v>
                </c:pt>
                <c:pt idx="17">
                  <c:v>8500</c:v>
                </c:pt>
                <c:pt idx="18">
                  <c:v>9000</c:v>
                </c:pt>
                <c:pt idx="19">
                  <c:v>9500</c:v>
                </c:pt>
                <c:pt idx="20">
                  <c:v>10000</c:v>
                </c:pt>
                <c:pt idx="21">
                  <c:v>10500</c:v>
                </c:pt>
                <c:pt idx="22">
                  <c:v>11000</c:v>
                </c:pt>
                <c:pt idx="23">
                  <c:v>11500</c:v>
                </c:pt>
                <c:pt idx="24">
                  <c:v>12000</c:v>
                </c:pt>
                <c:pt idx="25">
                  <c:v>12500</c:v>
                </c:pt>
                <c:pt idx="26">
                  <c:v>13000</c:v>
                </c:pt>
                <c:pt idx="27">
                  <c:v>13500</c:v>
                </c:pt>
                <c:pt idx="28">
                  <c:v>14000</c:v>
                </c:pt>
                <c:pt idx="29">
                  <c:v>14500</c:v>
                </c:pt>
                <c:pt idx="30">
                  <c:v>15000</c:v>
                </c:pt>
                <c:pt idx="31">
                  <c:v>15500</c:v>
                </c:pt>
                <c:pt idx="32">
                  <c:v>16000</c:v>
                </c:pt>
                <c:pt idx="33">
                  <c:v>16500</c:v>
                </c:pt>
                <c:pt idx="34">
                  <c:v>17000</c:v>
                </c:pt>
                <c:pt idx="35">
                  <c:v>17500</c:v>
                </c:pt>
                <c:pt idx="36">
                  <c:v>18000</c:v>
                </c:pt>
                <c:pt idx="37">
                  <c:v>18500</c:v>
                </c:pt>
                <c:pt idx="38">
                  <c:v>19000</c:v>
                </c:pt>
                <c:pt idx="39">
                  <c:v>19500</c:v>
                </c:pt>
                <c:pt idx="40">
                  <c:v>20000</c:v>
                </c:pt>
                <c:pt idx="41">
                  <c:v>20500</c:v>
                </c:pt>
                <c:pt idx="42">
                  <c:v>21000</c:v>
                </c:pt>
                <c:pt idx="43">
                  <c:v>21500</c:v>
                </c:pt>
                <c:pt idx="44">
                  <c:v>22000</c:v>
                </c:pt>
                <c:pt idx="45">
                  <c:v>22500</c:v>
                </c:pt>
                <c:pt idx="46">
                  <c:v>23000</c:v>
                </c:pt>
                <c:pt idx="47">
                  <c:v>23500</c:v>
                </c:pt>
                <c:pt idx="48">
                  <c:v>24000</c:v>
                </c:pt>
                <c:pt idx="49">
                  <c:v>24500</c:v>
                </c:pt>
                <c:pt idx="50">
                  <c:v>25000</c:v>
                </c:pt>
                <c:pt idx="51">
                  <c:v>25500</c:v>
                </c:pt>
                <c:pt idx="52">
                  <c:v>26000</c:v>
                </c:pt>
                <c:pt idx="53">
                  <c:v>26500</c:v>
                </c:pt>
                <c:pt idx="54">
                  <c:v>27000</c:v>
                </c:pt>
                <c:pt idx="55">
                  <c:v>27500</c:v>
                </c:pt>
                <c:pt idx="56">
                  <c:v>28000</c:v>
                </c:pt>
                <c:pt idx="57">
                  <c:v>28500</c:v>
                </c:pt>
                <c:pt idx="58">
                  <c:v>29000</c:v>
                </c:pt>
                <c:pt idx="59">
                  <c:v>29500</c:v>
                </c:pt>
                <c:pt idx="60">
                  <c:v>30000</c:v>
                </c:pt>
                <c:pt idx="61">
                  <c:v>30500</c:v>
                </c:pt>
                <c:pt idx="62">
                  <c:v>31000</c:v>
                </c:pt>
                <c:pt idx="63">
                  <c:v>31500</c:v>
                </c:pt>
                <c:pt idx="64">
                  <c:v>32000</c:v>
                </c:pt>
                <c:pt idx="65">
                  <c:v>32500</c:v>
                </c:pt>
                <c:pt idx="66">
                  <c:v>33000</c:v>
                </c:pt>
                <c:pt idx="67">
                  <c:v>33500</c:v>
                </c:pt>
                <c:pt idx="68">
                  <c:v>34000</c:v>
                </c:pt>
                <c:pt idx="69">
                  <c:v>34500</c:v>
                </c:pt>
                <c:pt idx="70">
                  <c:v>35000</c:v>
                </c:pt>
                <c:pt idx="71">
                  <c:v>35500</c:v>
                </c:pt>
                <c:pt idx="72">
                  <c:v>36000</c:v>
                </c:pt>
                <c:pt idx="73">
                  <c:v>36500</c:v>
                </c:pt>
                <c:pt idx="74">
                  <c:v>37000</c:v>
                </c:pt>
                <c:pt idx="75">
                  <c:v>37500</c:v>
                </c:pt>
                <c:pt idx="76">
                  <c:v>38000</c:v>
                </c:pt>
                <c:pt idx="77">
                  <c:v>38500</c:v>
                </c:pt>
                <c:pt idx="78">
                  <c:v>39000</c:v>
                </c:pt>
                <c:pt idx="79">
                  <c:v>39500</c:v>
                </c:pt>
                <c:pt idx="80">
                  <c:v>40000</c:v>
                </c:pt>
                <c:pt idx="81">
                  <c:v>40500</c:v>
                </c:pt>
                <c:pt idx="82">
                  <c:v>41000</c:v>
                </c:pt>
                <c:pt idx="83">
                  <c:v>41500</c:v>
                </c:pt>
                <c:pt idx="84">
                  <c:v>42000</c:v>
                </c:pt>
                <c:pt idx="85">
                  <c:v>42500</c:v>
                </c:pt>
                <c:pt idx="86">
                  <c:v>43000</c:v>
                </c:pt>
                <c:pt idx="87">
                  <c:v>43500</c:v>
                </c:pt>
                <c:pt idx="88">
                  <c:v>44000</c:v>
                </c:pt>
                <c:pt idx="89">
                  <c:v>44500</c:v>
                </c:pt>
                <c:pt idx="90">
                  <c:v>45000</c:v>
                </c:pt>
                <c:pt idx="91">
                  <c:v>45500</c:v>
                </c:pt>
                <c:pt idx="92">
                  <c:v>46000</c:v>
                </c:pt>
                <c:pt idx="93">
                  <c:v>46500</c:v>
                </c:pt>
                <c:pt idx="94">
                  <c:v>47000</c:v>
                </c:pt>
                <c:pt idx="95">
                  <c:v>47500</c:v>
                </c:pt>
                <c:pt idx="96">
                  <c:v>48000</c:v>
                </c:pt>
                <c:pt idx="97">
                  <c:v>48500</c:v>
                </c:pt>
                <c:pt idx="98">
                  <c:v>49000</c:v>
                </c:pt>
                <c:pt idx="99">
                  <c:v>49500</c:v>
                </c:pt>
                <c:pt idx="100">
                  <c:v>50000</c:v>
                </c:pt>
                <c:pt idx="101">
                  <c:v>50500</c:v>
                </c:pt>
                <c:pt idx="102">
                  <c:v>51000</c:v>
                </c:pt>
                <c:pt idx="103">
                  <c:v>51500</c:v>
                </c:pt>
                <c:pt idx="104">
                  <c:v>52000</c:v>
                </c:pt>
                <c:pt idx="105">
                  <c:v>52500</c:v>
                </c:pt>
                <c:pt idx="106">
                  <c:v>53000</c:v>
                </c:pt>
                <c:pt idx="107">
                  <c:v>53500</c:v>
                </c:pt>
                <c:pt idx="108">
                  <c:v>54000</c:v>
                </c:pt>
                <c:pt idx="109">
                  <c:v>54500</c:v>
                </c:pt>
                <c:pt idx="110">
                  <c:v>55000</c:v>
                </c:pt>
                <c:pt idx="111">
                  <c:v>55500</c:v>
                </c:pt>
                <c:pt idx="112">
                  <c:v>56000</c:v>
                </c:pt>
                <c:pt idx="113">
                  <c:v>56500</c:v>
                </c:pt>
                <c:pt idx="114">
                  <c:v>57000</c:v>
                </c:pt>
                <c:pt idx="115">
                  <c:v>57500</c:v>
                </c:pt>
                <c:pt idx="116">
                  <c:v>58000</c:v>
                </c:pt>
                <c:pt idx="117">
                  <c:v>58500</c:v>
                </c:pt>
                <c:pt idx="118">
                  <c:v>59000</c:v>
                </c:pt>
                <c:pt idx="119">
                  <c:v>59500</c:v>
                </c:pt>
                <c:pt idx="120">
                  <c:v>60000</c:v>
                </c:pt>
                <c:pt idx="121">
                  <c:v>60500</c:v>
                </c:pt>
                <c:pt idx="122">
                  <c:v>61000</c:v>
                </c:pt>
                <c:pt idx="123">
                  <c:v>61500</c:v>
                </c:pt>
                <c:pt idx="124">
                  <c:v>62000</c:v>
                </c:pt>
                <c:pt idx="125">
                  <c:v>62500</c:v>
                </c:pt>
                <c:pt idx="126">
                  <c:v>63000</c:v>
                </c:pt>
                <c:pt idx="127">
                  <c:v>63500</c:v>
                </c:pt>
                <c:pt idx="128">
                  <c:v>64000</c:v>
                </c:pt>
                <c:pt idx="129">
                  <c:v>64500</c:v>
                </c:pt>
                <c:pt idx="130">
                  <c:v>65000</c:v>
                </c:pt>
                <c:pt idx="131">
                  <c:v>65500</c:v>
                </c:pt>
                <c:pt idx="132">
                  <c:v>66000</c:v>
                </c:pt>
                <c:pt idx="133">
                  <c:v>66500</c:v>
                </c:pt>
                <c:pt idx="134">
                  <c:v>67000</c:v>
                </c:pt>
                <c:pt idx="135">
                  <c:v>67500</c:v>
                </c:pt>
                <c:pt idx="136">
                  <c:v>68000</c:v>
                </c:pt>
                <c:pt idx="137">
                  <c:v>68500</c:v>
                </c:pt>
                <c:pt idx="138">
                  <c:v>69000</c:v>
                </c:pt>
                <c:pt idx="139">
                  <c:v>69500</c:v>
                </c:pt>
                <c:pt idx="140">
                  <c:v>70000</c:v>
                </c:pt>
                <c:pt idx="141">
                  <c:v>70500</c:v>
                </c:pt>
                <c:pt idx="142">
                  <c:v>71000</c:v>
                </c:pt>
                <c:pt idx="143">
                  <c:v>71500</c:v>
                </c:pt>
                <c:pt idx="144">
                  <c:v>72000</c:v>
                </c:pt>
                <c:pt idx="145">
                  <c:v>72500</c:v>
                </c:pt>
                <c:pt idx="146">
                  <c:v>73000</c:v>
                </c:pt>
                <c:pt idx="147">
                  <c:v>73500</c:v>
                </c:pt>
                <c:pt idx="148">
                  <c:v>74000</c:v>
                </c:pt>
                <c:pt idx="149">
                  <c:v>74500</c:v>
                </c:pt>
                <c:pt idx="150">
                  <c:v>75000</c:v>
                </c:pt>
                <c:pt idx="151">
                  <c:v>75500</c:v>
                </c:pt>
                <c:pt idx="152">
                  <c:v>76000</c:v>
                </c:pt>
                <c:pt idx="153">
                  <c:v>76500</c:v>
                </c:pt>
                <c:pt idx="154">
                  <c:v>77000</c:v>
                </c:pt>
                <c:pt idx="155">
                  <c:v>77500</c:v>
                </c:pt>
                <c:pt idx="156">
                  <c:v>78000</c:v>
                </c:pt>
                <c:pt idx="157">
                  <c:v>78500</c:v>
                </c:pt>
                <c:pt idx="158">
                  <c:v>79000</c:v>
                </c:pt>
                <c:pt idx="159">
                  <c:v>79500</c:v>
                </c:pt>
                <c:pt idx="160">
                  <c:v>80000</c:v>
                </c:pt>
                <c:pt idx="161">
                  <c:v>80500</c:v>
                </c:pt>
                <c:pt idx="162">
                  <c:v>81000</c:v>
                </c:pt>
                <c:pt idx="163">
                  <c:v>81500</c:v>
                </c:pt>
                <c:pt idx="164">
                  <c:v>82000</c:v>
                </c:pt>
                <c:pt idx="165">
                  <c:v>82500</c:v>
                </c:pt>
                <c:pt idx="166">
                  <c:v>83000</c:v>
                </c:pt>
                <c:pt idx="167">
                  <c:v>83500</c:v>
                </c:pt>
                <c:pt idx="168">
                  <c:v>84000</c:v>
                </c:pt>
                <c:pt idx="169">
                  <c:v>84500</c:v>
                </c:pt>
                <c:pt idx="170">
                  <c:v>85000</c:v>
                </c:pt>
                <c:pt idx="171">
                  <c:v>85500</c:v>
                </c:pt>
                <c:pt idx="172">
                  <c:v>86000</c:v>
                </c:pt>
                <c:pt idx="173">
                  <c:v>86500</c:v>
                </c:pt>
                <c:pt idx="174">
                  <c:v>87000</c:v>
                </c:pt>
                <c:pt idx="175">
                  <c:v>87500</c:v>
                </c:pt>
                <c:pt idx="176">
                  <c:v>88000</c:v>
                </c:pt>
                <c:pt idx="177">
                  <c:v>88500</c:v>
                </c:pt>
                <c:pt idx="178">
                  <c:v>89000</c:v>
                </c:pt>
                <c:pt idx="179">
                  <c:v>89500</c:v>
                </c:pt>
                <c:pt idx="180">
                  <c:v>90000</c:v>
                </c:pt>
                <c:pt idx="181">
                  <c:v>90500</c:v>
                </c:pt>
                <c:pt idx="182">
                  <c:v>91000</c:v>
                </c:pt>
                <c:pt idx="183">
                  <c:v>91500</c:v>
                </c:pt>
                <c:pt idx="184">
                  <c:v>92000</c:v>
                </c:pt>
                <c:pt idx="185">
                  <c:v>92500</c:v>
                </c:pt>
                <c:pt idx="186">
                  <c:v>93000</c:v>
                </c:pt>
                <c:pt idx="187">
                  <c:v>93500</c:v>
                </c:pt>
                <c:pt idx="188">
                  <c:v>94000</c:v>
                </c:pt>
                <c:pt idx="189">
                  <c:v>94500</c:v>
                </c:pt>
                <c:pt idx="190">
                  <c:v>95000</c:v>
                </c:pt>
                <c:pt idx="191">
                  <c:v>95500</c:v>
                </c:pt>
                <c:pt idx="192">
                  <c:v>96000</c:v>
                </c:pt>
                <c:pt idx="193">
                  <c:v>96500</c:v>
                </c:pt>
                <c:pt idx="194">
                  <c:v>97000</c:v>
                </c:pt>
                <c:pt idx="195">
                  <c:v>97500</c:v>
                </c:pt>
                <c:pt idx="196">
                  <c:v>98000</c:v>
                </c:pt>
                <c:pt idx="197">
                  <c:v>98500</c:v>
                </c:pt>
                <c:pt idx="198">
                  <c:v>99000</c:v>
                </c:pt>
                <c:pt idx="199">
                  <c:v>99500</c:v>
                </c:pt>
                <c:pt idx="200">
                  <c:v>100000</c:v>
                </c:pt>
                <c:pt idx="201">
                  <c:v>100500</c:v>
                </c:pt>
                <c:pt idx="202">
                  <c:v>101000</c:v>
                </c:pt>
                <c:pt idx="203">
                  <c:v>101500</c:v>
                </c:pt>
                <c:pt idx="204">
                  <c:v>102000</c:v>
                </c:pt>
                <c:pt idx="205">
                  <c:v>102500</c:v>
                </c:pt>
                <c:pt idx="206">
                  <c:v>103000</c:v>
                </c:pt>
                <c:pt idx="207">
                  <c:v>103500</c:v>
                </c:pt>
                <c:pt idx="208">
                  <c:v>104000</c:v>
                </c:pt>
                <c:pt idx="209">
                  <c:v>104500</c:v>
                </c:pt>
                <c:pt idx="210">
                  <c:v>105000</c:v>
                </c:pt>
                <c:pt idx="211">
                  <c:v>105500</c:v>
                </c:pt>
                <c:pt idx="212">
                  <c:v>106000</c:v>
                </c:pt>
                <c:pt idx="213">
                  <c:v>106500</c:v>
                </c:pt>
                <c:pt idx="214">
                  <c:v>107000</c:v>
                </c:pt>
                <c:pt idx="215">
                  <c:v>107500</c:v>
                </c:pt>
                <c:pt idx="216">
                  <c:v>108000</c:v>
                </c:pt>
                <c:pt idx="217">
                  <c:v>108500</c:v>
                </c:pt>
                <c:pt idx="218">
                  <c:v>109000</c:v>
                </c:pt>
                <c:pt idx="219">
                  <c:v>109500</c:v>
                </c:pt>
                <c:pt idx="220">
                  <c:v>110000</c:v>
                </c:pt>
                <c:pt idx="221">
                  <c:v>110500</c:v>
                </c:pt>
                <c:pt idx="222">
                  <c:v>111000</c:v>
                </c:pt>
                <c:pt idx="223">
                  <c:v>111500</c:v>
                </c:pt>
                <c:pt idx="224">
                  <c:v>112000</c:v>
                </c:pt>
                <c:pt idx="225">
                  <c:v>112500</c:v>
                </c:pt>
                <c:pt idx="226">
                  <c:v>113000</c:v>
                </c:pt>
                <c:pt idx="227">
                  <c:v>113500</c:v>
                </c:pt>
                <c:pt idx="228">
                  <c:v>114000</c:v>
                </c:pt>
                <c:pt idx="229">
                  <c:v>114500</c:v>
                </c:pt>
                <c:pt idx="230">
                  <c:v>115000</c:v>
                </c:pt>
                <c:pt idx="231">
                  <c:v>115500</c:v>
                </c:pt>
                <c:pt idx="232">
                  <c:v>116000</c:v>
                </c:pt>
                <c:pt idx="233">
                  <c:v>116500</c:v>
                </c:pt>
                <c:pt idx="234">
                  <c:v>117000</c:v>
                </c:pt>
                <c:pt idx="235">
                  <c:v>117500</c:v>
                </c:pt>
                <c:pt idx="236">
                  <c:v>118000</c:v>
                </c:pt>
                <c:pt idx="237">
                  <c:v>118500</c:v>
                </c:pt>
                <c:pt idx="238">
                  <c:v>119000</c:v>
                </c:pt>
                <c:pt idx="239">
                  <c:v>119500</c:v>
                </c:pt>
                <c:pt idx="240">
                  <c:v>120000</c:v>
                </c:pt>
                <c:pt idx="241">
                  <c:v>120500</c:v>
                </c:pt>
                <c:pt idx="242">
                  <c:v>121000</c:v>
                </c:pt>
                <c:pt idx="243">
                  <c:v>121500</c:v>
                </c:pt>
                <c:pt idx="244">
                  <c:v>122000</c:v>
                </c:pt>
                <c:pt idx="245">
                  <c:v>122500</c:v>
                </c:pt>
                <c:pt idx="246">
                  <c:v>123000</c:v>
                </c:pt>
                <c:pt idx="247">
                  <c:v>123500</c:v>
                </c:pt>
                <c:pt idx="248">
                  <c:v>124000</c:v>
                </c:pt>
                <c:pt idx="249">
                  <c:v>124500</c:v>
                </c:pt>
                <c:pt idx="250">
                  <c:v>125000</c:v>
                </c:pt>
                <c:pt idx="251">
                  <c:v>125500</c:v>
                </c:pt>
                <c:pt idx="252">
                  <c:v>126000</c:v>
                </c:pt>
                <c:pt idx="253">
                  <c:v>126500</c:v>
                </c:pt>
                <c:pt idx="254">
                  <c:v>127000</c:v>
                </c:pt>
                <c:pt idx="255">
                  <c:v>127500</c:v>
                </c:pt>
                <c:pt idx="256">
                  <c:v>128000</c:v>
                </c:pt>
                <c:pt idx="257">
                  <c:v>128500</c:v>
                </c:pt>
                <c:pt idx="258">
                  <c:v>129000</c:v>
                </c:pt>
                <c:pt idx="259">
                  <c:v>129500</c:v>
                </c:pt>
                <c:pt idx="260">
                  <c:v>130000</c:v>
                </c:pt>
                <c:pt idx="261">
                  <c:v>130500</c:v>
                </c:pt>
                <c:pt idx="262">
                  <c:v>131000</c:v>
                </c:pt>
                <c:pt idx="263">
                  <c:v>131500</c:v>
                </c:pt>
                <c:pt idx="264">
                  <c:v>132000</c:v>
                </c:pt>
                <c:pt idx="265">
                  <c:v>132500</c:v>
                </c:pt>
                <c:pt idx="266">
                  <c:v>133000</c:v>
                </c:pt>
                <c:pt idx="267">
                  <c:v>133500</c:v>
                </c:pt>
                <c:pt idx="268">
                  <c:v>134000</c:v>
                </c:pt>
                <c:pt idx="269">
                  <c:v>134500</c:v>
                </c:pt>
                <c:pt idx="270">
                  <c:v>135000</c:v>
                </c:pt>
                <c:pt idx="271">
                  <c:v>135500</c:v>
                </c:pt>
                <c:pt idx="272">
                  <c:v>136000</c:v>
                </c:pt>
                <c:pt idx="273">
                  <c:v>136500</c:v>
                </c:pt>
                <c:pt idx="274">
                  <c:v>137000</c:v>
                </c:pt>
                <c:pt idx="275">
                  <c:v>137500</c:v>
                </c:pt>
                <c:pt idx="276">
                  <c:v>138000</c:v>
                </c:pt>
                <c:pt idx="277">
                  <c:v>138500</c:v>
                </c:pt>
                <c:pt idx="278">
                  <c:v>139000</c:v>
                </c:pt>
                <c:pt idx="279">
                  <c:v>139500</c:v>
                </c:pt>
                <c:pt idx="280">
                  <c:v>140000</c:v>
                </c:pt>
                <c:pt idx="281">
                  <c:v>140500</c:v>
                </c:pt>
                <c:pt idx="282">
                  <c:v>141000</c:v>
                </c:pt>
                <c:pt idx="283">
                  <c:v>141500</c:v>
                </c:pt>
                <c:pt idx="284">
                  <c:v>142000</c:v>
                </c:pt>
                <c:pt idx="285">
                  <c:v>142500</c:v>
                </c:pt>
                <c:pt idx="286">
                  <c:v>143000</c:v>
                </c:pt>
                <c:pt idx="287">
                  <c:v>143500</c:v>
                </c:pt>
                <c:pt idx="288">
                  <c:v>144000</c:v>
                </c:pt>
                <c:pt idx="289">
                  <c:v>144500</c:v>
                </c:pt>
                <c:pt idx="290">
                  <c:v>145000</c:v>
                </c:pt>
                <c:pt idx="291">
                  <c:v>145500</c:v>
                </c:pt>
                <c:pt idx="292">
                  <c:v>146000</c:v>
                </c:pt>
                <c:pt idx="293">
                  <c:v>146500</c:v>
                </c:pt>
                <c:pt idx="294">
                  <c:v>147000</c:v>
                </c:pt>
                <c:pt idx="295">
                  <c:v>147500</c:v>
                </c:pt>
                <c:pt idx="296">
                  <c:v>148000</c:v>
                </c:pt>
                <c:pt idx="297">
                  <c:v>148500</c:v>
                </c:pt>
                <c:pt idx="298">
                  <c:v>149000</c:v>
                </c:pt>
                <c:pt idx="299">
                  <c:v>149500</c:v>
                </c:pt>
                <c:pt idx="300">
                  <c:v>150000</c:v>
                </c:pt>
                <c:pt idx="301">
                  <c:v>150500</c:v>
                </c:pt>
                <c:pt idx="302">
                  <c:v>151000</c:v>
                </c:pt>
                <c:pt idx="303">
                  <c:v>151500</c:v>
                </c:pt>
                <c:pt idx="304">
                  <c:v>152000</c:v>
                </c:pt>
                <c:pt idx="305">
                  <c:v>152500</c:v>
                </c:pt>
                <c:pt idx="306">
                  <c:v>153000</c:v>
                </c:pt>
                <c:pt idx="307">
                  <c:v>153500</c:v>
                </c:pt>
                <c:pt idx="308">
                  <c:v>154000</c:v>
                </c:pt>
                <c:pt idx="309">
                  <c:v>154500</c:v>
                </c:pt>
                <c:pt idx="310">
                  <c:v>155000</c:v>
                </c:pt>
                <c:pt idx="311">
                  <c:v>155500</c:v>
                </c:pt>
                <c:pt idx="312">
                  <c:v>156000</c:v>
                </c:pt>
                <c:pt idx="313">
                  <c:v>156500</c:v>
                </c:pt>
                <c:pt idx="314">
                  <c:v>157000</c:v>
                </c:pt>
                <c:pt idx="315">
                  <c:v>157500</c:v>
                </c:pt>
                <c:pt idx="316">
                  <c:v>158000</c:v>
                </c:pt>
                <c:pt idx="317">
                  <c:v>158500</c:v>
                </c:pt>
                <c:pt idx="318">
                  <c:v>159000</c:v>
                </c:pt>
                <c:pt idx="319">
                  <c:v>159500</c:v>
                </c:pt>
                <c:pt idx="320">
                  <c:v>160000</c:v>
                </c:pt>
                <c:pt idx="321">
                  <c:v>160500</c:v>
                </c:pt>
                <c:pt idx="322">
                  <c:v>161000</c:v>
                </c:pt>
                <c:pt idx="323">
                  <c:v>161500</c:v>
                </c:pt>
                <c:pt idx="324">
                  <c:v>162000</c:v>
                </c:pt>
                <c:pt idx="325">
                  <c:v>162500</c:v>
                </c:pt>
                <c:pt idx="326">
                  <c:v>163000</c:v>
                </c:pt>
                <c:pt idx="327">
                  <c:v>163500</c:v>
                </c:pt>
                <c:pt idx="328">
                  <c:v>164000</c:v>
                </c:pt>
                <c:pt idx="329">
                  <c:v>164500</c:v>
                </c:pt>
                <c:pt idx="330">
                  <c:v>165000</c:v>
                </c:pt>
                <c:pt idx="331">
                  <c:v>165500</c:v>
                </c:pt>
                <c:pt idx="332">
                  <c:v>166000</c:v>
                </c:pt>
                <c:pt idx="333">
                  <c:v>166500</c:v>
                </c:pt>
                <c:pt idx="334">
                  <c:v>167000</c:v>
                </c:pt>
                <c:pt idx="335">
                  <c:v>167500</c:v>
                </c:pt>
                <c:pt idx="336">
                  <c:v>168000</c:v>
                </c:pt>
                <c:pt idx="337">
                  <c:v>168500</c:v>
                </c:pt>
                <c:pt idx="338">
                  <c:v>169000</c:v>
                </c:pt>
                <c:pt idx="339">
                  <c:v>169500</c:v>
                </c:pt>
                <c:pt idx="340">
                  <c:v>170000</c:v>
                </c:pt>
                <c:pt idx="341">
                  <c:v>170500</c:v>
                </c:pt>
                <c:pt idx="342">
                  <c:v>171000</c:v>
                </c:pt>
                <c:pt idx="343">
                  <c:v>171500</c:v>
                </c:pt>
                <c:pt idx="344">
                  <c:v>172000</c:v>
                </c:pt>
                <c:pt idx="345">
                  <c:v>172500</c:v>
                </c:pt>
                <c:pt idx="346">
                  <c:v>173000</c:v>
                </c:pt>
                <c:pt idx="347">
                  <c:v>173500</c:v>
                </c:pt>
                <c:pt idx="348">
                  <c:v>174000</c:v>
                </c:pt>
                <c:pt idx="349">
                  <c:v>174500</c:v>
                </c:pt>
                <c:pt idx="350">
                  <c:v>175000</c:v>
                </c:pt>
                <c:pt idx="351">
                  <c:v>175500</c:v>
                </c:pt>
                <c:pt idx="352">
                  <c:v>176000</c:v>
                </c:pt>
                <c:pt idx="353">
                  <c:v>176500</c:v>
                </c:pt>
                <c:pt idx="354">
                  <c:v>177000</c:v>
                </c:pt>
                <c:pt idx="355">
                  <c:v>177500</c:v>
                </c:pt>
                <c:pt idx="356">
                  <c:v>178000</c:v>
                </c:pt>
                <c:pt idx="357">
                  <c:v>178500</c:v>
                </c:pt>
                <c:pt idx="358">
                  <c:v>179000</c:v>
                </c:pt>
                <c:pt idx="359">
                  <c:v>179500</c:v>
                </c:pt>
                <c:pt idx="360">
                  <c:v>180000</c:v>
                </c:pt>
                <c:pt idx="361">
                  <c:v>180500</c:v>
                </c:pt>
                <c:pt idx="362">
                  <c:v>181000</c:v>
                </c:pt>
                <c:pt idx="363">
                  <c:v>181500</c:v>
                </c:pt>
                <c:pt idx="364">
                  <c:v>182000</c:v>
                </c:pt>
                <c:pt idx="365">
                  <c:v>182500</c:v>
                </c:pt>
                <c:pt idx="366">
                  <c:v>183000</c:v>
                </c:pt>
                <c:pt idx="367">
                  <c:v>183500</c:v>
                </c:pt>
                <c:pt idx="368">
                  <c:v>184000</c:v>
                </c:pt>
                <c:pt idx="369">
                  <c:v>184500</c:v>
                </c:pt>
                <c:pt idx="370">
                  <c:v>185000</c:v>
                </c:pt>
                <c:pt idx="371">
                  <c:v>185500</c:v>
                </c:pt>
                <c:pt idx="372">
                  <c:v>186000</c:v>
                </c:pt>
                <c:pt idx="373">
                  <c:v>186500</c:v>
                </c:pt>
                <c:pt idx="374">
                  <c:v>187000</c:v>
                </c:pt>
                <c:pt idx="375">
                  <c:v>187500</c:v>
                </c:pt>
                <c:pt idx="376">
                  <c:v>188000</c:v>
                </c:pt>
                <c:pt idx="377">
                  <c:v>188500</c:v>
                </c:pt>
                <c:pt idx="378">
                  <c:v>189000</c:v>
                </c:pt>
                <c:pt idx="379">
                  <c:v>189500</c:v>
                </c:pt>
                <c:pt idx="380">
                  <c:v>190000</c:v>
                </c:pt>
                <c:pt idx="381">
                  <c:v>190500</c:v>
                </c:pt>
                <c:pt idx="382">
                  <c:v>191000</c:v>
                </c:pt>
                <c:pt idx="383">
                  <c:v>191500</c:v>
                </c:pt>
                <c:pt idx="384">
                  <c:v>192000</c:v>
                </c:pt>
                <c:pt idx="385">
                  <c:v>192500</c:v>
                </c:pt>
                <c:pt idx="386">
                  <c:v>193000</c:v>
                </c:pt>
                <c:pt idx="387">
                  <c:v>193500</c:v>
                </c:pt>
                <c:pt idx="388">
                  <c:v>194000</c:v>
                </c:pt>
                <c:pt idx="389">
                  <c:v>194500</c:v>
                </c:pt>
                <c:pt idx="390">
                  <c:v>195000</c:v>
                </c:pt>
                <c:pt idx="391">
                  <c:v>195500</c:v>
                </c:pt>
                <c:pt idx="392">
                  <c:v>196000</c:v>
                </c:pt>
                <c:pt idx="393">
                  <c:v>196500</c:v>
                </c:pt>
                <c:pt idx="394">
                  <c:v>197000</c:v>
                </c:pt>
                <c:pt idx="395">
                  <c:v>197500</c:v>
                </c:pt>
                <c:pt idx="396">
                  <c:v>198000</c:v>
                </c:pt>
                <c:pt idx="397">
                  <c:v>198500</c:v>
                </c:pt>
                <c:pt idx="398">
                  <c:v>199000</c:v>
                </c:pt>
                <c:pt idx="399">
                  <c:v>199500</c:v>
                </c:pt>
                <c:pt idx="400">
                  <c:v>200000</c:v>
                </c:pt>
              </c:numCache>
            </c:numRef>
          </c:xVal>
          <c:yVal>
            <c:numRef>
              <c:f>autoencodergraddesc!$B$2:$B$402</c:f>
              <c:numCache>
                <c:formatCode>General</c:formatCode>
                <c:ptCount val="401"/>
                <c:pt idx="0">
                  <c:v>0.103781</c:v>
                </c:pt>
                <c:pt idx="1">
                  <c:v>9.2930100000000002E-2</c:v>
                </c:pt>
                <c:pt idx="2">
                  <c:v>0.112709</c:v>
                </c:pt>
                <c:pt idx="3">
                  <c:v>0.108917</c:v>
                </c:pt>
                <c:pt idx="4">
                  <c:v>0.10112400000000001</c:v>
                </c:pt>
                <c:pt idx="5">
                  <c:v>0.102113</c:v>
                </c:pt>
                <c:pt idx="6">
                  <c:v>0.10398399999999999</c:v>
                </c:pt>
                <c:pt idx="7">
                  <c:v>0.100413</c:v>
                </c:pt>
                <c:pt idx="8">
                  <c:v>0.10106800000000001</c:v>
                </c:pt>
                <c:pt idx="9">
                  <c:v>0.106255</c:v>
                </c:pt>
                <c:pt idx="10">
                  <c:v>9.5542000000000002E-2</c:v>
                </c:pt>
                <c:pt idx="11">
                  <c:v>9.52432E-2</c:v>
                </c:pt>
                <c:pt idx="12">
                  <c:v>9.6737699999999996E-2</c:v>
                </c:pt>
                <c:pt idx="13">
                  <c:v>0.100314</c:v>
                </c:pt>
                <c:pt idx="14">
                  <c:v>9.6385700000000005E-2</c:v>
                </c:pt>
                <c:pt idx="15">
                  <c:v>0.100203</c:v>
                </c:pt>
                <c:pt idx="16">
                  <c:v>0.1077</c:v>
                </c:pt>
                <c:pt idx="17">
                  <c:v>9.9354399999999995E-2</c:v>
                </c:pt>
                <c:pt idx="18">
                  <c:v>9.9012199999999995E-2</c:v>
                </c:pt>
                <c:pt idx="19">
                  <c:v>9.9659700000000004E-2</c:v>
                </c:pt>
                <c:pt idx="20">
                  <c:v>0.10397099999999999</c:v>
                </c:pt>
                <c:pt idx="21">
                  <c:v>0.10493</c:v>
                </c:pt>
                <c:pt idx="22">
                  <c:v>0.104648</c:v>
                </c:pt>
                <c:pt idx="23">
                  <c:v>9.9233699999999994E-2</c:v>
                </c:pt>
                <c:pt idx="24">
                  <c:v>0.100066</c:v>
                </c:pt>
                <c:pt idx="25">
                  <c:v>9.3485799999999994E-2</c:v>
                </c:pt>
                <c:pt idx="26">
                  <c:v>0.103676</c:v>
                </c:pt>
                <c:pt idx="27">
                  <c:v>9.8353200000000002E-2</c:v>
                </c:pt>
                <c:pt idx="28">
                  <c:v>0.104336</c:v>
                </c:pt>
                <c:pt idx="29">
                  <c:v>9.4818899999999998E-2</c:v>
                </c:pt>
                <c:pt idx="30">
                  <c:v>9.7335199999999997E-2</c:v>
                </c:pt>
                <c:pt idx="31">
                  <c:v>0.100068</c:v>
                </c:pt>
                <c:pt idx="32">
                  <c:v>9.8291600000000007E-2</c:v>
                </c:pt>
                <c:pt idx="33">
                  <c:v>0.106518</c:v>
                </c:pt>
                <c:pt idx="34">
                  <c:v>9.6008300000000005E-2</c:v>
                </c:pt>
                <c:pt idx="35">
                  <c:v>0.10270600000000001</c:v>
                </c:pt>
                <c:pt idx="36">
                  <c:v>0.105214</c:v>
                </c:pt>
                <c:pt idx="37">
                  <c:v>9.5829499999999998E-2</c:v>
                </c:pt>
                <c:pt idx="38">
                  <c:v>9.8600499999999994E-2</c:v>
                </c:pt>
                <c:pt idx="39">
                  <c:v>0.105988</c:v>
                </c:pt>
                <c:pt idx="40">
                  <c:v>9.9878800000000004E-2</c:v>
                </c:pt>
                <c:pt idx="41">
                  <c:v>0.106387</c:v>
                </c:pt>
                <c:pt idx="42">
                  <c:v>9.9011299999999997E-2</c:v>
                </c:pt>
                <c:pt idx="43">
                  <c:v>9.1429399999999994E-2</c:v>
                </c:pt>
                <c:pt idx="44">
                  <c:v>9.8094200000000006E-2</c:v>
                </c:pt>
                <c:pt idx="45">
                  <c:v>9.7145499999999996E-2</c:v>
                </c:pt>
                <c:pt idx="46">
                  <c:v>0.104295</c:v>
                </c:pt>
                <c:pt idx="47">
                  <c:v>9.7557500000000005E-2</c:v>
                </c:pt>
                <c:pt idx="48">
                  <c:v>9.8841600000000002E-2</c:v>
                </c:pt>
                <c:pt idx="49">
                  <c:v>9.6193299999999995E-2</c:v>
                </c:pt>
                <c:pt idx="50">
                  <c:v>0.108462</c:v>
                </c:pt>
                <c:pt idx="51">
                  <c:v>9.9176600000000004E-2</c:v>
                </c:pt>
                <c:pt idx="52">
                  <c:v>9.5298499999999994E-2</c:v>
                </c:pt>
                <c:pt idx="53">
                  <c:v>0.100757</c:v>
                </c:pt>
                <c:pt idx="54">
                  <c:v>0.101771</c:v>
                </c:pt>
                <c:pt idx="55">
                  <c:v>0.103879</c:v>
                </c:pt>
                <c:pt idx="56">
                  <c:v>9.7711400000000004E-2</c:v>
                </c:pt>
                <c:pt idx="57">
                  <c:v>0.10879900000000001</c:v>
                </c:pt>
                <c:pt idx="58">
                  <c:v>0.109389</c:v>
                </c:pt>
                <c:pt idx="59">
                  <c:v>9.0289700000000001E-2</c:v>
                </c:pt>
                <c:pt idx="60">
                  <c:v>0.101386</c:v>
                </c:pt>
                <c:pt idx="61">
                  <c:v>9.8787299999999995E-2</c:v>
                </c:pt>
                <c:pt idx="62">
                  <c:v>9.4867099999999996E-2</c:v>
                </c:pt>
                <c:pt idx="63">
                  <c:v>0.10340199999999999</c:v>
                </c:pt>
                <c:pt idx="64">
                  <c:v>0.10007000000000001</c:v>
                </c:pt>
                <c:pt idx="65">
                  <c:v>9.6104099999999998E-2</c:v>
                </c:pt>
                <c:pt idx="66">
                  <c:v>9.7067399999999998E-2</c:v>
                </c:pt>
                <c:pt idx="67">
                  <c:v>0.101509</c:v>
                </c:pt>
                <c:pt idx="68">
                  <c:v>0.100186</c:v>
                </c:pt>
                <c:pt idx="69">
                  <c:v>0.101523</c:v>
                </c:pt>
                <c:pt idx="70">
                  <c:v>0.101955</c:v>
                </c:pt>
                <c:pt idx="71">
                  <c:v>0.106237</c:v>
                </c:pt>
                <c:pt idx="72">
                  <c:v>0.10459</c:v>
                </c:pt>
                <c:pt idx="73">
                  <c:v>9.9782800000000005E-2</c:v>
                </c:pt>
                <c:pt idx="74">
                  <c:v>9.8841300000000007E-2</c:v>
                </c:pt>
                <c:pt idx="75">
                  <c:v>9.9853800000000006E-2</c:v>
                </c:pt>
                <c:pt idx="76">
                  <c:v>0.10019599999999999</c:v>
                </c:pt>
                <c:pt idx="77">
                  <c:v>0.105402</c:v>
                </c:pt>
                <c:pt idx="78">
                  <c:v>0.100187</c:v>
                </c:pt>
                <c:pt idx="79">
                  <c:v>9.1903799999999994E-2</c:v>
                </c:pt>
                <c:pt idx="80">
                  <c:v>9.7957900000000001E-2</c:v>
                </c:pt>
                <c:pt idx="81">
                  <c:v>0.100912</c:v>
                </c:pt>
                <c:pt idx="82">
                  <c:v>9.84989E-2</c:v>
                </c:pt>
                <c:pt idx="83">
                  <c:v>0.100872</c:v>
                </c:pt>
                <c:pt idx="84">
                  <c:v>0.106644</c:v>
                </c:pt>
                <c:pt idx="85">
                  <c:v>9.8550799999999994E-2</c:v>
                </c:pt>
                <c:pt idx="86">
                  <c:v>0.101549</c:v>
                </c:pt>
                <c:pt idx="87">
                  <c:v>0.10248699999999999</c:v>
                </c:pt>
                <c:pt idx="88">
                  <c:v>0.103057</c:v>
                </c:pt>
                <c:pt idx="89">
                  <c:v>0.10666399999999999</c:v>
                </c:pt>
                <c:pt idx="90">
                  <c:v>9.8741899999999994E-2</c:v>
                </c:pt>
                <c:pt idx="91">
                  <c:v>9.6882999999999997E-2</c:v>
                </c:pt>
                <c:pt idx="92">
                  <c:v>9.8574400000000006E-2</c:v>
                </c:pt>
                <c:pt idx="93">
                  <c:v>0.100269</c:v>
                </c:pt>
                <c:pt idx="94">
                  <c:v>0.108789</c:v>
                </c:pt>
                <c:pt idx="95">
                  <c:v>9.2835899999999999E-2</c:v>
                </c:pt>
                <c:pt idx="96">
                  <c:v>9.9312499999999998E-2</c:v>
                </c:pt>
                <c:pt idx="97">
                  <c:v>9.6764600000000006E-2</c:v>
                </c:pt>
                <c:pt idx="98">
                  <c:v>9.9415900000000001E-2</c:v>
                </c:pt>
                <c:pt idx="99">
                  <c:v>0.104826</c:v>
                </c:pt>
                <c:pt idx="100">
                  <c:v>9.7585599999999995E-2</c:v>
                </c:pt>
                <c:pt idx="101">
                  <c:v>0.101254</c:v>
                </c:pt>
                <c:pt idx="102">
                  <c:v>9.7362500000000005E-2</c:v>
                </c:pt>
                <c:pt idx="103">
                  <c:v>0.112195</c:v>
                </c:pt>
                <c:pt idx="104">
                  <c:v>9.6747799999999995E-2</c:v>
                </c:pt>
                <c:pt idx="105">
                  <c:v>9.4451800000000002E-2</c:v>
                </c:pt>
                <c:pt idx="106">
                  <c:v>9.6465099999999998E-2</c:v>
                </c:pt>
                <c:pt idx="107">
                  <c:v>9.4940399999999994E-2</c:v>
                </c:pt>
                <c:pt idx="108">
                  <c:v>0.103964</c:v>
                </c:pt>
                <c:pt idx="109">
                  <c:v>9.3467099999999997E-2</c:v>
                </c:pt>
                <c:pt idx="110">
                  <c:v>9.3421000000000004E-2</c:v>
                </c:pt>
                <c:pt idx="111">
                  <c:v>9.2820700000000006E-2</c:v>
                </c:pt>
                <c:pt idx="112">
                  <c:v>9.9615700000000001E-2</c:v>
                </c:pt>
                <c:pt idx="113">
                  <c:v>9.6322900000000003E-2</c:v>
                </c:pt>
                <c:pt idx="114">
                  <c:v>0.106145</c:v>
                </c:pt>
                <c:pt idx="115">
                  <c:v>9.2360399999999995E-2</c:v>
                </c:pt>
                <c:pt idx="116">
                  <c:v>9.1790200000000002E-2</c:v>
                </c:pt>
                <c:pt idx="117">
                  <c:v>9.5405400000000001E-2</c:v>
                </c:pt>
                <c:pt idx="118">
                  <c:v>9.6728999999999996E-2</c:v>
                </c:pt>
                <c:pt idx="119">
                  <c:v>9.8217499999999999E-2</c:v>
                </c:pt>
                <c:pt idx="120">
                  <c:v>9.8173999999999997E-2</c:v>
                </c:pt>
                <c:pt idx="121">
                  <c:v>9.7542199999999996E-2</c:v>
                </c:pt>
                <c:pt idx="122">
                  <c:v>0.101012</c:v>
                </c:pt>
                <c:pt idx="123">
                  <c:v>9.5919099999999993E-2</c:v>
                </c:pt>
                <c:pt idx="124">
                  <c:v>0.10145999999999999</c:v>
                </c:pt>
                <c:pt idx="125">
                  <c:v>0.10237</c:v>
                </c:pt>
                <c:pt idx="126">
                  <c:v>9.8046599999999998E-2</c:v>
                </c:pt>
                <c:pt idx="127">
                  <c:v>9.6012500000000001E-2</c:v>
                </c:pt>
                <c:pt idx="128">
                  <c:v>9.3811800000000001E-2</c:v>
                </c:pt>
                <c:pt idx="129">
                  <c:v>9.46911E-2</c:v>
                </c:pt>
                <c:pt idx="130">
                  <c:v>0.105076</c:v>
                </c:pt>
                <c:pt idx="131">
                  <c:v>0.101498</c:v>
                </c:pt>
                <c:pt idx="132">
                  <c:v>0.102913</c:v>
                </c:pt>
                <c:pt idx="133">
                  <c:v>0.104639</c:v>
                </c:pt>
                <c:pt idx="134">
                  <c:v>0.101464</c:v>
                </c:pt>
                <c:pt idx="135">
                  <c:v>9.6938200000000002E-2</c:v>
                </c:pt>
                <c:pt idx="136">
                  <c:v>9.9102499999999996E-2</c:v>
                </c:pt>
                <c:pt idx="137">
                  <c:v>9.6391400000000002E-2</c:v>
                </c:pt>
                <c:pt idx="138">
                  <c:v>9.1909199999999996E-2</c:v>
                </c:pt>
                <c:pt idx="139">
                  <c:v>0.104728</c:v>
                </c:pt>
                <c:pt idx="140">
                  <c:v>9.1748999999999997E-2</c:v>
                </c:pt>
                <c:pt idx="141">
                  <c:v>0.101896</c:v>
                </c:pt>
                <c:pt idx="142">
                  <c:v>9.3584100000000003E-2</c:v>
                </c:pt>
                <c:pt idx="143">
                  <c:v>9.6629300000000001E-2</c:v>
                </c:pt>
                <c:pt idx="144">
                  <c:v>8.8594500000000007E-2</c:v>
                </c:pt>
                <c:pt idx="145">
                  <c:v>9.8288700000000007E-2</c:v>
                </c:pt>
                <c:pt idx="146">
                  <c:v>9.4646099999999997E-2</c:v>
                </c:pt>
                <c:pt idx="147">
                  <c:v>9.2121400000000006E-2</c:v>
                </c:pt>
                <c:pt idx="148">
                  <c:v>9.1434100000000004E-2</c:v>
                </c:pt>
                <c:pt idx="149">
                  <c:v>9.8369300000000007E-2</c:v>
                </c:pt>
                <c:pt idx="150">
                  <c:v>9.9041000000000004E-2</c:v>
                </c:pt>
                <c:pt idx="151">
                  <c:v>9.5830899999999997E-2</c:v>
                </c:pt>
                <c:pt idx="152">
                  <c:v>9.7005999999999995E-2</c:v>
                </c:pt>
                <c:pt idx="153">
                  <c:v>9.9116800000000005E-2</c:v>
                </c:pt>
                <c:pt idx="154">
                  <c:v>9.5182600000000006E-2</c:v>
                </c:pt>
                <c:pt idx="155">
                  <c:v>9.0705800000000003E-2</c:v>
                </c:pt>
                <c:pt idx="156">
                  <c:v>9.7172999999999995E-2</c:v>
                </c:pt>
                <c:pt idx="157">
                  <c:v>9.4242099999999995E-2</c:v>
                </c:pt>
                <c:pt idx="158">
                  <c:v>9.50545E-2</c:v>
                </c:pt>
                <c:pt idx="159">
                  <c:v>9.8664199999999994E-2</c:v>
                </c:pt>
                <c:pt idx="160">
                  <c:v>9.3956399999999995E-2</c:v>
                </c:pt>
                <c:pt idx="161">
                  <c:v>0.10032199999999999</c:v>
                </c:pt>
                <c:pt idx="162">
                  <c:v>0.10688400000000001</c:v>
                </c:pt>
                <c:pt idx="163">
                  <c:v>9.9825200000000003E-2</c:v>
                </c:pt>
                <c:pt idx="164">
                  <c:v>9.7631999999999997E-2</c:v>
                </c:pt>
                <c:pt idx="165">
                  <c:v>0.10072299999999999</c:v>
                </c:pt>
                <c:pt idx="166">
                  <c:v>9.2079099999999997E-2</c:v>
                </c:pt>
                <c:pt idx="167">
                  <c:v>9.27867E-2</c:v>
                </c:pt>
                <c:pt idx="168">
                  <c:v>0.10337300000000001</c:v>
                </c:pt>
                <c:pt idx="169">
                  <c:v>9.9285799999999994E-2</c:v>
                </c:pt>
                <c:pt idx="170">
                  <c:v>9.4327599999999998E-2</c:v>
                </c:pt>
                <c:pt idx="171">
                  <c:v>8.8007299999999997E-2</c:v>
                </c:pt>
                <c:pt idx="172">
                  <c:v>9.5378099999999993E-2</c:v>
                </c:pt>
                <c:pt idx="173">
                  <c:v>9.9684900000000007E-2</c:v>
                </c:pt>
                <c:pt idx="174">
                  <c:v>9.8750599999999994E-2</c:v>
                </c:pt>
                <c:pt idx="175">
                  <c:v>9.7956500000000002E-2</c:v>
                </c:pt>
                <c:pt idx="176">
                  <c:v>0.101157</c:v>
                </c:pt>
                <c:pt idx="177">
                  <c:v>0.101754</c:v>
                </c:pt>
                <c:pt idx="178">
                  <c:v>0.100352</c:v>
                </c:pt>
                <c:pt idx="179">
                  <c:v>9.1931700000000005E-2</c:v>
                </c:pt>
                <c:pt idx="180">
                  <c:v>9.5735700000000007E-2</c:v>
                </c:pt>
                <c:pt idx="181">
                  <c:v>9.1772800000000002E-2</c:v>
                </c:pt>
                <c:pt idx="182">
                  <c:v>9.4507400000000005E-2</c:v>
                </c:pt>
                <c:pt idx="183">
                  <c:v>0.104171</c:v>
                </c:pt>
                <c:pt idx="184">
                  <c:v>0.100993</c:v>
                </c:pt>
                <c:pt idx="185">
                  <c:v>9.2961799999999997E-2</c:v>
                </c:pt>
                <c:pt idx="186">
                  <c:v>9.49044E-2</c:v>
                </c:pt>
                <c:pt idx="187">
                  <c:v>8.9250599999999999E-2</c:v>
                </c:pt>
                <c:pt idx="188">
                  <c:v>0.101092</c:v>
                </c:pt>
                <c:pt idx="189">
                  <c:v>9.6275200000000005E-2</c:v>
                </c:pt>
                <c:pt idx="190">
                  <c:v>9.5940800000000007E-2</c:v>
                </c:pt>
                <c:pt idx="191">
                  <c:v>0.10215</c:v>
                </c:pt>
                <c:pt idx="192">
                  <c:v>9.76823E-2</c:v>
                </c:pt>
                <c:pt idx="193">
                  <c:v>9.9024699999999993E-2</c:v>
                </c:pt>
                <c:pt idx="194">
                  <c:v>9.3256800000000001E-2</c:v>
                </c:pt>
                <c:pt idx="195">
                  <c:v>8.6170200000000002E-2</c:v>
                </c:pt>
                <c:pt idx="196">
                  <c:v>9.1451900000000003E-2</c:v>
                </c:pt>
                <c:pt idx="197">
                  <c:v>9.1121999999999995E-2</c:v>
                </c:pt>
                <c:pt idx="198">
                  <c:v>9.4235399999999997E-2</c:v>
                </c:pt>
                <c:pt idx="199">
                  <c:v>8.9710899999999996E-2</c:v>
                </c:pt>
                <c:pt idx="200">
                  <c:v>9.76104E-2</c:v>
                </c:pt>
                <c:pt idx="201">
                  <c:v>9.6018000000000006E-2</c:v>
                </c:pt>
                <c:pt idx="202">
                  <c:v>9.1434699999999994E-2</c:v>
                </c:pt>
                <c:pt idx="203">
                  <c:v>9.7944299999999998E-2</c:v>
                </c:pt>
                <c:pt idx="204">
                  <c:v>9.1999700000000004E-2</c:v>
                </c:pt>
                <c:pt idx="205">
                  <c:v>0.101686</c:v>
                </c:pt>
                <c:pt idx="206">
                  <c:v>9.5613400000000001E-2</c:v>
                </c:pt>
                <c:pt idx="207">
                  <c:v>9.5775200000000005E-2</c:v>
                </c:pt>
                <c:pt idx="208">
                  <c:v>9.13191E-2</c:v>
                </c:pt>
                <c:pt idx="209">
                  <c:v>9.8674999999999999E-2</c:v>
                </c:pt>
                <c:pt idx="210">
                  <c:v>9.4542399999999999E-2</c:v>
                </c:pt>
                <c:pt idx="211">
                  <c:v>9.1395100000000007E-2</c:v>
                </c:pt>
                <c:pt idx="212">
                  <c:v>9.4939399999999993E-2</c:v>
                </c:pt>
                <c:pt idx="213">
                  <c:v>9.0584399999999995E-2</c:v>
                </c:pt>
                <c:pt idx="214">
                  <c:v>9.2718900000000007E-2</c:v>
                </c:pt>
                <c:pt idx="215">
                  <c:v>9.6433699999999997E-2</c:v>
                </c:pt>
                <c:pt idx="216">
                  <c:v>0.100866</c:v>
                </c:pt>
                <c:pt idx="217">
                  <c:v>9.0996499999999994E-2</c:v>
                </c:pt>
                <c:pt idx="218">
                  <c:v>9.29059E-2</c:v>
                </c:pt>
                <c:pt idx="219">
                  <c:v>9.7511299999999995E-2</c:v>
                </c:pt>
                <c:pt idx="220">
                  <c:v>9.8795599999999997E-2</c:v>
                </c:pt>
                <c:pt idx="221">
                  <c:v>9.42611E-2</c:v>
                </c:pt>
                <c:pt idx="222">
                  <c:v>9.0957200000000002E-2</c:v>
                </c:pt>
                <c:pt idx="223">
                  <c:v>9.1737399999999997E-2</c:v>
                </c:pt>
                <c:pt idx="224">
                  <c:v>9.4706799999999994E-2</c:v>
                </c:pt>
                <c:pt idx="225">
                  <c:v>9.3785599999999997E-2</c:v>
                </c:pt>
                <c:pt idx="226">
                  <c:v>9.4943799999999995E-2</c:v>
                </c:pt>
                <c:pt idx="227">
                  <c:v>0.101774</c:v>
                </c:pt>
                <c:pt idx="228">
                  <c:v>8.6504300000000006E-2</c:v>
                </c:pt>
                <c:pt idx="229">
                  <c:v>9.1560600000000006E-2</c:v>
                </c:pt>
                <c:pt idx="230">
                  <c:v>9.1850500000000002E-2</c:v>
                </c:pt>
                <c:pt idx="231">
                  <c:v>9.2413899999999993E-2</c:v>
                </c:pt>
                <c:pt idx="232">
                  <c:v>9.2744800000000002E-2</c:v>
                </c:pt>
                <c:pt idx="233">
                  <c:v>9.0799299999999999E-2</c:v>
                </c:pt>
                <c:pt idx="234">
                  <c:v>9.2926499999999995E-2</c:v>
                </c:pt>
                <c:pt idx="235">
                  <c:v>9.7138600000000005E-2</c:v>
                </c:pt>
                <c:pt idx="236">
                  <c:v>9.5670000000000005E-2</c:v>
                </c:pt>
                <c:pt idx="237">
                  <c:v>8.8573700000000005E-2</c:v>
                </c:pt>
                <c:pt idx="238">
                  <c:v>9.6471199999999993E-2</c:v>
                </c:pt>
                <c:pt idx="239">
                  <c:v>8.9109999999999995E-2</c:v>
                </c:pt>
                <c:pt idx="240">
                  <c:v>9.8149600000000004E-2</c:v>
                </c:pt>
                <c:pt idx="241">
                  <c:v>9.7609100000000004E-2</c:v>
                </c:pt>
                <c:pt idx="242">
                  <c:v>9.7856299999999993E-2</c:v>
                </c:pt>
                <c:pt idx="243">
                  <c:v>9.7479800000000005E-2</c:v>
                </c:pt>
                <c:pt idx="244">
                  <c:v>9.6426899999999996E-2</c:v>
                </c:pt>
                <c:pt idx="245">
                  <c:v>9.4179299999999994E-2</c:v>
                </c:pt>
                <c:pt idx="246">
                  <c:v>0.103979</c:v>
                </c:pt>
                <c:pt idx="247">
                  <c:v>0.100479</c:v>
                </c:pt>
                <c:pt idx="248">
                  <c:v>9.7961300000000001E-2</c:v>
                </c:pt>
                <c:pt idx="249">
                  <c:v>9.2944100000000002E-2</c:v>
                </c:pt>
                <c:pt idx="250">
                  <c:v>9.4439899999999993E-2</c:v>
                </c:pt>
                <c:pt idx="251">
                  <c:v>9.5038899999999996E-2</c:v>
                </c:pt>
                <c:pt idx="252">
                  <c:v>9.8635600000000004E-2</c:v>
                </c:pt>
                <c:pt idx="253">
                  <c:v>9.6762200000000007E-2</c:v>
                </c:pt>
                <c:pt idx="254">
                  <c:v>9.1311600000000007E-2</c:v>
                </c:pt>
                <c:pt idx="255">
                  <c:v>9.7523700000000005E-2</c:v>
                </c:pt>
                <c:pt idx="256">
                  <c:v>8.9418399999999995E-2</c:v>
                </c:pt>
                <c:pt idx="257">
                  <c:v>8.8383799999999998E-2</c:v>
                </c:pt>
                <c:pt idx="258">
                  <c:v>9.7491499999999995E-2</c:v>
                </c:pt>
                <c:pt idx="259">
                  <c:v>9.27674E-2</c:v>
                </c:pt>
                <c:pt idx="260">
                  <c:v>8.3063100000000001E-2</c:v>
                </c:pt>
                <c:pt idx="261">
                  <c:v>9.56008E-2</c:v>
                </c:pt>
                <c:pt idx="262">
                  <c:v>9.6867599999999998E-2</c:v>
                </c:pt>
                <c:pt idx="263">
                  <c:v>9.4618800000000003E-2</c:v>
                </c:pt>
                <c:pt idx="264">
                  <c:v>9.4540799999999994E-2</c:v>
                </c:pt>
                <c:pt idx="265">
                  <c:v>9.33369E-2</c:v>
                </c:pt>
                <c:pt idx="266">
                  <c:v>9.5935900000000005E-2</c:v>
                </c:pt>
                <c:pt idx="267">
                  <c:v>0.10319300000000001</c:v>
                </c:pt>
                <c:pt idx="268">
                  <c:v>9.5387100000000002E-2</c:v>
                </c:pt>
                <c:pt idx="269">
                  <c:v>9.64835E-2</c:v>
                </c:pt>
                <c:pt idx="270">
                  <c:v>9.4323599999999994E-2</c:v>
                </c:pt>
                <c:pt idx="271">
                  <c:v>9.6360399999999999E-2</c:v>
                </c:pt>
                <c:pt idx="272">
                  <c:v>9.7287700000000005E-2</c:v>
                </c:pt>
                <c:pt idx="273">
                  <c:v>9.3341300000000002E-2</c:v>
                </c:pt>
                <c:pt idx="274">
                  <c:v>9.4029600000000005E-2</c:v>
                </c:pt>
                <c:pt idx="275">
                  <c:v>9.7611900000000001E-2</c:v>
                </c:pt>
                <c:pt idx="276">
                  <c:v>9.9504300000000004E-2</c:v>
                </c:pt>
                <c:pt idx="277">
                  <c:v>9.5077499999999995E-2</c:v>
                </c:pt>
                <c:pt idx="278">
                  <c:v>9.3786400000000006E-2</c:v>
                </c:pt>
                <c:pt idx="279">
                  <c:v>9.74859E-2</c:v>
                </c:pt>
                <c:pt idx="280">
                  <c:v>9.3212299999999998E-2</c:v>
                </c:pt>
                <c:pt idx="281">
                  <c:v>9.7574499999999995E-2</c:v>
                </c:pt>
                <c:pt idx="282">
                  <c:v>9.9299100000000001E-2</c:v>
                </c:pt>
                <c:pt idx="283">
                  <c:v>9.0085600000000002E-2</c:v>
                </c:pt>
                <c:pt idx="284">
                  <c:v>9.5140799999999998E-2</c:v>
                </c:pt>
                <c:pt idx="285">
                  <c:v>9.0228199999999995E-2</c:v>
                </c:pt>
                <c:pt idx="286">
                  <c:v>9.3922500000000006E-2</c:v>
                </c:pt>
                <c:pt idx="287">
                  <c:v>9.2436299999999999E-2</c:v>
                </c:pt>
                <c:pt idx="288">
                  <c:v>9.8329100000000003E-2</c:v>
                </c:pt>
                <c:pt idx="289">
                  <c:v>9.1181100000000001E-2</c:v>
                </c:pt>
                <c:pt idx="290">
                  <c:v>9.7138100000000005E-2</c:v>
                </c:pt>
                <c:pt idx="291">
                  <c:v>9.4880199999999998E-2</c:v>
                </c:pt>
                <c:pt idx="292">
                  <c:v>8.6794399999999994E-2</c:v>
                </c:pt>
                <c:pt idx="293">
                  <c:v>9.1734099999999999E-2</c:v>
                </c:pt>
                <c:pt idx="294">
                  <c:v>8.7170200000000003E-2</c:v>
                </c:pt>
                <c:pt idx="295">
                  <c:v>9.3659800000000001E-2</c:v>
                </c:pt>
                <c:pt idx="296">
                  <c:v>9.3382800000000002E-2</c:v>
                </c:pt>
                <c:pt idx="297">
                  <c:v>8.5050899999999999E-2</c:v>
                </c:pt>
                <c:pt idx="298">
                  <c:v>9.6053799999999995E-2</c:v>
                </c:pt>
                <c:pt idx="299">
                  <c:v>0.102659</c:v>
                </c:pt>
                <c:pt idx="300">
                  <c:v>9.5695600000000006E-2</c:v>
                </c:pt>
                <c:pt idx="301">
                  <c:v>9.3548300000000001E-2</c:v>
                </c:pt>
                <c:pt idx="302">
                  <c:v>9.4081600000000001E-2</c:v>
                </c:pt>
                <c:pt idx="303">
                  <c:v>9.4842999999999997E-2</c:v>
                </c:pt>
                <c:pt idx="304">
                  <c:v>9.1197100000000003E-2</c:v>
                </c:pt>
                <c:pt idx="305">
                  <c:v>9.6828499999999998E-2</c:v>
                </c:pt>
                <c:pt idx="306">
                  <c:v>8.9574299999999996E-2</c:v>
                </c:pt>
                <c:pt idx="307">
                  <c:v>9.5582100000000003E-2</c:v>
                </c:pt>
                <c:pt idx="308">
                  <c:v>9.7861500000000004E-2</c:v>
                </c:pt>
                <c:pt idx="309">
                  <c:v>9.6843899999999997E-2</c:v>
                </c:pt>
                <c:pt idx="310">
                  <c:v>9.6723900000000002E-2</c:v>
                </c:pt>
                <c:pt idx="311">
                  <c:v>9.8765000000000006E-2</c:v>
                </c:pt>
                <c:pt idx="312">
                  <c:v>9.1733200000000001E-2</c:v>
                </c:pt>
                <c:pt idx="313">
                  <c:v>0.100757</c:v>
                </c:pt>
                <c:pt idx="314">
                  <c:v>9.4917199999999993E-2</c:v>
                </c:pt>
                <c:pt idx="315">
                  <c:v>9.6100400000000002E-2</c:v>
                </c:pt>
                <c:pt idx="316">
                  <c:v>9.2681700000000006E-2</c:v>
                </c:pt>
                <c:pt idx="317">
                  <c:v>9.1575299999999998E-2</c:v>
                </c:pt>
                <c:pt idx="318">
                  <c:v>9.0655700000000006E-2</c:v>
                </c:pt>
                <c:pt idx="319">
                  <c:v>9.8414600000000005E-2</c:v>
                </c:pt>
                <c:pt idx="320">
                  <c:v>9.3197600000000005E-2</c:v>
                </c:pt>
                <c:pt idx="321">
                  <c:v>9.3228199999999997E-2</c:v>
                </c:pt>
                <c:pt idx="322">
                  <c:v>9.1592499999999993E-2</c:v>
                </c:pt>
                <c:pt idx="323">
                  <c:v>9.5258300000000004E-2</c:v>
                </c:pt>
                <c:pt idx="324">
                  <c:v>0.100716</c:v>
                </c:pt>
                <c:pt idx="325">
                  <c:v>9.3498800000000007E-2</c:v>
                </c:pt>
                <c:pt idx="326">
                  <c:v>9.6854899999999994E-2</c:v>
                </c:pt>
                <c:pt idx="327">
                  <c:v>9.1113600000000003E-2</c:v>
                </c:pt>
                <c:pt idx="328">
                  <c:v>9.0587000000000001E-2</c:v>
                </c:pt>
                <c:pt idx="329">
                  <c:v>9.7291199999999994E-2</c:v>
                </c:pt>
                <c:pt idx="330">
                  <c:v>9.9707400000000002E-2</c:v>
                </c:pt>
                <c:pt idx="331">
                  <c:v>9.5664700000000005E-2</c:v>
                </c:pt>
                <c:pt idx="332">
                  <c:v>9.2435000000000003E-2</c:v>
                </c:pt>
                <c:pt idx="333">
                  <c:v>9.2202400000000004E-2</c:v>
                </c:pt>
                <c:pt idx="334">
                  <c:v>8.9712299999999995E-2</c:v>
                </c:pt>
                <c:pt idx="335">
                  <c:v>9.4874600000000003E-2</c:v>
                </c:pt>
                <c:pt idx="336">
                  <c:v>9.6851300000000001E-2</c:v>
                </c:pt>
                <c:pt idx="337">
                  <c:v>9.1705400000000006E-2</c:v>
                </c:pt>
                <c:pt idx="338">
                  <c:v>9.1382099999999994E-2</c:v>
                </c:pt>
                <c:pt idx="339">
                  <c:v>9.0178300000000003E-2</c:v>
                </c:pt>
                <c:pt idx="340">
                  <c:v>9.3978500000000006E-2</c:v>
                </c:pt>
                <c:pt idx="341">
                  <c:v>9.0501600000000001E-2</c:v>
                </c:pt>
                <c:pt idx="342">
                  <c:v>9.6199300000000001E-2</c:v>
                </c:pt>
                <c:pt idx="343">
                  <c:v>9.6390699999999996E-2</c:v>
                </c:pt>
                <c:pt idx="344">
                  <c:v>0.100866</c:v>
                </c:pt>
                <c:pt idx="345">
                  <c:v>9.2728500000000005E-2</c:v>
                </c:pt>
                <c:pt idx="346">
                  <c:v>9.79796E-2</c:v>
                </c:pt>
                <c:pt idx="347">
                  <c:v>9.5007099999999997E-2</c:v>
                </c:pt>
                <c:pt idx="348">
                  <c:v>9.2839500000000005E-2</c:v>
                </c:pt>
                <c:pt idx="349">
                  <c:v>8.8540800000000003E-2</c:v>
                </c:pt>
                <c:pt idx="350">
                  <c:v>8.7613300000000005E-2</c:v>
                </c:pt>
                <c:pt idx="351">
                  <c:v>9.2431799999999995E-2</c:v>
                </c:pt>
                <c:pt idx="352">
                  <c:v>8.9726100000000003E-2</c:v>
                </c:pt>
                <c:pt idx="353">
                  <c:v>0.100797</c:v>
                </c:pt>
                <c:pt idx="354">
                  <c:v>9.2641799999999996E-2</c:v>
                </c:pt>
                <c:pt idx="355">
                  <c:v>9.8734100000000005E-2</c:v>
                </c:pt>
                <c:pt idx="356">
                  <c:v>9.5241900000000004E-2</c:v>
                </c:pt>
                <c:pt idx="357">
                  <c:v>9.1405100000000003E-2</c:v>
                </c:pt>
                <c:pt idx="358">
                  <c:v>9.6010399999999996E-2</c:v>
                </c:pt>
                <c:pt idx="359">
                  <c:v>9.0601699999999993E-2</c:v>
                </c:pt>
                <c:pt idx="360">
                  <c:v>9.4497700000000004E-2</c:v>
                </c:pt>
                <c:pt idx="361">
                  <c:v>8.9414800000000003E-2</c:v>
                </c:pt>
                <c:pt idx="362">
                  <c:v>9.8161200000000004E-2</c:v>
                </c:pt>
                <c:pt idx="363">
                  <c:v>9.7945900000000002E-2</c:v>
                </c:pt>
                <c:pt idx="364">
                  <c:v>8.6277199999999998E-2</c:v>
                </c:pt>
                <c:pt idx="365">
                  <c:v>9.0087600000000004E-2</c:v>
                </c:pt>
                <c:pt idx="366">
                  <c:v>8.6567699999999997E-2</c:v>
                </c:pt>
                <c:pt idx="367">
                  <c:v>9.2243900000000004E-2</c:v>
                </c:pt>
                <c:pt idx="368">
                  <c:v>8.9063799999999999E-2</c:v>
                </c:pt>
                <c:pt idx="369">
                  <c:v>9.2398400000000006E-2</c:v>
                </c:pt>
                <c:pt idx="370">
                  <c:v>9.1544600000000004E-2</c:v>
                </c:pt>
                <c:pt idx="371">
                  <c:v>9.2847299999999994E-2</c:v>
                </c:pt>
                <c:pt idx="372">
                  <c:v>8.9119400000000001E-2</c:v>
                </c:pt>
                <c:pt idx="373">
                  <c:v>9.1923599999999994E-2</c:v>
                </c:pt>
                <c:pt idx="374">
                  <c:v>9.0303900000000006E-2</c:v>
                </c:pt>
                <c:pt idx="375">
                  <c:v>8.9850399999999997E-2</c:v>
                </c:pt>
                <c:pt idx="376">
                  <c:v>9.8182000000000005E-2</c:v>
                </c:pt>
                <c:pt idx="377">
                  <c:v>8.6137900000000003E-2</c:v>
                </c:pt>
                <c:pt idx="378">
                  <c:v>9.3440599999999999E-2</c:v>
                </c:pt>
                <c:pt idx="379">
                  <c:v>9.5404699999999995E-2</c:v>
                </c:pt>
                <c:pt idx="380">
                  <c:v>8.3138299999999998E-2</c:v>
                </c:pt>
                <c:pt idx="381">
                  <c:v>9.8858699999999994E-2</c:v>
                </c:pt>
                <c:pt idx="382">
                  <c:v>9.1472800000000007E-2</c:v>
                </c:pt>
                <c:pt idx="383">
                  <c:v>9.3616099999999994E-2</c:v>
                </c:pt>
                <c:pt idx="384">
                  <c:v>9.5507300000000003E-2</c:v>
                </c:pt>
                <c:pt idx="385">
                  <c:v>0.100004</c:v>
                </c:pt>
                <c:pt idx="386">
                  <c:v>9.2674400000000004E-2</c:v>
                </c:pt>
                <c:pt idx="387">
                  <c:v>0.10113800000000001</c:v>
                </c:pt>
                <c:pt idx="388">
                  <c:v>9.2775899999999994E-2</c:v>
                </c:pt>
                <c:pt idx="389">
                  <c:v>9.8144200000000001E-2</c:v>
                </c:pt>
                <c:pt idx="390">
                  <c:v>8.6245000000000002E-2</c:v>
                </c:pt>
                <c:pt idx="391">
                  <c:v>9.3252399999999999E-2</c:v>
                </c:pt>
                <c:pt idx="392">
                  <c:v>9.0503500000000001E-2</c:v>
                </c:pt>
                <c:pt idx="393">
                  <c:v>9.3864000000000003E-2</c:v>
                </c:pt>
                <c:pt idx="394">
                  <c:v>8.72111E-2</c:v>
                </c:pt>
                <c:pt idx="395">
                  <c:v>9.74241E-2</c:v>
                </c:pt>
                <c:pt idx="396">
                  <c:v>9.5001199999999994E-2</c:v>
                </c:pt>
                <c:pt idx="397">
                  <c:v>8.9241000000000001E-2</c:v>
                </c:pt>
                <c:pt idx="398">
                  <c:v>8.8709099999999999E-2</c:v>
                </c:pt>
                <c:pt idx="399">
                  <c:v>9.1334299999999993E-2</c:v>
                </c:pt>
                <c:pt idx="400">
                  <c:v>8.97178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463-482F-9FF7-72F5DCAFFD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25727024"/>
        <c:axId val="425727352"/>
      </c:scatterChart>
      <c:valAx>
        <c:axId val="4257270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5727352"/>
        <c:crosses val="autoZero"/>
        <c:crossBetween val="midCat"/>
      </c:valAx>
      <c:valAx>
        <c:axId val="425727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572702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yson Gerlich</dc:creator>
  <cp:keywords/>
  <dc:description/>
  <cp:lastModifiedBy>Grayson Gerlich</cp:lastModifiedBy>
  <cp:revision>2</cp:revision>
  <dcterms:created xsi:type="dcterms:W3CDTF">2019-09-25T03:03:00Z</dcterms:created>
  <dcterms:modified xsi:type="dcterms:W3CDTF">2019-09-25T03:54:00Z</dcterms:modified>
</cp:coreProperties>
</file>